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A43CF7" w14:textId="3D689CF7" w:rsidR="00992744" w:rsidRDefault="00992744" w:rsidP="0077357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REZULTATI </w:t>
      </w:r>
      <w:r w:rsidRPr="00992744">
        <w:rPr>
          <w:rFonts w:ascii="Arial" w:hAnsi="Arial" w:cs="Arial"/>
          <w:sz w:val="28"/>
          <w:szCs w:val="28"/>
        </w:rPr>
        <w:t>ANKET</w:t>
      </w:r>
      <w:r w:rsidR="00D254BA">
        <w:rPr>
          <w:rFonts w:ascii="Arial" w:hAnsi="Arial" w:cs="Arial"/>
          <w:sz w:val="28"/>
          <w:szCs w:val="28"/>
        </w:rPr>
        <w:t xml:space="preserve">E </w:t>
      </w:r>
      <w:r>
        <w:rPr>
          <w:rFonts w:ascii="Arial" w:hAnsi="Arial" w:cs="Arial"/>
          <w:sz w:val="28"/>
          <w:szCs w:val="28"/>
        </w:rPr>
        <w:t>UČENIKA PN ŠKOLE JOSIPDOL</w:t>
      </w:r>
    </w:p>
    <w:p w14:paraId="37EAAED7" w14:textId="6EB71674" w:rsidR="00992744" w:rsidRDefault="00992744" w:rsidP="0077357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„</w:t>
      </w:r>
      <w:r w:rsidRPr="00992744">
        <w:rPr>
          <w:rFonts w:ascii="Arial" w:hAnsi="Arial" w:cs="Arial"/>
          <w:sz w:val="28"/>
          <w:szCs w:val="28"/>
        </w:rPr>
        <w:t>MIŠLJENJA I OSJEĆAJI UČENIKA VEZANO UZ ŠKOLU NA DALJINU</w:t>
      </w:r>
      <w:r>
        <w:rPr>
          <w:rFonts w:ascii="Arial" w:hAnsi="Arial" w:cs="Arial"/>
          <w:sz w:val="28"/>
          <w:szCs w:val="28"/>
        </w:rPr>
        <w:t>“</w:t>
      </w:r>
    </w:p>
    <w:p w14:paraId="7FD050D6" w14:textId="77777777" w:rsidR="00D62466" w:rsidRDefault="00D62466" w:rsidP="0077357B">
      <w:pPr>
        <w:rPr>
          <w:rFonts w:ascii="Arial" w:hAnsi="Arial" w:cs="Arial"/>
          <w:sz w:val="28"/>
          <w:szCs w:val="28"/>
        </w:rPr>
      </w:pPr>
    </w:p>
    <w:p w14:paraId="39920E18" w14:textId="08CCE7F1" w:rsidR="00F61F6B" w:rsidRDefault="00480DD5" w:rsidP="0077357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d 172 učenika -</w:t>
      </w:r>
      <w:r w:rsidR="0077357B" w:rsidRPr="0077357B">
        <w:rPr>
          <w:rFonts w:ascii="Arial" w:hAnsi="Arial" w:cs="Arial"/>
          <w:sz w:val="28"/>
          <w:szCs w:val="28"/>
        </w:rPr>
        <w:t>103 učenika ispunila anketu/ 59,8%/</w:t>
      </w:r>
    </w:p>
    <w:p w14:paraId="68480942" w14:textId="77777777" w:rsidR="0077357B" w:rsidRPr="0077357B" w:rsidRDefault="0077357B" w:rsidP="005C208C">
      <w:pPr>
        <w:ind w:left="360"/>
        <w:rPr>
          <w:rFonts w:ascii="Arial" w:hAnsi="Arial" w:cs="Arial"/>
          <w:sz w:val="28"/>
          <w:szCs w:val="28"/>
        </w:rPr>
      </w:pPr>
    </w:p>
    <w:tbl>
      <w:tblPr>
        <w:tblStyle w:val="Reetkatablice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33"/>
        <w:gridCol w:w="1099"/>
        <w:gridCol w:w="1108"/>
      </w:tblGrid>
      <w:tr w:rsidR="0077357B" w:rsidRPr="00CA0E11" w14:paraId="6736C1FC" w14:textId="731D979D" w:rsidTr="0077357B">
        <w:tc>
          <w:tcPr>
            <w:tcW w:w="1133" w:type="dxa"/>
          </w:tcPr>
          <w:p w14:paraId="2CD6358A" w14:textId="77777777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099" w:type="dxa"/>
          </w:tcPr>
          <w:p w14:paraId="0B7E9A78" w14:textId="59BFC42F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Ukupan broj učenika</w:t>
            </w:r>
          </w:p>
        </w:tc>
        <w:tc>
          <w:tcPr>
            <w:tcW w:w="1108" w:type="dxa"/>
          </w:tcPr>
          <w:p w14:paraId="61B1A245" w14:textId="1923872B" w:rsidR="0077357B" w:rsidRDefault="0077357B" w:rsidP="00D254BA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Anketu ispunil</w:t>
            </w:r>
            <w:r w:rsidR="00D254BA">
              <w:rPr>
                <w:rFonts w:cstheme="minorHAnsi"/>
                <w:sz w:val="28"/>
                <w:szCs w:val="28"/>
              </w:rPr>
              <w:t>a</w:t>
            </w:r>
          </w:p>
          <w:p w14:paraId="12F8A09F" w14:textId="297B41FD" w:rsidR="00D254BA" w:rsidRPr="00CA0E11" w:rsidRDefault="00D254BA" w:rsidP="00D254BA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čenika</w:t>
            </w:r>
          </w:p>
        </w:tc>
      </w:tr>
      <w:tr w:rsidR="0077357B" w:rsidRPr="00CA0E11" w14:paraId="5F38744A" w14:textId="4615FB9A" w:rsidTr="0077357B">
        <w:tc>
          <w:tcPr>
            <w:tcW w:w="1133" w:type="dxa"/>
          </w:tcPr>
          <w:p w14:paraId="4FFAE0D5" w14:textId="13633BA8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Š </w:t>
            </w:r>
            <w:proofErr w:type="spellStart"/>
            <w:r>
              <w:rPr>
                <w:rFonts w:cstheme="minorHAnsi"/>
                <w:sz w:val="28"/>
                <w:szCs w:val="28"/>
              </w:rPr>
              <w:t>Josipdol</w:t>
            </w:r>
            <w:proofErr w:type="spellEnd"/>
          </w:p>
        </w:tc>
        <w:tc>
          <w:tcPr>
            <w:tcW w:w="1099" w:type="dxa"/>
          </w:tcPr>
          <w:p w14:paraId="1751306F" w14:textId="705D2510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2</w:t>
            </w:r>
          </w:p>
        </w:tc>
        <w:tc>
          <w:tcPr>
            <w:tcW w:w="1108" w:type="dxa"/>
          </w:tcPr>
          <w:p w14:paraId="20BBC9C6" w14:textId="50848E7A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3</w:t>
            </w:r>
          </w:p>
        </w:tc>
      </w:tr>
      <w:tr w:rsidR="0077357B" w:rsidRPr="00CA0E11" w14:paraId="0BF679D6" w14:textId="519B4C57" w:rsidTr="0077357B">
        <w:tc>
          <w:tcPr>
            <w:tcW w:w="1133" w:type="dxa"/>
          </w:tcPr>
          <w:p w14:paraId="45662AB1" w14:textId="0D968595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Š </w:t>
            </w:r>
            <w:proofErr w:type="spellStart"/>
            <w:r>
              <w:rPr>
                <w:rFonts w:cstheme="minorHAnsi"/>
                <w:sz w:val="28"/>
                <w:szCs w:val="28"/>
              </w:rPr>
              <w:t>Tounj</w:t>
            </w:r>
            <w:proofErr w:type="spellEnd"/>
          </w:p>
        </w:tc>
        <w:tc>
          <w:tcPr>
            <w:tcW w:w="1099" w:type="dxa"/>
          </w:tcPr>
          <w:p w14:paraId="7F23DB59" w14:textId="1B99EB98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0</w:t>
            </w:r>
          </w:p>
        </w:tc>
        <w:tc>
          <w:tcPr>
            <w:tcW w:w="1108" w:type="dxa"/>
          </w:tcPr>
          <w:p w14:paraId="1DA2DC9F" w14:textId="61791110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6</w:t>
            </w:r>
          </w:p>
        </w:tc>
      </w:tr>
      <w:tr w:rsidR="0077357B" w:rsidRPr="00CA0E11" w14:paraId="124FF6F9" w14:textId="392DEAFE" w:rsidTr="0077357B">
        <w:tc>
          <w:tcPr>
            <w:tcW w:w="1133" w:type="dxa"/>
          </w:tcPr>
          <w:p w14:paraId="1382521A" w14:textId="16A76825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Š Oštarije</w:t>
            </w:r>
          </w:p>
        </w:tc>
        <w:tc>
          <w:tcPr>
            <w:tcW w:w="1099" w:type="dxa"/>
          </w:tcPr>
          <w:p w14:paraId="41207726" w14:textId="6F7088F1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0</w:t>
            </w:r>
          </w:p>
        </w:tc>
        <w:tc>
          <w:tcPr>
            <w:tcW w:w="1108" w:type="dxa"/>
          </w:tcPr>
          <w:p w14:paraId="1587B5A3" w14:textId="4EA771AE" w:rsidR="0077357B" w:rsidRPr="00CA0E11" w:rsidRDefault="0077357B" w:rsidP="0077357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4</w:t>
            </w:r>
          </w:p>
        </w:tc>
      </w:tr>
    </w:tbl>
    <w:p w14:paraId="5AE57B96" w14:textId="7B007963" w:rsidR="005C208C" w:rsidRDefault="0077357B" w:rsidP="005C208C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textWrapping" w:clear="all"/>
      </w:r>
    </w:p>
    <w:p w14:paraId="5C3DB98F" w14:textId="77777777" w:rsidR="00480DD5" w:rsidRDefault="00480DD5" w:rsidP="005C208C">
      <w:pPr>
        <w:rPr>
          <w:rFonts w:cstheme="minorHAnsi"/>
          <w:sz w:val="28"/>
          <w:szCs w:val="28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133"/>
        <w:gridCol w:w="1099"/>
        <w:gridCol w:w="1108"/>
      </w:tblGrid>
      <w:tr w:rsidR="0077357B" w:rsidRPr="00CA0E11" w14:paraId="09A6A79B" w14:textId="77777777" w:rsidTr="00480DD5">
        <w:tc>
          <w:tcPr>
            <w:tcW w:w="1133" w:type="dxa"/>
          </w:tcPr>
          <w:p w14:paraId="17897836" w14:textId="77777777" w:rsidR="0077357B" w:rsidRPr="00CA0E11" w:rsidRDefault="0077357B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099" w:type="dxa"/>
          </w:tcPr>
          <w:p w14:paraId="0FD575AE" w14:textId="4435D44B" w:rsidR="0077357B" w:rsidRPr="00CA0E11" w:rsidRDefault="0077357B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</w:t>
            </w:r>
          </w:p>
        </w:tc>
        <w:tc>
          <w:tcPr>
            <w:tcW w:w="1108" w:type="dxa"/>
          </w:tcPr>
          <w:p w14:paraId="0B104152" w14:textId="7D02182C" w:rsidR="0077357B" w:rsidRPr="00CA0E11" w:rsidRDefault="0077357B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Ž</w:t>
            </w:r>
          </w:p>
        </w:tc>
      </w:tr>
      <w:tr w:rsidR="0077357B" w:rsidRPr="00CA0E11" w14:paraId="6FBF5BE5" w14:textId="77777777" w:rsidTr="00480DD5">
        <w:tc>
          <w:tcPr>
            <w:tcW w:w="1133" w:type="dxa"/>
          </w:tcPr>
          <w:p w14:paraId="59789D5B" w14:textId="61B25B5F" w:rsidR="0077357B" w:rsidRPr="00CA0E11" w:rsidRDefault="0077357B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POL </w:t>
            </w:r>
          </w:p>
        </w:tc>
        <w:tc>
          <w:tcPr>
            <w:tcW w:w="1099" w:type="dxa"/>
          </w:tcPr>
          <w:p w14:paraId="033980CE" w14:textId="65A365D1" w:rsidR="0077357B" w:rsidRPr="00CA0E11" w:rsidRDefault="0077357B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3</w:t>
            </w:r>
          </w:p>
        </w:tc>
        <w:tc>
          <w:tcPr>
            <w:tcW w:w="1108" w:type="dxa"/>
          </w:tcPr>
          <w:p w14:paraId="500F2305" w14:textId="5BDDE5D6" w:rsidR="0077357B" w:rsidRPr="00CA0E11" w:rsidRDefault="0077357B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0</w:t>
            </w:r>
          </w:p>
        </w:tc>
      </w:tr>
    </w:tbl>
    <w:p w14:paraId="6E79DAA0" w14:textId="53C51EB1" w:rsidR="00EF0802" w:rsidRDefault="00EF0802" w:rsidP="005C208C">
      <w:pPr>
        <w:rPr>
          <w:rFonts w:cstheme="minorHAnsi"/>
          <w:sz w:val="28"/>
          <w:szCs w:val="28"/>
        </w:rPr>
      </w:pPr>
    </w:p>
    <w:p w14:paraId="4C373BCD" w14:textId="77777777" w:rsidR="00EF0802" w:rsidRPr="00CA0E11" w:rsidRDefault="00EF0802" w:rsidP="005C208C">
      <w:pPr>
        <w:rPr>
          <w:rFonts w:cstheme="minorHAnsi"/>
          <w:sz w:val="28"/>
          <w:szCs w:val="28"/>
        </w:rPr>
      </w:pPr>
    </w:p>
    <w:p w14:paraId="6141B33C" w14:textId="6AC719A8" w:rsidR="005C208C" w:rsidRDefault="005C208C" w:rsidP="00FC4191">
      <w:pPr>
        <w:pStyle w:val="Odlomakpopisa"/>
        <w:numPr>
          <w:ilvl w:val="0"/>
          <w:numId w:val="16"/>
        </w:numPr>
        <w:rPr>
          <w:rFonts w:cstheme="minorHAnsi"/>
          <w:b/>
          <w:sz w:val="28"/>
          <w:szCs w:val="28"/>
        </w:rPr>
      </w:pPr>
      <w:r w:rsidRPr="00CA0E11">
        <w:rPr>
          <w:rFonts w:cstheme="minorHAnsi"/>
          <w:b/>
          <w:sz w:val="28"/>
          <w:szCs w:val="28"/>
        </w:rPr>
        <w:t>Moje informatičko znanje za rad u virtualnim učionicama</w:t>
      </w:r>
    </w:p>
    <w:p w14:paraId="733036D7" w14:textId="77777777" w:rsidR="0077357B" w:rsidRPr="00CA0E11" w:rsidRDefault="0077357B" w:rsidP="0077357B">
      <w:pPr>
        <w:pStyle w:val="Odlomakpopisa"/>
        <w:ind w:left="360"/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88"/>
        <w:gridCol w:w="831"/>
        <w:gridCol w:w="1610"/>
      </w:tblGrid>
      <w:tr w:rsidR="007D79C2" w:rsidRPr="00CA0E11" w14:paraId="4D1C9B38" w14:textId="77777777" w:rsidTr="007253C7">
        <w:trPr>
          <w:jc w:val="center"/>
        </w:trPr>
        <w:tc>
          <w:tcPr>
            <w:tcW w:w="3388" w:type="dxa"/>
          </w:tcPr>
          <w:p w14:paraId="590D9A3D" w14:textId="77777777" w:rsidR="007D79C2" w:rsidRPr="00CA0E11" w:rsidRDefault="007D79C2" w:rsidP="00FC4191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831" w:type="dxa"/>
            <w:shd w:val="clear" w:color="auto" w:fill="D9E2F3" w:themeFill="accent5" w:themeFillTint="33"/>
          </w:tcPr>
          <w:p w14:paraId="79E301AE" w14:textId="5D7B9B31" w:rsidR="007D79C2" w:rsidRPr="00CA0E11" w:rsidRDefault="007D79C2" w:rsidP="00FC4191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610" w:type="dxa"/>
            <w:shd w:val="clear" w:color="auto" w:fill="D9E2F3" w:themeFill="accent5" w:themeFillTint="33"/>
          </w:tcPr>
          <w:p w14:paraId="14C46327" w14:textId="6C8FCD3C" w:rsidR="007D79C2" w:rsidRPr="00CA0E11" w:rsidRDefault="001C1C15" w:rsidP="001C1C1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</w:tr>
      <w:tr w:rsidR="007253C7" w:rsidRPr="00CA0E11" w14:paraId="2C386421" w14:textId="7F419766" w:rsidTr="007253C7">
        <w:trPr>
          <w:jc w:val="center"/>
        </w:trPr>
        <w:tc>
          <w:tcPr>
            <w:tcW w:w="3388" w:type="dxa"/>
            <w:shd w:val="clear" w:color="auto" w:fill="D9E2F3" w:themeFill="accent5" w:themeFillTint="33"/>
          </w:tcPr>
          <w:p w14:paraId="1248F41A" w14:textId="4B3E34AA" w:rsidR="007253C7" w:rsidRPr="00CA0E11" w:rsidRDefault="007253C7" w:rsidP="007253C7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ije dovoljno za savladavanje zadataka u virtualnom okruženju</w:t>
            </w:r>
          </w:p>
        </w:tc>
        <w:tc>
          <w:tcPr>
            <w:tcW w:w="831" w:type="dxa"/>
          </w:tcPr>
          <w:p w14:paraId="13C94A69" w14:textId="5057E068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9,7</w:t>
            </w:r>
          </w:p>
        </w:tc>
        <w:tc>
          <w:tcPr>
            <w:tcW w:w="1610" w:type="dxa"/>
          </w:tcPr>
          <w:p w14:paraId="125A1008" w14:textId="0E1FBB18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</w:t>
            </w:r>
          </w:p>
        </w:tc>
      </w:tr>
      <w:tr w:rsidR="007253C7" w:rsidRPr="00CA0E11" w14:paraId="1BB96DCB" w14:textId="2425ACA5" w:rsidTr="007253C7">
        <w:trPr>
          <w:jc w:val="center"/>
        </w:trPr>
        <w:tc>
          <w:tcPr>
            <w:tcW w:w="3388" w:type="dxa"/>
            <w:shd w:val="clear" w:color="auto" w:fill="D9E2F3" w:themeFill="accent5" w:themeFillTint="33"/>
          </w:tcPr>
          <w:p w14:paraId="0A66127E" w14:textId="6C9DB883" w:rsidR="007253C7" w:rsidRPr="00CA0E11" w:rsidRDefault="007253C7" w:rsidP="007253C7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dobro za savladavanje zadataka u virtualnom okruženju</w:t>
            </w:r>
          </w:p>
        </w:tc>
        <w:tc>
          <w:tcPr>
            <w:tcW w:w="831" w:type="dxa"/>
          </w:tcPr>
          <w:p w14:paraId="08E030B6" w14:textId="614CC76B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3,4</w:t>
            </w:r>
          </w:p>
        </w:tc>
        <w:tc>
          <w:tcPr>
            <w:tcW w:w="1610" w:type="dxa"/>
          </w:tcPr>
          <w:p w14:paraId="545CF016" w14:textId="72592E01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5</w:t>
            </w:r>
          </w:p>
        </w:tc>
      </w:tr>
      <w:tr w:rsidR="007253C7" w:rsidRPr="00CA0E11" w14:paraId="1C4496ED" w14:textId="0C735409" w:rsidTr="007253C7">
        <w:trPr>
          <w:jc w:val="center"/>
        </w:trPr>
        <w:tc>
          <w:tcPr>
            <w:tcW w:w="3388" w:type="dxa"/>
            <w:shd w:val="clear" w:color="auto" w:fill="D9E2F3" w:themeFill="accent5" w:themeFillTint="33"/>
          </w:tcPr>
          <w:p w14:paraId="33B5B6A6" w14:textId="00A0630C" w:rsidR="007253C7" w:rsidRPr="00CA0E11" w:rsidRDefault="007253C7" w:rsidP="007253C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izvrsno</w:t>
            </w:r>
            <w:r w:rsidRPr="00CA0E11">
              <w:rPr>
                <w:rFonts w:cstheme="minorHAnsi"/>
                <w:sz w:val="28"/>
                <w:szCs w:val="28"/>
              </w:rPr>
              <w:t xml:space="preserve"> za savladavanje zadataka u virtualnom okruženju</w:t>
            </w:r>
          </w:p>
        </w:tc>
        <w:tc>
          <w:tcPr>
            <w:tcW w:w="831" w:type="dxa"/>
          </w:tcPr>
          <w:p w14:paraId="5D2CD718" w14:textId="4EA14B8B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3</w:t>
            </w:r>
          </w:p>
        </w:tc>
        <w:tc>
          <w:tcPr>
            <w:tcW w:w="1610" w:type="dxa"/>
          </w:tcPr>
          <w:p w14:paraId="3F6BA128" w14:textId="6246D598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4</w:t>
            </w:r>
          </w:p>
        </w:tc>
      </w:tr>
      <w:tr w:rsidR="007253C7" w:rsidRPr="00CA0E11" w14:paraId="2D27AEC7" w14:textId="77777777" w:rsidTr="007253C7">
        <w:trPr>
          <w:jc w:val="center"/>
        </w:trPr>
        <w:tc>
          <w:tcPr>
            <w:tcW w:w="3388" w:type="dxa"/>
            <w:shd w:val="clear" w:color="auto" w:fill="D9E2F3" w:themeFill="accent5" w:themeFillTint="33"/>
          </w:tcPr>
          <w:p w14:paraId="2F63AAD9" w14:textId="3EC43E59" w:rsidR="007253C7" w:rsidRPr="00CA0E11" w:rsidRDefault="007253C7" w:rsidP="007253C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Izrazito mi je teško</w:t>
            </w:r>
          </w:p>
        </w:tc>
        <w:tc>
          <w:tcPr>
            <w:tcW w:w="831" w:type="dxa"/>
          </w:tcPr>
          <w:p w14:paraId="1D9E1A9B" w14:textId="510B248E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,9</w:t>
            </w:r>
          </w:p>
        </w:tc>
        <w:tc>
          <w:tcPr>
            <w:tcW w:w="1610" w:type="dxa"/>
          </w:tcPr>
          <w:p w14:paraId="556F62A1" w14:textId="527D2486" w:rsidR="007253C7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</w:tr>
    </w:tbl>
    <w:p w14:paraId="482CD552" w14:textId="152E1C08" w:rsidR="00480DD5" w:rsidRDefault="00480DD5" w:rsidP="005C208C">
      <w:pPr>
        <w:rPr>
          <w:rFonts w:cstheme="minorHAnsi"/>
          <w:color w:val="202124"/>
          <w:spacing w:val="2"/>
          <w:sz w:val="28"/>
          <w:szCs w:val="28"/>
          <w:shd w:val="clear" w:color="auto" w:fill="FFFFFF"/>
        </w:rPr>
      </w:pPr>
    </w:p>
    <w:p w14:paraId="311F07F8" w14:textId="0E81766F" w:rsidR="0077357B" w:rsidRDefault="0077357B" w:rsidP="005C208C">
      <w:pPr>
        <w:rPr>
          <w:rFonts w:cstheme="minorHAnsi"/>
          <w:color w:val="202124"/>
          <w:spacing w:val="2"/>
          <w:sz w:val="28"/>
          <w:szCs w:val="28"/>
          <w:shd w:val="clear" w:color="auto" w:fill="FFFFFF"/>
        </w:rPr>
      </w:pPr>
    </w:p>
    <w:p w14:paraId="02EB427C" w14:textId="4B1755DC" w:rsidR="000B1689" w:rsidRDefault="0077357B" w:rsidP="0077357B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2.</w:t>
      </w:r>
      <w:r w:rsidR="000B1689" w:rsidRPr="008C2A14">
        <w:rPr>
          <w:rFonts w:cstheme="minorHAnsi"/>
          <w:b/>
          <w:sz w:val="28"/>
          <w:szCs w:val="28"/>
        </w:rPr>
        <w:t>Virtualnim učionicama pristupam</w:t>
      </w:r>
    </w:p>
    <w:p w14:paraId="22E24BF7" w14:textId="77777777" w:rsidR="0077357B" w:rsidRPr="008C2A14" w:rsidRDefault="0077357B" w:rsidP="000B1689">
      <w:pPr>
        <w:ind w:left="283"/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1668"/>
        <w:gridCol w:w="850"/>
        <w:gridCol w:w="1610"/>
      </w:tblGrid>
      <w:tr w:rsidR="000B1689" w:rsidRPr="00CA0E11" w14:paraId="5E45B483" w14:textId="77777777" w:rsidTr="00480DD5">
        <w:trPr>
          <w:jc w:val="center"/>
        </w:trPr>
        <w:tc>
          <w:tcPr>
            <w:tcW w:w="1668" w:type="dxa"/>
          </w:tcPr>
          <w:p w14:paraId="16623244" w14:textId="77777777" w:rsidR="000B1689" w:rsidRPr="00CA0E11" w:rsidRDefault="000B1689" w:rsidP="00480DD5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850" w:type="dxa"/>
            <w:shd w:val="clear" w:color="auto" w:fill="D9E2F3" w:themeFill="accent5" w:themeFillTint="33"/>
          </w:tcPr>
          <w:p w14:paraId="502F1C6B" w14:textId="77777777" w:rsidR="000B1689" w:rsidRPr="00CA0E11" w:rsidRDefault="000B1689" w:rsidP="00480DD5">
            <w:pPr>
              <w:jc w:val="both"/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3A620AD1" w14:textId="77777777" w:rsidR="000B1689" w:rsidRPr="00CA0E11" w:rsidRDefault="000B1689" w:rsidP="00480DD5">
            <w:pPr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</w:tr>
      <w:tr w:rsidR="000B1689" w:rsidRPr="00CA0E11" w14:paraId="6DDFA45C" w14:textId="77777777" w:rsidTr="00480DD5">
        <w:trPr>
          <w:jc w:val="center"/>
        </w:trPr>
        <w:tc>
          <w:tcPr>
            <w:tcW w:w="1668" w:type="dxa"/>
            <w:shd w:val="clear" w:color="auto" w:fill="D9E2F3" w:themeFill="accent5" w:themeFillTint="33"/>
          </w:tcPr>
          <w:p w14:paraId="332AF575" w14:textId="77777777" w:rsidR="000B1689" w:rsidRPr="00CA0E11" w:rsidRDefault="000B1689" w:rsidP="00480DD5">
            <w:pPr>
              <w:jc w:val="both"/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mobitelom</w:t>
            </w:r>
          </w:p>
        </w:tc>
        <w:tc>
          <w:tcPr>
            <w:tcW w:w="850" w:type="dxa"/>
          </w:tcPr>
          <w:p w14:paraId="12176A9D" w14:textId="28572B04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,2</w:t>
            </w:r>
          </w:p>
        </w:tc>
        <w:tc>
          <w:tcPr>
            <w:tcW w:w="1418" w:type="dxa"/>
          </w:tcPr>
          <w:p w14:paraId="2761CC19" w14:textId="3E748B81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6</w:t>
            </w:r>
          </w:p>
        </w:tc>
      </w:tr>
      <w:tr w:rsidR="000B1689" w:rsidRPr="00CA0E11" w14:paraId="3EAE74B6" w14:textId="77777777" w:rsidTr="00480DD5">
        <w:trPr>
          <w:jc w:val="center"/>
        </w:trPr>
        <w:tc>
          <w:tcPr>
            <w:tcW w:w="1668" w:type="dxa"/>
            <w:shd w:val="clear" w:color="auto" w:fill="D9E2F3" w:themeFill="accent5" w:themeFillTint="33"/>
          </w:tcPr>
          <w:p w14:paraId="37B14FFD" w14:textId="77777777" w:rsidR="000B1689" w:rsidRPr="00CA0E11" w:rsidRDefault="000B1689" w:rsidP="00480DD5">
            <w:pPr>
              <w:jc w:val="both"/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preko računala</w:t>
            </w:r>
          </w:p>
        </w:tc>
        <w:tc>
          <w:tcPr>
            <w:tcW w:w="850" w:type="dxa"/>
          </w:tcPr>
          <w:p w14:paraId="28566C69" w14:textId="32FF8E96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,2</w:t>
            </w:r>
          </w:p>
        </w:tc>
        <w:tc>
          <w:tcPr>
            <w:tcW w:w="1418" w:type="dxa"/>
          </w:tcPr>
          <w:p w14:paraId="1689C746" w14:textId="03EC99AA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6</w:t>
            </w:r>
          </w:p>
        </w:tc>
      </w:tr>
      <w:tr w:rsidR="000B1689" w:rsidRPr="00CA0E11" w14:paraId="35510BAE" w14:textId="77777777" w:rsidTr="00480DD5">
        <w:trPr>
          <w:jc w:val="center"/>
        </w:trPr>
        <w:tc>
          <w:tcPr>
            <w:tcW w:w="1668" w:type="dxa"/>
            <w:shd w:val="clear" w:color="auto" w:fill="D9E2F3" w:themeFill="accent5" w:themeFillTint="33"/>
          </w:tcPr>
          <w:p w14:paraId="45C0515E" w14:textId="77777777" w:rsidR="000B1689" w:rsidRPr="00CA0E11" w:rsidRDefault="000B1689" w:rsidP="00480DD5">
            <w:pPr>
              <w:jc w:val="both"/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preko tableta</w:t>
            </w:r>
          </w:p>
        </w:tc>
        <w:tc>
          <w:tcPr>
            <w:tcW w:w="850" w:type="dxa"/>
          </w:tcPr>
          <w:p w14:paraId="7DFE6886" w14:textId="01C00504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9,5</w:t>
            </w:r>
          </w:p>
        </w:tc>
        <w:tc>
          <w:tcPr>
            <w:tcW w:w="1418" w:type="dxa"/>
          </w:tcPr>
          <w:p w14:paraId="23FCD3AB" w14:textId="0AF0EE42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1</w:t>
            </w:r>
          </w:p>
        </w:tc>
      </w:tr>
    </w:tbl>
    <w:p w14:paraId="0139F3C6" w14:textId="77777777" w:rsidR="000B1689" w:rsidRPr="00CA0E11" w:rsidRDefault="000B1689" w:rsidP="000B1689">
      <w:pPr>
        <w:rPr>
          <w:rFonts w:cstheme="minorHAnsi"/>
          <w:sz w:val="28"/>
          <w:szCs w:val="28"/>
        </w:rPr>
      </w:pPr>
    </w:p>
    <w:p w14:paraId="0AD8AC18" w14:textId="354EBC35" w:rsidR="000B1689" w:rsidRDefault="000B1689" w:rsidP="005C208C">
      <w:pPr>
        <w:rPr>
          <w:rFonts w:cstheme="minorHAnsi"/>
          <w:color w:val="202124"/>
          <w:spacing w:val="2"/>
          <w:sz w:val="28"/>
          <w:szCs w:val="28"/>
          <w:shd w:val="clear" w:color="auto" w:fill="FFFFFF"/>
        </w:rPr>
      </w:pPr>
    </w:p>
    <w:p w14:paraId="61FD0B32" w14:textId="618CC8D7" w:rsidR="000B1689" w:rsidRDefault="000B1689" w:rsidP="0077357B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3.</w:t>
      </w:r>
      <w:r w:rsidRPr="000B1689">
        <w:rPr>
          <w:rFonts w:cstheme="minorHAnsi"/>
          <w:b/>
          <w:sz w:val="28"/>
          <w:szCs w:val="28"/>
        </w:rPr>
        <w:t>Uređaj kojim pristupam virtualnim učionicama</w:t>
      </w:r>
    </w:p>
    <w:p w14:paraId="7101D7EA" w14:textId="77777777" w:rsidR="0077357B" w:rsidRPr="000B1689" w:rsidRDefault="0077357B" w:rsidP="0077357B">
      <w:pPr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046"/>
        <w:gridCol w:w="712"/>
        <w:gridCol w:w="1610"/>
      </w:tblGrid>
      <w:tr w:rsidR="000B1689" w:rsidRPr="00CA0E11" w14:paraId="5204EB48" w14:textId="77777777" w:rsidTr="00480DD5">
        <w:trPr>
          <w:jc w:val="center"/>
        </w:trPr>
        <w:tc>
          <w:tcPr>
            <w:tcW w:w="3046" w:type="dxa"/>
          </w:tcPr>
          <w:p w14:paraId="43A358BA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06" w:type="dxa"/>
            <w:shd w:val="clear" w:color="auto" w:fill="D9E2F3" w:themeFill="accent5" w:themeFillTint="33"/>
          </w:tcPr>
          <w:p w14:paraId="6C8FB00F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5F621D25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 </w:t>
            </w:r>
          </w:p>
        </w:tc>
      </w:tr>
      <w:tr w:rsidR="000B1689" w:rsidRPr="00CA0E11" w14:paraId="361828B8" w14:textId="77777777" w:rsidTr="00480DD5">
        <w:trPr>
          <w:jc w:val="center"/>
        </w:trPr>
        <w:tc>
          <w:tcPr>
            <w:tcW w:w="3046" w:type="dxa"/>
            <w:shd w:val="clear" w:color="auto" w:fill="D9E2F3" w:themeFill="accent5" w:themeFillTint="33"/>
          </w:tcPr>
          <w:p w14:paraId="21C31701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samo ja koristim</w:t>
            </w:r>
          </w:p>
        </w:tc>
        <w:tc>
          <w:tcPr>
            <w:tcW w:w="606" w:type="dxa"/>
          </w:tcPr>
          <w:p w14:paraId="54563FC7" w14:textId="1A13D65D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86,4</w:t>
            </w:r>
          </w:p>
        </w:tc>
        <w:tc>
          <w:tcPr>
            <w:tcW w:w="1418" w:type="dxa"/>
          </w:tcPr>
          <w:p w14:paraId="0BD99AE6" w14:textId="4626CC1E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89</w:t>
            </w:r>
          </w:p>
        </w:tc>
      </w:tr>
      <w:tr w:rsidR="000B1689" w:rsidRPr="00CA0E11" w14:paraId="6CB577CA" w14:textId="77777777" w:rsidTr="00480DD5">
        <w:trPr>
          <w:jc w:val="center"/>
        </w:trPr>
        <w:tc>
          <w:tcPr>
            <w:tcW w:w="3046" w:type="dxa"/>
            <w:shd w:val="clear" w:color="auto" w:fill="D9E2F3" w:themeFill="accent5" w:themeFillTint="33"/>
          </w:tcPr>
          <w:p w14:paraId="57DEF967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dijelim ga s ostalim ukućanima</w:t>
            </w:r>
          </w:p>
        </w:tc>
        <w:tc>
          <w:tcPr>
            <w:tcW w:w="606" w:type="dxa"/>
          </w:tcPr>
          <w:p w14:paraId="2012C71A" w14:textId="3E8F7F91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3,6</w:t>
            </w:r>
          </w:p>
        </w:tc>
        <w:tc>
          <w:tcPr>
            <w:tcW w:w="1418" w:type="dxa"/>
          </w:tcPr>
          <w:p w14:paraId="0B6CEC64" w14:textId="72D44E98" w:rsidR="000B1689" w:rsidRPr="00CA0E11" w:rsidRDefault="007253C7" w:rsidP="0077357B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4</w:t>
            </w:r>
          </w:p>
        </w:tc>
      </w:tr>
    </w:tbl>
    <w:p w14:paraId="53F78A90" w14:textId="77777777" w:rsidR="00480DD5" w:rsidRDefault="00480DD5" w:rsidP="0077357B">
      <w:pPr>
        <w:rPr>
          <w:rFonts w:cstheme="minorHAnsi"/>
          <w:b/>
          <w:color w:val="202124"/>
          <w:spacing w:val="2"/>
          <w:sz w:val="28"/>
          <w:szCs w:val="28"/>
          <w:shd w:val="clear" w:color="auto" w:fill="FFFFFF"/>
        </w:rPr>
      </w:pPr>
    </w:p>
    <w:p w14:paraId="4696DF02" w14:textId="5A8B8FA0" w:rsidR="005C208C" w:rsidRDefault="000B1689" w:rsidP="0077357B">
      <w:pPr>
        <w:rPr>
          <w:rFonts w:cstheme="minorHAnsi"/>
          <w:b/>
          <w:color w:val="202124"/>
          <w:spacing w:val="2"/>
          <w:sz w:val="28"/>
          <w:szCs w:val="28"/>
          <w:shd w:val="clear" w:color="auto" w:fill="FFFFFF"/>
        </w:rPr>
      </w:pPr>
      <w:r>
        <w:rPr>
          <w:rFonts w:cstheme="minorHAnsi"/>
          <w:b/>
          <w:color w:val="202124"/>
          <w:spacing w:val="2"/>
          <w:sz w:val="28"/>
          <w:szCs w:val="28"/>
          <w:shd w:val="clear" w:color="auto" w:fill="FFFFFF"/>
        </w:rPr>
        <w:t>4.</w:t>
      </w:r>
      <w:r w:rsidR="005C208C" w:rsidRPr="000B1689">
        <w:rPr>
          <w:rFonts w:cstheme="minorHAnsi"/>
          <w:b/>
          <w:color w:val="202124"/>
          <w:spacing w:val="2"/>
          <w:sz w:val="28"/>
          <w:szCs w:val="28"/>
          <w:shd w:val="clear" w:color="auto" w:fill="FFFFFF"/>
        </w:rPr>
        <w:t>Savladavanje novih digitalnih alata potrebnih za online nastavu</w:t>
      </w:r>
    </w:p>
    <w:p w14:paraId="3711DABF" w14:textId="77777777" w:rsidR="00480DD5" w:rsidRPr="000B1689" w:rsidRDefault="00480DD5" w:rsidP="0077357B">
      <w:pPr>
        <w:rPr>
          <w:rFonts w:cstheme="minorHAnsi"/>
          <w:b/>
          <w:color w:val="202124"/>
          <w:spacing w:val="2"/>
          <w:sz w:val="28"/>
          <w:szCs w:val="28"/>
          <w:shd w:val="clear" w:color="auto" w:fill="FFFFFF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312"/>
        <w:gridCol w:w="907"/>
        <w:gridCol w:w="1610"/>
      </w:tblGrid>
      <w:tr w:rsidR="00FC4191" w:rsidRPr="00CA0E11" w14:paraId="34BAA3BC" w14:textId="77777777" w:rsidTr="001C1C15">
        <w:trPr>
          <w:jc w:val="center"/>
        </w:trPr>
        <w:tc>
          <w:tcPr>
            <w:tcW w:w="3312" w:type="dxa"/>
          </w:tcPr>
          <w:p w14:paraId="14058DCF" w14:textId="77777777" w:rsidR="00FC4191" w:rsidRPr="00CA0E11" w:rsidRDefault="00FC4191" w:rsidP="00EC3711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907" w:type="dxa"/>
            <w:shd w:val="clear" w:color="auto" w:fill="D9E2F3" w:themeFill="accent5" w:themeFillTint="33"/>
          </w:tcPr>
          <w:p w14:paraId="341E0588" w14:textId="29E11F66" w:rsidR="00FC4191" w:rsidRPr="00CA0E11" w:rsidRDefault="00FC4191" w:rsidP="005C208C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7EC7093F" w14:textId="21EE9149" w:rsidR="00FC4191" w:rsidRPr="00CA0E11" w:rsidRDefault="001C1C15" w:rsidP="001C1C1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 </w:t>
            </w:r>
          </w:p>
        </w:tc>
      </w:tr>
      <w:tr w:rsidR="00874B70" w:rsidRPr="00CA0E11" w14:paraId="1D3629C7" w14:textId="109F7988" w:rsidTr="00DA39BF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3D1C1776" w14:textId="79BCE234" w:rsidR="00874B70" w:rsidRDefault="000B1689" w:rsidP="000B168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Uopće </w:t>
            </w:r>
            <w:r w:rsidR="00874B70" w:rsidRPr="00CA0E11">
              <w:rPr>
                <w:rFonts w:cstheme="minorHAnsi"/>
                <w:sz w:val="28"/>
                <w:szCs w:val="28"/>
              </w:rPr>
              <w:t xml:space="preserve"> mi niti teško </w:t>
            </w:r>
          </w:p>
          <w:p w14:paraId="7195C587" w14:textId="301BFF40" w:rsidR="000B1689" w:rsidRPr="00CA0E11" w:rsidRDefault="000B1689" w:rsidP="000B168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907" w:type="dxa"/>
          </w:tcPr>
          <w:p w14:paraId="19C7B34C" w14:textId="6F53C6DC" w:rsidR="00874B70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1,4</w:t>
            </w:r>
          </w:p>
        </w:tc>
        <w:tc>
          <w:tcPr>
            <w:tcW w:w="1418" w:type="dxa"/>
          </w:tcPr>
          <w:p w14:paraId="51061D5D" w14:textId="7D270A52" w:rsidR="00874B70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</w:t>
            </w:r>
          </w:p>
        </w:tc>
      </w:tr>
      <w:tr w:rsidR="00874B70" w:rsidRPr="00CA0E11" w14:paraId="065FE1AA" w14:textId="72A15325" w:rsidTr="001C1C15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1ED6F7D" w14:textId="2ECAB153" w:rsidR="00874B70" w:rsidRPr="00CA0E11" w:rsidRDefault="00874B70" w:rsidP="000B1689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 xml:space="preserve">malo mi je teško </w:t>
            </w:r>
          </w:p>
        </w:tc>
        <w:tc>
          <w:tcPr>
            <w:tcW w:w="907" w:type="dxa"/>
          </w:tcPr>
          <w:p w14:paraId="4CDAF117" w14:textId="2719FD80" w:rsidR="00874B70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0,2</w:t>
            </w:r>
          </w:p>
        </w:tc>
        <w:tc>
          <w:tcPr>
            <w:tcW w:w="1418" w:type="dxa"/>
            <w:shd w:val="clear" w:color="auto" w:fill="auto"/>
          </w:tcPr>
          <w:p w14:paraId="31FFB4E5" w14:textId="3E52D744" w:rsidR="00874B70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2</w:t>
            </w:r>
          </w:p>
        </w:tc>
      </w:tr>
      <w:tr w:rsidR="00874B70" w:rsidRPr="00CA0E11" w14:paraId="28A0F07E" w14:textId="39CB71CF" w:rsidTr="001C1C15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2760F639" w14:textId="00F40093" w:rsidR="00874B70" w:rsidRPr="00CA0E11" w:rsidRDefault="00874B70" w:rsidP="000B1689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 xml:space="preserve">dosta mi je teško </w:t>
            </w:r>
          </w:p>
        </w:tc>
        <w:tc>
          <w:tcPr>
            <w:tcW w:w="907" w:type="dxa"/>
          </w:tcPr>
          <w:p w14:paraId="4DD2BCC7" w14:textId="5E8C538D" w:rsidR="00874B70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8,4</w:t>
            </w:r>
          </w:p>
        </w:tc>
        <w:tc>
          <w:tcPr>
            <w:tcW w:w="1418" w:type="dxa"/>
            <w:shd w:val="clear" w:color="auto" w:fill="auto"/>
          </w:tcPr>
          <w:p w14:paraId="4CD9EA04" w14:textId="5CB9CE93" w:rsidR="00874B70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9</w:t>
            </w:r>
          </w:p>
        </w:tc>
      </w:tr>
      <w:tr w:rsidR="00874B70" w:rsidRPr="00CA0E11" w14:paraId="2ECAAF95" w14:textId="5EF370CB" w:rsidTr="001C1C15">
        <w:trPr>
          <w:jc w:val="center"/>
        </w:trPr>
        <w:tc>
          <w:tcPr>
            <w:tcW w:w="3312" w:type="dxa"/>
            <w:shd w:val="clear" w:color="auto" w:fill="D9E2F3" w:themeFill="accent5" w:themeFillTint="33"/>
          </w:tcPr>
          <w:p w14:paraId="4136CF37" w14:textId="01CB3D9D" w:rsidR="00874B70" w:rsidRPr="00CA0E11" w:rsidRDefault="00874B70" w:rsidP="000B1689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 xml:space="preserve">izrazito mi je teško </w:t>
            </w:r>
          </w:p>
        </w:tc>
        <w:tc>
          <w:tcPr>
            <w:tcW w:w="907" w:type="dxa"/>
          </w:tcPr>
          <w:p w14:paraId="6EB848B8" w14:textId="2296CDB1" w:rsidR="00874B70" w:rsidRPr="00CA0E11" w:rsidRDefault="00874B70" w:rsidP="00480DD5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3C3B17AE" w14:textId="5F36C7CD" w:rsidR="00874B70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/</w:t>
            </w:r>
          </w:p>
        </w:tc>
      </w:tr>
    </w:tbl>
    <w:p w14:paraId="7E5FBCD1" w14:textId="77777777" w:rsidR="005C208C" w:rsidRPr="00CA0E11" w:rsidRDefault="005C208C" w:rsidP="005C208C">
      <w:pPr>
        <w:rPr>
          <w:rFonts w:cstheme="minorHAnsi"/>
          <w:sz w:val="28"/>
          <w:szCs w:val="28"/>
        </w:rPr>
      </w:pPr>
    </w:p>
    <w:p w14:paraId="4C9C16D2" w14:textId="4301A143" w:rsidR="000B1689" w:rsidRDefault="000B1689" w:rsidP="000B1689">
      <w:pPr>
        <w:pStyle w:val="Odlomakpopisa"/>
        <w:ind w:left="1210"/>
        <w:rPr>
          <w:rFonts w:cstheme="minorHAnsi"/>
          <w:b/>
          <w:sz w:val="28"/>
          <w:szCs w:val="28"/>
        </w:rPr>
      </w:pPr>
    </w:p>
    <w:p w14:paraId="309452F2" w14:textId="453ECBF4" w:rsidR="00480DD5" w:rsidRDefault="00480DD5" w:rsidP="000B1689">
      <w:pPr>
        <w:pStyle w:val="Odlomakpopisa"/>
        <w:ind w:left="1210"/>
        <w:rPr>
          <w:rFonts w:cstheme="minorHAnsi"/>
          <w:b/>
          <w:sz w:val="28"/>
          <w:szCs w:val="28"/>
        </w:rPr>
      </w:pPr>
    </w:p>
    <w:p w14:paraId="152338C5" w14:textId="03458AFA" w:rsidR="00480DD5" w:rsidRDefault="00480DD5" w:rsidP="000B1689">
      <w:pPr>
        <w:pStyle w:val="Odlomakpopisa"/>
        <w:ind w:left="1210"/>
        <w:rPr>
          <w:rFonts w:cstheme="minorHAnsi"/>
          <w:b/>
          <w:sz w:val="28"/>
          <w:szCs w:val="28"/>
        </w:rPr>
      </w:pPr>
    </w:p>
    <w:p w14:paraId="1DF14F25" w14:textId="4D760C5E" w:rsidR="00480DD5" w:rsidRDefault="00480DD5" w:rsidP="000B1689">
      <w:pPr>
        <w:pStyle w:val="Odlomakpopisa"/>
        <w:ind w:left="1210"/>
        <w:rPr>
          <w:rFonts w:cstheme="minorHAnsi"/>
          <w:b/>
          <w:sz w:val="28"/>
          <w:szCs w:val="28"/>
        </w:rPr>
      </w:pPr>
    </w:p>
    <w:p w14:paraId="0367ECF5" w14:textId="77777777" w:rsidR="00480DD5" w:rsidRDefault="00480DD5" w:rsidP="007253C7">
      <w:pPr>
        <w:ind w:left="142"/>
        <w:rPr>
          <w:rFonts w:cstheme="minorHAnsi"/>
          <w:b/>
          <w:sz w:val="28"/>
          <w:szCs w:val="28"/>
        </w:rPr>
      </w:pPr>
    </w:p>
    <w:p w14:paraId="182CA1C6" w14:textId="28634557" w:rsidR="007253C7" w:rsidRDefault="007253C7" w:rsidP="007253C7">
      <w:pPr>
        <w:ind w:left="142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5.</w:t>
      </w:r>
      <w:r w:rsidRPr="007253C7">
        <w:rPr>
          <w:rFonts w:cstheme="minorHAnsi"/>
          <w:b/>
          <w:sz w:val="28"/>
          <w:szCs w:val="28"/>
        </w:rPr>
        <w:t>Zahtjevi učitelja/učiteljica u virtualnim učionicama su</w:t>
      </w:r>
    </w:p>
    <w:p w14:paraId="0E3CCB00" w14:textId="77777777" w:rsidR="00480DD5" w:rsidRPr="007253C7" w:rsidRDefault="00480DD5" w:rsidP="007253C7">
      <w:pPr>
        <w:ind w:left="142"/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085"/>
        <w:gridCol w:w="851"/>
        <w:gridCol w:w="1610"/>
      </w:tblGrid>
      <w:tr w:rsidR="007253C7" w:rsidRPr="00CA0E11" w14:paraId="7135521B" w14:textId="77777777" w:rsidTr="00480DD5">
        <w:trPr>
          <w:jc w:val="center"/>
        </w:trPr>
        <w:tc>
          <w:tcPr>
            <w:tcW w:w="3085" w:type="dxa"/>
          </w:tcPr>
          <w:p w14:paraId="0346EEB1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D9E2F3" w:themeFill="accent5" w:themeFillTint="33"/>
          </w:tcPr>
          <w:p w14:paraId="533FB3E6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7" w:type="dxa"/>
            <w:shd w:val="clear" w:color="auto" w:fill="D9E2F3" w:themeFill="accent5" w:themeFillTint="33"/>
          </w:tcPr>
          <w:p w14:paraId="4DE54FDB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 </w:t>
            </w:r>
          </w:p>
        </w:tc>
      </w:tr>
      <w:tr w:rsidR="007253C7" w:rsidRPr="00CA0E11" w14:paraId="3324453D" w14:textId="77777777" w:rsidTr="00480DD5">
        <w:trPr>
          <w:jc w:val="center"/>
        </w:trPr>
        <w:tc>
          <w:tcPr>
            <w:tcW w:w="3085" w:type="dxa"/>
            <w:shd w:val="clear" w:color="auto" w:fill="D9E2F3" w:themeFill="accent5" w:themeFillTint="33"/>
          </w:tcPr>
          <w:p w14:paraId="259BD5F0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prelagani</w:t>
            </w:r>
          </w:p>
        </w:tc>
        <w:tc>
          <w:tcPr>
            <w:tcW w:w="851" w:type="dxa"/>
          </w:tcPr>
          <w:p w14:paraId="666B230A" w14:textId="2935B281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,7</w:t>
            </w:r>
          </w:p>
        </w:tc>
        <w:tc>
          <w:tcPr>
            <w:tcW w:w="1417" w:type="dxa"/>
          </w:tcPr>
          <w:p w14:paraId="372C2215" w14:textId="486E323F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</w:tr>
      <w:tr w:rsidR="007253C7" w:rsidRPr="00CA0E11" w14:paraId="2E5D7C0A" w14:textId="77777777" w:rsidTr="00480DD5">
        <w:trPr>
          <w:jc w:val="center"/>
        </w:trPr>
        <w:tc>
          <w:tcPr>
            <w:tcW w:w="3085" w:type="dxa"/>
            <w:shd w:val="clear" w:color="auto" w:fill="D9E2F3" w:themeFill="accent5" w:themeFillTint="33"/>
          </w:tcPr>
          <w:p w14:paraId="11810530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preteški</w:t>
            </w:r>
          </w:p>
        </w:tc>
        <w:tc>
          <w:tcPr>
            <w:tcW w:w="851" w:type="dxa"/>
          </w:tcPr>
          <w:p w14:paraId="1DB0B59E" w14:textId="3DCA27D6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,1</w:t>
            </w:r>
          </w:p>
        </w:tc>
        <w:tc>
          <w:tcPr>
            <w:tcW w:w="1417" w:type="dxa"/>
          </w:tcPr>
          <w:p w14:paraId="1F342433" w14:textId="468A758D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</w:t>
            </w:r>
          </w:p>
        </w:tc>
      </w:tr>
      <w:tr w:rsidR="007253C7" w:rsidRPr="00CA0E11" w14:paraId="3421EBA1" w14:textId="77777777" w:rsidTr="00480DD5">
        <w:trPr>
          <w:jc w:val="center"/>
        </w:trPr>
        <w:tc>
          <w:tcPr>
            <w:tcW w:w="3085" w:type="dxa"/>
            <w:shd w:val="clear" w:color="auto" w:fill="D9E2F3" w:themeFill="accent5" w:themeFillTint="33"/>
          </w:tcPr>
          <w:p w14:paraId="536C585C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primjereni</w:t>
            </w:r>
          </w:p>
        </w:tc>
        <w:tc>
          <w:tcPr>
            <w:tcW w:w="851" w:type="dxa"/>
          </w:tcPr>
          <w:p w14:paraId="7E869B42" w14:textId="34BB8FDA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4</w:t>
            </w:r>
          </w:p>
        </w:tc>
        <w:tc>
          <w:tcPr>
            <w:tcW w:w="1417" w:type="dxa"/>
          </w:tcPr>
          <w:p w14:paraId="0CFF2B04" w14:textId="668411B5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5</w:t>
            </w:r>
          </w:p>
        </w:tc>
      </w:tr>
      <w:tr w:rsidR="007253C7" w:rsidRPr="00CA0E11" w14:paraId="002F5088" w14:textId="77777777" w:rsidTr="00480DD5">
        <w:trPr>
          <w:jc w:val="center"/>
        </w:trPr>
        <w:tc>
          <w:tcPr>
            <w:tcW w:w="3085" w:type="dxa"/>
            <w:shd w:val="clear" w:color="auto" w:fill="D9E2F3" w:themeFill="accent5" w:themeFillTint="33"/>
          </w:tcPr>
          <w:p w14:paraId="14595BA7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kako kod koje učiteljice/učitelja</w:t>
            </w:r>
          </w:p>
        </w:tc>
        <w:tc>
          <w:tcPr>
            <w:tcW w:w="851" w:type="dxa"/>
          </w:tcPr>
          <w:p w14:paraId="431DD92E" w14:textId="3CAB1202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7,3</w:t>
            </w:r>
          </w:p>
        </w:tc>
        <w:tc>
          <w:tcPr>
            <w:tcW w:w="1417" w:type="dxa"/>
          </w:tcPr>
          <w:p w14:paraId="6B21866F" w14:textId="197DB19C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9</w:t>
            </w:r>
          </w:p>
        </w:tc>
      </w:tr>
    </w:tbl>
    <w:p w14:paraId="6A136E38" w14:textId="7ADBA932" w:rsidR="000B1689" w:rsidRDefault="000B1689" w:rsidP="005C208C">
      <w:pPr>
        <w:rPr>
          <w:rFonts w:cstheme="minorHAnsi"/>
          <w:sz w:val="28"/>
          <w:szCs w:val="28"/>
        </w:rPr>
      </w:pPr>
    </w:p>
    <w:p w14:paraId="7998BB2F" w14:textId="77777777" w:rsidR="00480DD5" w:rsidRDefault="00480DD5" w:rsidP="00480DD5">
      <w:pPr>
        <w:rPr>
          <w:rFonts w:cstheme="minorHAnsi"/>
          <w:b/>
          <w:sz w:val="28"/>
          <w:szCs w:val="28"/>
        </w:rPr>
      </w:pPr>
    </w:p>
    <w:p w14:paraId="201ED095" w14:textId="65A4AD49" w:rsidR="007253C7" w:rsidRPr="00480DD5" w:rsidRDefault="007253C7" w:rsidP="00480DD5">
      <w:pPr>
        <w:rPr>
          <w:rFonts w:cstheme="minorHAnsi"/>
          <w:b/>
          <w:sz w:val="28"/>
          <w:szCs w:val="28"/>
        </w:rPr>
      </w:pPr>
      <w:r w:rsidRPr="00480DD5">
        <w:rPr>
          <w:rFonts w:cstheme="minorHAnsi"/>
          <w:b/>
          <w:sz w:val="28"/>
          <w:szCs w:val="28"/>
        </w:rPr>
        <w:t>6</w:t>
      </w:r>
      <w:r w:rsidRPr="00480DD5">
        <w:rPr>
          <w:rFonts w:cstheme="minorHAnsi"/>
          <w:sz w:val="28"/>
          <w:szCs w:val="28"/>
        </w:rPr>
        <w:t>.</w:t>
      </w:r>
      <w:r w:rsidRPr="00480DD5">
        <w:rPr>
          <w:rFonts w:cstheme="minorHAnsi"/>
          <w:b/>
          <w:sz w:val="28"/>
          <w:szCs w:val="28"/>
        </w:rPr>
        <w:t xml:space="preserve"> Učitelji/učiteljice mi odgovore na pitanja te objasne ukoliko mi nešto nije jasno.</w:t>
      </w: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1384"/>
        <w:gridCol w:w="712"/>
        <w:gridCol w:w="1610"/>
      </w:tblGrid>
      <w:tr w:rsidR="007253C7" w:rsidRPr="00CA0E11" w14:paraId="5956205B" w14:textId="77777777" w:rsidTr="00480DD5">
        <w:trPr>
          <w:jc w:val="center"/>
        </w:trPr>
        <w:tc>
          <w:tcPr>
            <w:tcW w:w="1384" w:type="dxa"/>
          </w:tcPr>
          <w:p w14:paraId="5934A5EA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E2F3" w:themeFill="accent5" w:themeFillTint="33"/>
          </w:tcPr>
          <w:p w14:paraId="53CDEE47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7" w:type="dxa"/>
            <w:shd w:val="clear" w:color="auto" w:fill="D9E2F3" w:themeFill="accent5" w:themeFillTint="33"/>
          </w:tcPr>
          <w:p w14:paraId="1E3B05B1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</w:tr>
      <w:tr w:rsidR="007253C7" w:rsidRPr="00CA0E11" w14:paraId="073B7670" w14:textId="77777777" w:rsidTr="00480DD5">
        <w:trPr>
          <w:jc w:val="center"/>
        </w:trPr>
        <w:tc>
          <w:tcPr>
            <w:tcW w:w="1384" w:type="dxa"/>
            <w:shd w:val="clear" w:color="auto" w:fill="D9E2F3" w:themeFill="accent5" w:themeFillTint="33"/>
          </w:tcPr>
          <w:p w14:paraId="582420B8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da, uvijek</w:t>
            </w:r>
          </w:p>
        </w:tc>
        <w:tc>
          <w:tcPr>
            <w:tcW w:w="709" w:type="dxa"/>
          </w:tcPr>
          <w:p w14:paraId="7D080EA1" w14:textId="3C883901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5,7</w:t>
            </w:r>
          </w:p>
        </w:tc>
        <w:tc>
          <w:tcPr>
            <w:tcW w:w="1417" w:type="dxa"/>
          </w:tcPr>
          <w:p w14:paraId="392623E2" w14:textId="07F05FA3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8</w:t>
            </w:r>
          </w:p>
        </w:tc>
      </w:tr>
      <w:tr w:rsidR="007253C7" w:rsidRPr="00CA0E11" w14:paraId="76F0F959" w14:textId="77777777" w:rsidTr="00480DD5">
        <w:trPr>
          <w:jc w:val="center"/>
        </w:trPr>
        <w:tc>
          <w:tcPr>
            <w:tcW w:w="1384" w:type="dxa"/>
            <w:shd w:val="clear" w:color="auto" w:fill="D9E2F3" w:themeFill="accent5" w:themeFillTint="33"/>
          </w:tcPr>
          <w:p w14:paraId="0F3B584B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većinom da</w:t>
            </w:r>
          </w:p>
        </w:tc>
        <w:tc>
          <w:tcPr>
            <w:tcW w:w="709" w:type="dxa"/>
          </w:tcPr>
          <w:p w14:paraId="72B6F229" w14:textId="0F2DB768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,3</w:t>
            </w:r>
          </w:p>
        </w:tc>
        <w:tc>
          <w:tcPr>
            <w:tcW w:w="1417" w:type="dxa"/>
          </w:tcPr>
          <w:p w14:paraId="6F750295" w14:textId="0D76BC95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3</w:t>
            </w:r>
          </w:p>
        </w:tc>
      </w:tr>
      <w:tr w:rsidR="007253C7" w:rsidRPr="00CA0E11" w14:paraId="56AC6004" w14:textId="77777777" w:rsidTr="00480DD5">
        <w:trPr>
          <w:jc w:val="center"/>
        </w:trPr>
        <w:tc>
          <w:tcPr>
            <w:tcW w:w="1384" w:type="dxa"/>
            <w:shd w:val="clear" w:color="auto" w:fill="D9E2F3" w:themeFill="accent5" w:themeFillTint="33"/>
          </w:tcPr>
          <w:p w14:paraId="159AC8D7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većinom ne</w:t>
            </w:r>
          </w:p>
        </w:tc>
        <w:tc>
          <w:tcPr>
            <w:tcW w:w="709" w:type="dxa"/>
          </w:tcPr>
          <w:p w14:paraId="6E179D2B" w14:textId="67E1D02B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1417" w:type="dxa"/>
          </w:tcPr>
          <w:p w14:paraId="1AF57C40" w14:textId="1F2D66D3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</w:p>
        </w:tc>
      </w:tr>
      <w:tr w:rsidR="007253C7" w:rsidRPr="00CA0E11" w14:paraId="1414444F" w14:textId="77777777" w:rsidTr="00480DD5">
        <w:trPr>
          <w:jc w:val="center"/>
        </w:trPr>
        <w:tc>
          <w:tcPr>
            <w:tcW w:w="1384" w:type="dxa"/>
            <w:shd w:val="clear" w:color="auto" w:fill="D9E2F3" w:themeFill="accent5" w:themeFillTint="33"/>
          </w:tcPr>
          <w:p w14:paraId="2DEC5F35" w14:textId="77777777" w:rsidR="007253C7" w:rsidRPr="00CA0E11" w:rsidRDefault="007253C7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e, nikad</w:t>
            </w:r>
          </w:p>
        </w:tc>
        <w:tc>
          <w:tcPr>
            <w:tcW w:w="709" w:type="dxa"/>
          </w:tcPr>
          <w:p w14:paraId="600D415A" w14:textId="5CFBF516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1417" w:type="dxa"/>
          </w:tcPr>
          <w:p w14:paraId="7791165F" w14:textId="2BCE81CF" w:rsidR="007253C7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</w:p>
        </w:tc>
      </w:tr>
    </w:tbl>
    <w:p w14:paraId="031A750B" w14:textId="470480AF" w:rsidR="000B1689" w:rsidRDefault="000B1689" w:rsidP="005C208C">
      <w:pPr>
        <w:rPr>
          <w:rFonts w:cstheme="minorHAnsi"/>
          <w:sz w:val="28"/>
          <w:szCs w:val="28"/>
        </w:rPr>
      </w:pPr>
    </w:p>
    <w:p w14:paraId="6768A3F2" w14:textId="34667739" w:rsidR="000B1689" w:rsidRDefault="000B1689" w:rsidP="005C208C">
      <w:pPr>
        <w:rPr>
          <w:rFonts w:cstheme="minorHAnsi"/>
          <w:sz w:val="28"/>
          <w:szCs w:val="28"/>
        </w:rPr>
      </w:pPr>
    </w:p>
    <w:p w14:paraId="3F519891" w14:textId="097F2299" w:rsidR="000B1689" w:rsidRDefault="007253C7" w:rsidP="007253C7">
      <w:pPr>
        <w:ind w:left="283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7.</w:t>
      </w:r>
      <w:r w:rsidR="000B1689" w:rsidRPr="007253C7">
        <w:rPr>
          <w:rFonts w:cstheme="minorHAnsi"/>
          <w:b/>
          <w:sz w:val="28"/>
          <w:szCs w:val="28"/>
        </w:rPr>
        <w:t xml:space="preserve">Tko ti najviše pomaže u radu? </w:t>
      </w:r>
    </w:p>
    <w:p w14:paraId="3AB577EF" w14:textId="77777777" w:rsidR="00480DD5" w:rsidRPr="007253C7" w:rsidRDefault="00480DD5" w:rsidP="007253C7">
      <w:pPr>
        <w:ind w:left="283"/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3794"/>
        <w:gridCol w:w="1610"/>
        <w:gridCol w:w="1610"/>
      </w:tblGrid>
      <w:tr w:rsidR="002A25B4" w:rsidRPr="00CA0E11" w14:paraId="0ACC764B" w14:textId="77777777" w:rsidTr="00480DD5">
        <w:trPr>
          <w:jc w:val="center"/>
        </w:trPr>
        <w:tc>
          <w:tcPr>
            <w:tcW w:w="3794" w:type="dxa"/>
          </w:tcPr>
          <w:p w14:paraId="3856C313" w14:textId="39E0E1EF" w:rsidR="002A25B4" w:rsidRPr="00CA0E11" w:rsidRDefault="002A25B4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10" w:type="dxa"/>
            <w:shd w:val="clear" w:color="auto" w:fill="D9E2F3" w:themeFill="accent5" w:themeFillTint="33"/>
          </w:tcPr>
          <w:p w14:paraId="5CC20B98" w14:textId="3D42A7ED" w:rsidR="002A25B4" w:rsidRPr="00CA0E11" w:rsidRDefault="002A25B4" w:rsidP="002A25B4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610" w:type="dxa"/>
            <w:shd w:val="clear" w:color="auto" w:fill="D9E2F3" w:themeFill="accent5" w:themeFillTint="33"/>
          </w:tcPr>
          <w:p w14:paraId="738685EB" w14:textId="40822B40" w:rsidR="002A25B4" w:rsidRPr="00CA0E11" w:rsidRDefault="002A25B4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</w:tr>
      <w:tr w:rsidR="002A25B4" w:rsidRPr="00CA0E11" w14:paraId="1591B6E4" w14:textId="77777777" w:rsidTr="00480DD5">
        <w:trPr>
          <w:jc w:val="center"/>
        </w:trPr>
        <w:tc>
          <w:tcPr>
            <w:tcW w:w="3794" w:type="dxa"/>
            <w:shd w:val="clear" w:color="auto" w:fill="D9E2F3" w:themeFill="accent5" w:themeFillTint="33"/>
          </w:tcPr>
          <w:p w14:paraId="60E2E0B4" w14:textId="77777777" w:rsidR="002A25B4" w:rsidRPr="00CA0E11" w:rsidRDefault="002A25B4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itko, većinom obavljam sve sam/sama</w:t>
            </w:r>
          </w:p>
        </w:tc>
        <w:tc>
          <w:tcPr>
            <w:tcW w:w="1610" w:type="dxa"/>
          </w:tcPr>
          <w:p w14:paraId="0BBC587F" w14:textId="0D72E347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4,7</w:t>
            </w:r>
          </w:p>
        </w:tc>
        <w:tc>
          <w:tcPr>
            <w:tcW w:w="1610" w:type="dxa"/>
          </w:tcPr>
          <w:p w14:paraId="7AD341D6" w14:textId="0DCF77CA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6</w:t>
            </w:r>
          </w:p>
        </w:tc>
      </w:tr>
      <w:tr w:rsidR="002A25B4" w:rsidRPr="00CA0E11" w14:paraId="680855B5" w14:textId="77777777" w:rsidTr="00480DD5">
        <w:trPr>
          <w:jc w:val="center"/>
        </w:trPr>
        <w:tc>
          <w:tcPr>
            <w:tcW w:w="3794" w:type="dxa"/>
            <w:shd w:val="clear" w:color="auto" w:fill="D9E2F3" w:themeFill="accent5" w:themeFillTint="33"/>
          </w:tcPr>
          <w:p w14:paraId="1221FDF5" w14:textId="77777777" w:rsidR="002A25B4" w:rsidRPr="00CA0E11" w:rsidRDefault="002A25B4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učitelji / učiteljice</w:t>
            </w:r>
          </w:p>
        </w:tc>
        <w:tc>
          <w:tcPr>
            <w:tcW w:w="1610" w:type="dxa"/>
          </w:tcPr>
          <w:p w14:paraId="17EA3857" w14:textId="43AAECF4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,7</w:t>
            </w:r>
          </w:p>
        </w:tc>
        <w:tc>
          <w:tcPr>
            <w:tcW w:w="1610" w:type="dxa"/>
          </w:tcPr>
          <w:p w14:paraId="3D184B2A" w14:textId="28339B42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</w:t>
            </w:r>
          </w:p>
        </w:tc>
      </w:tr>
      <w:tr w:rsidR="002A25B4" w:rsidRPr="00CA0E11" w14:paraId="1FE99129" w14:textId="77777777" w:rsidTr="00480DD5">
        <w:trPr>
          <w:jc w:val="center"/>
        </w:trPr>
        <w:tc>
          <w:tcPr>
            <w:tcW w:w="3794" w:type="dxa"/>
            <w:shd w:val="clear" w:color="auto" w:fill="D9E2F3" w:themeFill="accent5" w:themeFillTint="33"/>
          </w:tcPr>
          <w:p w14:paraId="22CCFD96" w14:textId="77777777" w:rsidR="002A25B4" w:rsidRPr="00CA0E11" w:rsidRDefault="002A25B4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roditelji</w:t>
            </w:r>
          </w:p>
        </w:tc>
        <w:tc>
          <w:tcPr>
            <w:tcW w:w="1610" w:type="dxa"/>
          </w:tcPr>
          <w:p w14:paraId="3EEF413A" w14:textId="2E9F2765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9,1</w:t>
            </w:r>
          </w:p>
        </w:tc>
        <w:tc>
          <w:tcPr>
            <w:tcW w:w="1610" w:type="dxa"/>
          </w:tcPr>
          <w:p w14:paraId="2D292E7F" w14:textId="1D37B03A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0</w:t>
            </w:r>
          </w:p>
        </w:tc>
      </w:tr>
      <w:tr w:rsidR="002A25B4" w:rsidRPr="00CA0E11" w14:paraId="43660108" w14:textId="77777777" w:rsidTr="00480DD5">
        <w:trPr>
          <w:jc w:val="center"/>
        </w:trPr>
        <w:tc>
          <w:tcPr>
            <w:tcW w:w="3794" w:type="dxa"/>
            <w:shd w:val="clear" w:color="auto" w:fill="D9E2F3" w:themeFill="accent5" w:themeFillTint="33"/>
          </w:tcPr>
          <w:p w14:paraId="5E728F42" w14:textId="77777777" w:rsidR="002A25B4" w:rsidRPr="00CA0E11" w:rsidRDefault="002A25B4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braća / sestre</w:t>
            </w:r>
          </w:p>
        </w:tc>
        <w:tc>
          <w:tcPr>
            <w:tcW w:w="1610" w:type="dxa"/>
          </w:tcPr>
          <w:p w14:paraId="2CE36F05" w14:textId="157FAF6A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,7</w:t>
            </w:r>
          </w:p>
        </w:tc>
        <w:tc>
          <w:tcPr>
            <w:tcW w:w="1610" w:type="dxa"/>
          </w:tcPr>
          <w:p w14:paraId="6BEECE1C" w14:textId="7E95F770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</w:t>
            </w:r>
          </w:p>
        </w:tc>
      </w:tr>
      <w:tr w:rsidR="002A25B4" w:rsidRPr="00CA0E11" w14:paraId="6FE61B7E" w14:textId="77777777" w:rsidTr="00480DD5">
        <w:trPr>
          <w:jc w:val="center"/>
        </w:trPr>
        <w:tc>
          <w:tcPr>
            <w:tcW w:w="3794" w:type="dxa"/>
            <w:shd w:val="clear" w:color="auto" w:fill="D9E2F3" w:themeFill="accent5" w:themeFillTint="33"/>
          </w:tcPr>
          <w:p w14:paraId="3B42694C" w14:textId="6773BE73" w:rsidR="002A25B4" w:rsidRPr="00CA0E11" w:rsidRDefault="002A25B4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etko drugi</w:t>
            </w:r>
          </w:p>
        </w:tc>
        <w:tc>
          <w:tcPr>
            <w:tcW w:w="1610" w:type="dxa"/>
          </w:tcPr>
          <w:p w14:paraId="6C23BCC5" w14:textId="425A56EF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.8</w:t>
            </w:r>
          </w:p>
        </w:tc>
        <w:tc>
          <w:tcPr>
            <w:tcW w:w="1610" w:type="dxa"/>
          </w:tcPr>
          <w:p w14:paraId="7DCE56D5" w14:textId="5A428995" w:rsidR="002A25B4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</w:tr>
    </w:tbl>
    <w:p w14:paraId="0153C0A6" w14:textId="40EFFEFB" w:rsidR="002A25B4" w:rsidRDefault="002A25B4" w:rsidP="005C208C">
      <w:pPr>
        <w:rPr>
          <w:rFonts w:cstheme="minorHAnsi"/>
          <w:sz w:val="28"/>
          <w:szCs w:val="28"/>
        </w:rPr>
      </w:pPr>
    </w:p>
    <w:p w14:paraId="66F65465" w14:textId="5215BA1A" w:rsidR="000B1689" w:rsidRDefault="007253C7" w:rsidP="00480DD5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8.</w:t>
      </w:r>
      <w:r w:rsidR="000B1689" w:rsidRPr="007253C7">
        <w:rPr>
          <w:rFonts w:cstheme="minorHAnsi"/>
          <w:b/>
          <w:sz w:val="28"/>
          <w:szCs w:val="28"/>
        </w:rPr>
        <w:t>Koliko ti je stresno?</w:t>
      </w:r>
    </w:p>
    <w:p w14:paraId="269145E6" w14:textId="77777777" w:rsidR="00480DD5" w:rsidRPr="007253C7" w:rsidRDefault="00480DD5" w:rsidP="00480DD5">
      <w:pPr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1292"/>
        <w:gridCol w:w="712"/>
        <w:gridCol w:w="1610"/>
        <w:gridCol w:w="712"/>
        <w:gridCol w:w="1610"/>
        <w:gridCol w:w="712"/>
        <w:gridCol w:w="1610"/>
      </w:tblGrid>
      <w:tr w:rsidR="000B1689" w:rsidRPr="00CA0E11" w14:paraId="72CF513F" w14:textId="77777777" w:rsidTr="00480DD5">
        <w:trPr>
          <w:jc w:val="center"/>
        </w:trPr>
        <w:tc>
          <w:tcPr>
            <w:tcW w:w="1292" w:type="dxa"/>
            <w:vMerge w:val="restart"/>
          </w:tcPr>
          <w:p w14:paraId="13109AAF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077" w:type="dxa"/>
            <w:gridSpan w:val="2"/>
          </w:tcPr>
          <w:p w14:paraId="7F0AE5F1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Biti uglavnom u kući</w:t>
            </w:r>
          </w:p>
        </w:tc>
        <w:tc>
          <w:tcPr>
            <w:tcW w:w="2171" w:type="dxa"/>
            <w:gridSpan w:val="2"/>
          </w:tcPr>
          <w:p w14:paraId="60243B7F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Nemogućnost bavljenja uobičajenim aktivnostima</w:t>
            </w:r>
          </w:p>
        </w:tc>
        <w:tc>
          <w:tcPr>
            <w:tcW w:w="2127" w:type="dxa"/>
            <w:gridSpan w:val="2"/>
          </w:tcPr>
          <w:p w14:paraId="690B552B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Nemogućnost druženja uživo s prijateljima</w:t>
            </w:r>
          </w:p>
        </w:tc>
      </w:tr>
      <w:tr w:rsidR="000B1689" w:rsidRPr="00CA0E11" w14:paraId="676D19CD" w14:textId="77777777" w:rsidTr="00480DD5">
        <w:trPr>
          <w:jc w:val="center"/>
        </w:trPr>
        <w:tc>
          <w:tcPr>
            <w:tcW w:w="1292" w:type="dxa"/>
            <w:vMerge/>
          </w:tcPr>
          <w:p w14:paraId="166CDD0B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59" w:type="dxa"/>
            <w:shd w:val="clear" w:color="auto" w:fill="D9E2F3" w:themeFill="accent5" w:themeFillTint="33"/>
          </w:tcPr>
          <w:p w14:paraId="6968ABE9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6F97FD55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  <w:tc>
          <w:tcPr>
            <w:tcW w:w="708" w:type="dxa"/>
            <w:shd w:val="clear" w:color="auto" w:fill="D9E2F3" w:themeFill="accent5" w:themeFillTint="33"/>
          </w:tcPr>
          <w:p w14:paraId="34DE911A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63" w:type="dxa"/>
            <w:shd w:val="clear" w:color="auto" w:fill="D9E2F3" w:themeFill="accent5" w:themeFillTint="33"/>
          </w:tcPr>
          <w:p w14:paraId="59716996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  <w:tc>
          <w:tcPr>
            <w:tcW w:w="664" w:type="dxa"/>
            <w:shd w:val="clear" w:color="auto" w:fill="D9E2F3" w:themeFill="accent5" w:themeFillTint="33"/>
          </w:tcPr>
          <w:p w14:paraId="6EEC82D8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63" w:type="dxa"/>
            <w:shd w:val="clear" w:color="auto" w:fill="D9E2F3" w:themeFill="accent5" w:themeFillTint="33"/>
          </w:tcPr>
          <w:p w14:paraId="02649321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</w:tr>
      <w:tr w:rsidR="000B1689" w:rsidRPr="00CA0E11" w14:paraId="44FD3AB2" w14:textId="77777777" w:rsidTr="00480DD5">
        <w:trPr>
          <w:jc w:val="center"/>
        </w:trPr>
        <w:tc>
          <w:tcPr>
            <w:tcW w:w="1292" w:type="dxa"/>
            <w:shd w:val="clear" w:color="auto" w:fill="F2F2F2" w:themeFill="background1" w:themeFillShade="F2"/>
          </w:tcPr>
          <w:p w14:paraId="5F83ABE2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ije mi stresno</w:t>
            </w:r>
          </w:p>
        </w:tc>
        <w:tc>
          <w:tcPr>
            <w:tcW w:w="659" w:type="dxa"/>
          </w:tcPr>
          <w:p w14:paraId="5965E8D9" w14:textId="699BFD51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,2</w:t>
            </w:r>
          </w:p>
        </w:tc>
        <w:tc>
          <w:tcPr>
            <w:tcW w:w="1418" w:type="dxa"/>
          </w:tcPr>
          <w:p w14:paraId="35A2AE51" w14:textId="2AF1429E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6</w:t>
            </w:r>
          </w:p>
        </w:tc>
        <w:tc>
          <w:tcPr>
            <w:tcW w:w="708" w:type="dxa"/>
          </w:tcPr>
          <w:p w14:paraId="3D0618F7" w14:textId="00210410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3,6</w:t>
            </w:r>
          </w:p>
        </w:tc>
        <w:tc>
          <w:tcPr>
            <w:tcW w:w="1463" w:type="dxa"/>
          </w:tcPr>
          <w:p w14:paraId="2DF896C5" w14:textId="2B0832A0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664" w:type="dxa"/>
          </w:tcPr>
          <w:p w14:paraId="34BCD1A5" w14:textId="497EA01C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,7</w:t>
            </w:r>
          </w:p>
        </w:tc>
        <w:tc>
          <w:tcPr>
            <w:tcW w:w="1463" w:type="dxa"/>
          </w:tcPr>
          <w:p w14:paraId="4AC364C2" w14:textId="17347674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</w:t>
            </w:r>
          </w:p>
        </w:tc>
      </w:tr>
      <w:tr w:rsidR="000B1689" w:rsidRPr="00CA0E11" w14:paraId="07863C88" w14:textId="77777777" w:rsidTr="00480DD5">
        <w:trPr>
          <w:jc w:val="center"/>
        </w:trPr>
        <w:tc>
          <w:tcPr>
            <w:tcW w:w="1292" w:type="dxa"/>
            <w:shd w:val="clear" w:color="auto" w:fill="F2F2F2" w:themeFill="background1" w:themeFillShade="F2"/>
          </w:tcPr>
          <w:p w14:paraId="41C19ECC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malo mi je stresno</w:t>
            </w:r>
          </w:p>
        </w:tc>
        <w:tc>
          <w:tcPr>
            <w:tcW w:w="659" w:type="dxa"/>
          </w:tcPr>
          <w:p w14:paraId="3BF5D3AC" w14:textId="103D335B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9,8</w:t>
            </w:r>
          </w:p>
        </w:tc>
        <w:tc>
          <w:tcPr>
            <w:tcW w:w="1418" w:type="dxa"/>
          </w:tcPr>
          <w:p w14:paraId="60C645F9" w14:textId="76AE5147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1</w:t>
            </w:r>
          </w:p>
        </w:tc>
        <w:tc>
          <w:tcPr>
            <w:tcW w:w="708" w:type="dxa"/>
          </w:tcPr>
          <w:p w14:paraId="31774F27" w14:textId="4AFAE363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0,8</w:t>
            </w:r>
          </w:p>
        </w:tc>
        <w:tc>
          <w:tcPr>
            <w:tcW w:w="1463" w:type="dxa"/>
          </w:tcPr>
          <w:p w14:paraId="49246202" w14:textId="0F930AA0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2</w:t>
            </w:r>
          </w:p>
        </w:tc>
        <w:tc>
          <w:tcPr>
            <w:tcW w:w="664" w:type="dxa"/>
          </w:tcPr>
          <w:p w14:paraId="13D0D493" w14:textId="4153F95B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1,4</w:t>
            </w:r>
          </w:p>
        </w:tc>
        <w:tc>
          <w:tcPr>
            <w:tcW w:w="1463" w:type="dxa"/>
          </w:tcPr>
          <w:p w14:paraId="4D77C9D1" w14:textId="6D2ABBC7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</w:t>
            </w:r>
          </w:p>
        </w:tc>
      </w:tr>
      <w:tr w:rsidR="000B1689" w:rsidRPr="00CA0E11" w14:paraId="03B1BE07" w14:textId="77777777" w:rsidTr="00480DD5">
        <w:trPr>
          <w:jc w:val="center"/>
        </w:trPr>
        <w:tc>
          <w:tcPr>
            <w:tcW w:w="1292" w:type="dxa"/>
            <w:shd w:val="clear" w:color="auto" w:fill="F2F2F2" w:themeFill="background1" w:themeFillShade="F2"/>
          </w:tcPr>
          <w:p w14:paraId="43CCEC92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dosta mi je stresno</w:t>
            </w:r>
          </w:p>
        </w:tc>
        <w:tc>
          <w:tcPr>
            <w:tcW w:w="659" w:type="dxa"/>
          </w:tcPr>
          <w:p w14:paraId="279C7B9A" w14:textId="4D3FEC62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4,3</w:t>
            </w:r>
          </w:p>
        </w:tc>
        <w:tc>
          <w:tcPr>
            <w:tcW w:w="1418" w:type="dxa"/>
          </w:tcPr>
          <w:p w14:paraId="393E7F43" w14:textId="42EB2C4D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</w:t>
            </w:r>
          </w:p>
        </w:tc>
        <w:tc>
          <w:tcPr>
            <w:tcW w:w="708" w:type="dxa"/>
          </w:tcPr>
          <w:p w14:paraId="2DA50FA6" w14:textId="04C1EA48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2</w:t>
            </w:r>
          </w:p>
        </w:tc>
        <w:tc>
          <w:tcPr>
            <w:tcW w:w="1463" w:type="dxa"/>
          </w:tcPr>
          <w:p w14:paraId="305612C5" w14:textId="282D564B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3</w:t>
            </w:r>
          </w:p>
        </w:tc>
        <w:tc>
          <w:tcPr>
            <w:tcW w:w="664" w:type="dxa"/>
          </w:tcPr>
          <w:p w14:paraId="711AE3A2" w14:textId="716D2812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5</w:t>
            </w:r>
          </w:p>
        </w:tc>
        <w:tc>
          <w:tcPr>
            <w:tcW w:w="1463" w:type="dxa"/>
          </w:tcPr>
          <w:p w14:paraId="2F9BB66A" w14:textId="1BA9DFFE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6</w:t>
            </w:r>
          </w:p>
        </w:tc>
      </w:tr>
      <w:tr w:rsidR="000B1689" w:rsidRPr="00CA0E11" w14:paraId="07E8BEB1" w14:textId="77777777" w:rsidTr="00480DD5">
        <w:trPr>
          <w:jc w:val="center"/>
        </w:trPr>
        <w:tc>
          <w:tcPr>
            <w:tcW w:w="1292" w:type="dxa"/>
            <w:shd w:val="clear" w:color="auto" w:fill="F2F2F2" w:themeFill="background1" w:themeFillShade="F2"/>
          </w:tcPr>
          <w:p w14:paraId="54D3CAE3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izrazito mi je stresno</w:t>
            </w:r>
          </w:p>
        </w:tc>
        <w:tc>
          <w:tcPr>
            <w:tcW w:w="659" w:type="dxa"/>
          </w:tcPr>
          <w:p w14:paraId="5C1B5715" w14:textId="26073D93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,7</w:t>
            </w:r>
          </w:p>
        </w:tc>
        <w:tc>
          <w:tcPr>
            <w:tcW w:w="1418" w:type="dxa"/>
          </w:tcPr>
          <w:p w14:paraId="1FE89AB2" w14:textId="0E34F340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</w:t>
            </w:r>
          </w:p>
        </w:tc>
        <w:tc>
          <w:tcPr>
            <w:tcW w:w="708" w:type="dxa"/>
          </w:tcPr>
          <w:p w14:paraId="39835EE1" w14:textId="74B3613A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3,6</w:t>
            </w:r>
          </w:p>
        </w:tc>
        <w:tc>
          <w:tcPr>
            <w:tcW w:w="1463" w:type="dxa"/>
          </w:tcPr>
          <w:p w14:paraId="7FDBAAC3" w14:textId="2EE1BD42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664" w:type="dxa"/>
          </w:tcPr>
          <w:p w14:paraId="2932F08E" w14:textId="40716930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2</w:t>
            </w:r>
          </w:p>
        </w:tc>
        <w:tc>
          <w:tcPr>
            <w:tcW w:w="1463" w:type="dxa"/>
          </w:tcPr>
          <w:p w14:paraId="224338DA" w14:textId="0C18FCB0" w:rsidR="000B1689" w:rsidRPr="00CA0E11" w:rsidRDefault="002A25B4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3</w:t>
            </w:r>
          </w:p>
        </w:tc>
      </w:tr>
    </w:tbl>
    <w:p w14:paraId="06E84852" w14:textId="77777777" w:rsidR="000B1689" w:rsidRDefault="000B1689" w:rsidP="000B1689">
      <w:pPr>
        <w:ind w:left="360"/>
        <w:rPr>
          <w:rFonts w:cstheme="minorHAnsi"/>
          <w:b/>
          <w:sz w:val="28"/>
          <w:szCs w:val="28"/>
        </w:rPr>
      </w:pPr>
    </w:p>
    <w:p w14:paraId="182B3839" w14:textId="77777777" w:rsidR="000B1689" w:rsidRDefault="000B1689" w:rsidP="000B1689">
      <w:pPr>
        <w:ind w:left="360"/>
        <w:rPr>
          <w:rFonts w:cstheme="minorHAnsi"/>
          <w:b/>
          <w:sz w:val="28"/>
          <w:szCs w:val="28"/>
        </w:rPr>
      </w:pPr>
    </w:p>
    <w:p w14:paraId="3A4460A5" w14:textId="11F3844A" w:rsidR="000B1689" w:rsidRDefault="000B1689" w:rsidP="005C208C">
      <w:pPr>
        <w:rPr>
          <w:rFonts w:cstheme="minorHAnsi"/>
          <w:sz w:val="28"/>
          <w:szCs w:val="28"/>
        </w:rPr>
      </w:pPr>
    </w:p>
    <w:p w14:paraId="4FF59DF0" w14:textId="4A4113FE" w:rsidR="000B1689" w:rsidRDefault="00480DD5" w:rsidP="00480DD5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9.</w:t>
      </w:r>
      <w:r w:rsidR="000B1689" w:rsidRPr="00480DD5">
        <w:rPr>
          <w:rFonts w:cstheme="minorHAnsi"/>
          <w:b/>
          <w:sz w:val="28"/>
          <w:szCs w:val="28"/>
        </w:rPr>
        <w:t>Sposoban/na sam se nositi s teškoćama u kojima smo se našli.</w:t>
      </w:r>
    </w:p>
    <w:p w14:paraId="3DA8E56B" w14:textId="77777777" w:rsidR="00480DD5" w:rsidRPr="00480DD5" w:rsidRDefault="00480DD5" w:rsidP="00480DD5">
      <w:pPr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1809"/>
        <w:gridCol w:w="712"/>
        <w:gridCol w:w="1610"/>
      </w:tblGrid>
      <w:tr w:rsidR="000B1689" w:rsidRPr="00CA0E11" w14:paraId="623DE5AA" w14:textId="77777777" w:rsidTr="00480DD5">
        <w:trPr>
          <w:jc w:val="center"/>
        </w:trPr>
        <w:tc>
          <w:tcPr>
            <w:tcW w:w="1809" w:type="dxa"/>
          </w:tcPr>
          <w:p w14:paraId="1CB8EBB6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09" w:type="dxa"/>
            <w:shd w:val="clear" w:color="auto" w:fill="D9E2F3" w:themeFill="accent5" w:themeFillTint="33"/>
          </w:tcPr>
          <w:p w14:paraId="7D3771B1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53118591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</w:tr>
      <w:tr w:rsidR="000B1689" w:rsidRPr="00CA0E11" w14:paraId="1BF95A13" w14:textId="77777777" w:rsidTr="00480DD5">
        <w:trPr>
          <w:jc w:val="center"/>
        </w:trPr>
        <w:tc>
          <w:tcPr>
            <w:tcW w:w="1809" w:type="dxa"/>
            <w:shd w:val="clear" w:color="auto" w:fill="F2F2F2" w:themeFill="background1" w:themeFillShade="F2"/>
          </w:tcPr>
          <w:p w14:paraId="7BA08A5D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isam</w:t>
            </w:r>
          </w:p>
        </w:tc>
        <w:tc>
          <w:tcPr>
            <w:tcW w:w="709" w:type="dxa"/>
          </w:tcPr>
          <w:p w14:paraId="58E9094B" w14:textId="117580BA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,9</w:t>
            </w:r>
          </w:p>
        </w:tc>
        <w:tc>
          <w:tcPr>
            <w:tcW w:w="1418" w:type="dxa"/>
          </w:tcPr>
          <w:p w14:paraId="7F1677A8" w14:textId="59DD1C6B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</w:t>
            </w:r>
          </w:p>
        </w:tc>
      </w:tr>
      <w:tr w:rsidR="000B1689" w:rsidRPr="00CA0E11" w14:paraId="373C2B6C" w14:textId="77777777" w:rsidTr="00480DD5">
        <w:trPr>
          <w:jc w:val="center"/>
        </w:trPr>
        <w:tc>
          <w:tcPr>
            <w:tcW w:w="1809" w:type="dxa"/>
            <w:shd w:val="clear" w:color="auto" w:fill="F2F2F2" w:themeFill="background1" w:themeFillShade="F2"/>
          </w:tcPr>
          <w:p w14:paraId="48015010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uglavnom jesam</w:t>
            </w:r>
          </w:p>
        </w:tc>
        <w:tc>
          <w:tcPr>
            <w:tcW w:w="709" w:type="dxa"/>
          </w:tcPr>
          <w:p w14:paraId="75694263" w14:textId="1F94D3CE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5,6</w:t>
            </w:r>
          </w:p>
        </w:tc>
        <w:tc>
          <w:tcPr>
            <w:tcW w:w="1418" w:type="dxa"/>
          </w:tcPr>
          <w:p w14:paraId="6224C23B" w14:textId="72394297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7</w:t>
            </w:r>
          </w:p>
        </w:tc>
      </w:tr>
      <w:tr w:rsidR="000B1689" w:rsidRPr="00CA0E11" w14:paraId="16DE7B96" w14:textId="77777777" w:rsidTr="00480DD5">
        <w:trPr>
          <w:jc w:val="center"/>
        </w:trPr>
        <w:tc>
          <w:tcPr>
            <w:tcW w:w="1809" w:type="dxa"/>
            <w:shd w:val="clear" w:color="auto" w:fill="F2F2F2" w:themeFill="background1" w:themeFillShade="F2"/>
          </w:tcPr>
          <w:p w14:paraId="1A5AADD8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jesam</w:t>
            </w:r>
          </w:p>
        </w:tc>
        <w:tc>
          <w:tcPr>
            <w:tcW w:w="709" w:type="dxa"/>
          </w:tcPr>
          <w:p w14:paraId="23CC089E" w14:textId="6DC713BA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1,5</w:t>
            </w:r>
          </w:p>
        </w:tc>
        <w:tc>
          <w:tcPr>
            <w:tcW w:w="1418" w:type="dxa"/>
          </w:tcPr>
          <w:p w14:paraId="6573645F" w14:textId="743658F3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3</w:t>
            </w:r>
          </w:p>
        </w:tc>
      </w:tr>
    </w:tbl>
    <w:p w14:paraId="7037F29F" w14:textId="77777777" w:rsidR="000B1689" w:rsidRPr="00CA0E11" w:rsidRDefault="000B1689" w:rsidP="000B1689">
      <w:pPr>
        <w:rPr>
          <w:rFonts w:cstheme="minorHAnsi"/>
          <w:sz w:val="28"/>
          <w:szCs w:val="28"/>
        </w:rPr>
      </w:pPr>
    </w:p>
    <w:p w14:paraId="3B74EDA7" w14:textId="1376142A" w:rsidR="000B1689" w:rsidRDefault="000B1689" w:rsidP="005C208C">
      <w:pPr>
        <w:rPr>
          <w:rFonts w:cstheme="minorHAnsi"/>
          <w:sz w:val="28"/>
          <w:szCs w:val="28"/>
        </w:rPr>
      </w:pPr>
    </w:p>
    <w:p w14:paraId="33F03E04" w14:textId="77777777" w:rsidR="00480DD5" w:rsidRDefault="00480DD5" w:rsidP="005C208C">
      <w:pPr>
        <w:rPr>
          <w:rFonts w:cstheme="minorHAnsi"/>
          <w:sz w:val="28"/>
          <w:szCs w:val="28"/>
        </w:rPr>
      </w:pPr>
    </w:p>
    <w:p w14:paraId="1C8A11F9" w14:textId="3B121093" w:rsidR="000B1689" w:rsidRPr="00480DD5" w:rsidRDefault="00480DD5" w:rsidP="00480DD5">
      <w:pPr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lastRenderedPageBreak/>
        <w:t>10.</w:t>
      </w:r>
      <w:r w:rsidR="000B1689" w:rsidRPr="00480DD5">
        <w:rPr>
          <w:rFonts w:cstheme="minorHAnsi"/>
          <w:b/>
          <w:sz w:val="28"/>
          <w:szCs w:val="28"/>
        </w:rPr>
        <w:t>Mislim…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900"/>
        <w:gridCol w:w="837"/>
        <w:gridCol w:w="2584"/>
        <w:gridCol w:w="712"/>
        <w:gridCol w:w="3029"/>
      </w:tblGrid>
      <w:tr w:rsidR="000B1689" w:rsidRPr="00CA0E11" w14:paraId="3C72061E" w14:textId="77777777" w:rsidTr="00480DD5">
        <w:tc>
          <w:tcPr>
            <w:tcW w:w="1951" w:type="dxa"/>
            <w:vMerge w:val="restart"/>
          </w:tcPr>
          <w:p w14:paraId="77E03008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544" w:type="dxa"/>
            <w:gridSpan w:val="2"/>
          </w:tcPr>
          <w:p w14:paraId="6E9F940C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Mislim da će sve na kraju biti dobro.</w:t>
            </w:r>
          </w:p>
          <w:p w14:paraId="7AFF74FC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3793" w:type="dxa"/>
            <w:gridSpan w:val="2"/>
          </w:tcPr>
          <w:p w14:paraId="3537E5A7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Mislim da ću ostvariti uspjeh kakav želim.</w:t>
            </w:r>
          </w:p>
        </w:tc>
      </w:tr>
      <w:tr w:rsidR="000B1689" w:rsidRPr="00CA0E11" w14:paraId="60B496AA" w14:textId="77777777" w:rsidTr="00480DD5">
        <w:tc>
          <w:tcPr>
            <w:tcW w:w="1951" w:type="dxa"/>
            <w:vMerge/>
          </w:tcPr>
          <w:p w14:paraId="7D618D8D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D9E2F3" w:themeFill="accent5" w:themeFillTint="33"/>
          </w:tcPr>
          <w:p w14:paraId="22806691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2693" w:type="dxa"/>
            <w:shd w:val="clear" w:color="auto" w:fill="D9E2F3" w:themeFill="accent5" w:themeFillTint="33"/>
          </w:tcPr>
          <w:p w14:paraId="32EB8465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  <w:tc>
          <w:tcPr>
            <w:tcW w:w="606" w:type="dxa"/>
            <w:shd w:val="clear" w:color="auto" w:fill="D9E2F3" w:themeFill="accent5" w:themeFillTint="33"/>
          </w:tcPr>
          <w:p w14:paraId="1042E79E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3187" w:type="dxa"/>
            <w:shd w:val="clear" w:color="auto" w:fill="D9E2F3" w:themeFill="accent5" w:themeFillTint="33"/>
          </w:tcPr>
          <w:p w14:paraId="71BC5277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 </w:t>
            </w:r>
          </w:p>
        </w:tc>
      </w:tr>
      <w:tr w:rsidR="000B1689" w:rsidRPr="00CA0E11" w14:paraId="77FC7DD3" w14:textId="77777777" w:rsidTr="00480DD5">
        <w:tc>
          <w:tcPr>
            <w:tcW w:w="1951" w:type="dxa"/>
            <w:shd w:val="clear" w:color="auto" w:fill="F2F2F2" w:themeFill="background1" w:themeFillShade="F2"/>
          </w:tcPr>
          <w:p w14:paraId="0B04E648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Da</w:t>
            </w:r>
          </w:p>
        </w:tc>
        <w:tc>
          <w:tcPr>
            <w:tcW w:w="851" w:type="dxa"/>
          </w:tcPr>
          <w:p w14:paraId="5603088F" w14:textId="29C135BC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4,8</w:t>
            </w:r>
          </w:p>
        </w:tc>
        <w:tc>
          <w:tcPr>
            <w:tcW w:w="2693" w:type="dxa"/>
          </w:tcPr>
          <w:p w14:paraId="4D6C3CD3" w14:textId="720C544A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7</w:t>
            </w:r>
          </w:p>
        </w:tc>
        <w:tc>
          <w:tcPr>
            <w:tcW w:w="606" w:type="dxa"/>
          </w:tcPr>
          <w:p w14:paraId="4C66538D" w14:textId="40DBBF38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1,2</w:t>
            </w:r>
          </w:p>
        </w:tc>
        <w:tc>
          <w:tcPr>
            <w:tcW w:w="3187" w:type="dxa"/>
          </w:tcPr>
          <w:p w14:paraId="0CA02D74" w14:textId="6CC8D69B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3</w:t>
            </w:r>
          </w:p>
        </w:tc>
      </w:tr>
      <w:tr w:rsidR="000B1689" w:rsidRPr="00CA0E11" w14:paraId="7D856C65" w14:textId="77777777" w:rsidTr="00480DD5">
        <w:tc>
          <w:tcPr>
            <w:tcW w:w="1951" w:type="dxa"/>
            <w:shd w:val="clear" w:color="auto" w:fill="F2F2F2" w:themeFill="background1" w:themeFillShade="F2"/>
          </w:tcPr>
          <w:p w14:paraId="2C73FAD2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e</w:t>
            </w:r>
          </w:p>
        </w:tc>
        <w:tc>
          <w:tcPr>
            <w:tcW w:w="851" w:type="dxa"/>
          </w:tcPr>
          <w:p w14:paraId="786A04CE" w14:textId="16249C66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,8</w:t>
            </w:r>
          </w:p>
        </w:tc>
        <w:tc>
          <w:tcPr>
            <w:tcW w:w="2693" w:type="dxa"/>
          </w:tcPr>
          <w:p w14:paraId="16474DB9" w14:textId="5E0A8E32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606" w:type="dxa"/>
          </w:tcPr>
          <w:p w14:paraId="487D617D" w14:textId="37C6F3A5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,8</w:t>
            </w:r>
          </w:p>
        </w:tc>
        <w:tc>
          <w:tcPr>
            <w:tcW w:w="3187" w:type="dxa"/>
          </w:tcPr>
          <w:p w14:paraId="0D11C37E" w14:textId="6FDDECD2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</w:t>
            </w:r>
          </w:p>
        </w:tc>
      </w:tr>
      <w:tr w:rsidR="000B1689" w:rsidRPr="00CA0E11" w14:paraId="47A91750" w14:textId="77777777" w:rsidTr="00480DD5">
        <w:tc>
          <w:tcPr>
            <w:tcW w:w="1951" w:type="dxa"/>
            <w:shd w:val="clear" w:color="auto" w:fill="F2F2F2" w:themeFill="background1" w:themeFillShade="F2"/>
          </w:tcPr>
          <w:p w14:paraId="029C64AB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isam siguran/na</w:t>
            </w:r>
          </w:p>
        </w:tc>
        <w:tc>
          <w:tcPr>
            <w:tcW w:w="851" w:type="dxa"/>
          </w:tcPr>
          <w:p w14:paraId="44CE9EE8" w14:textId="5C012D54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1,4</w:t>
            </w:r>
          </w:p>
        </w:tc>
        <w:tc>
          <w:tcPr>
            <w:tcW w:w="2693" w:type="dxa"/>
          </w:tcPr>
          <w:p w14:paraId="45B2F942" w14:textId="0CC549D4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</w:t>
            </w:r>
          </w:p>
        </w:tc>
        <w:tc>
          <w:tcPr>
            <w:tcW w:w="606" w:type="dxa"/>
          </w:tcPr>
          <w:p w14:paraId="7E1134AF" w14:textId="4265FB6D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2</w:t>
            </w:r>
          </w:p>
        </w:tc>
        <w:tc>
          <w:tcPr>
            <w:tcW w:w="3187" w:type="dxa"/>
          </w:tcPr>
          <w:p w14:paraId="751F2A5D" w14:textId="516CBBBB" w:rsidR="000B1689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3</w:t>
            </w:r>
          </w:p>
        </w:tc>
      </w:tr>
    </w:tbl>
    <w:p w14:paraId="1DBC3354" w14:textId="3D49E1D1" w:rsidR="000B1689" w:rsidRDefault="000B1689" w:rsidP="005C208C">
      <w:pPr>
        <w:rPr>
          <w:rFonts w:cstheme="minorHAnsi"/>
          <w:sz w:val="28"/>
          <w:szCs w:val="28"/>
        </w:rPr>
      </w:pPr>
    </w:p>
    <w:p w14:paraId="0BC8D044" w14:textId="31EA8AE2" w:rsidR="000B1689" w:rsidRDefault="000B1689" w:rsidP="005C208C">
      <w:pPr>
        <w:rPr>
          <w:rFonts w:cstheme="minorHAnsi"/>
          <w:sz w:val="28"/>
          <w:szCs w:val="28"/>
        </w:rPr>
      </w:pPr>
    </w:p>
    <w:p w14:paraId="435D3550" w14:textId="260DDA40" w:rsidR="000B1689" w:rsidRPr="00480DD5" w:rsidRDefault="00480DD5" w:rsidP="00480DD5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11.</w:t>
      </w:r>
      <w:r w:rsidR="000B1689" w:rsidRPr="00480DD5">
        <w:rPr>
          <w:rFonts w:cstheme="minorHAnsi"/>
          <w:b/>
          <w:sz w:val="28"/>
          <w:szCs w:val="28"/>
        </w:rPr>
        <w:t>Odgovori na sljedeće tvrdnje</w:t>
      </w:r>
    </w:p>
    <w:tbl>
      <w:tblPr>
        <w:tblStyle w:val="Reetkatablice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850"/>
        <w:gridCol w:w="746"/>
        <w:gridCol w:w="785"/>
        <w:gridCol w:w="891"/>
        <w:gridCol w:w="810"/>
        <w:gridCol w:w="866"/>
        <w:gridCol w:w="835"/>
        <w:gridCol w:w="841"/>
        <w:gridCol w:w="718"/>
        <w:gridCol w:w="1021"/>
      </w:tblGrid>
      <w:tr w:rsidR="000B1689" w:rsidRPr="00CA0E11" w14:paraId="57B55349" w14:textId="77777777" w:rsidTr="00480DD5">
        <w:tc>
          <w:tcPr>
            <w:tcW w:w="988" w:type="dxa"/>
          </w:tcPr>
          <w:p w14:paraId="69D31A86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1596" w:type="dxa"/>
            <w:gridSpan w:val="2"/>
          </w:tcPr>
          <w:p w14:paraId="62AD6610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Zabrinut/a sam da se ja ili netko od mojih bližnjih može razboljeti.</w:t>
            </w:r>
          </w:p>
        </w:tc>
        <w:tc>
          <w:tcPr>
            <w:tcW w:w="1676" w:type="dxa"/>
            <w:gridSpan w:val="2"/>
          </w:tcPr>
          <w:p w14:paraId="3131566B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Osjećam se umorno i iscrpljeno.</w:t>
            </w:r>
          </w:p>
        </w:tc>
        <w:tc>
          <w:tcPr>
            <w:tcW w:w="1676" w:type="dxa"/>
            <w:gridSpan w:val="2"/>
          </w:tcPr>
          <w:p w14:paraId="4CCD2235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Osjećam se nervozno.</w:t>
            </w:r>
          </w:p>
        </w:tc>
        <w:tc>
          <w:tcPr>
            <w:tcW w:w="1676" w:type="dxa"/>
            <w:gridSpan w:val="2"/>
          </w:tcPr>
          <w:p w14:paraId="74A63533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Osjećam se usamljeno.</w:t>
            </w:r>
          </w:p>
        </w:tc>
        <w:tc>
          <w:tcPr>
            <w:tcW w:w="1739" w:type="dxa"/>
            <w:gridSpan w:val="2"/>
          </w:tcPr>
          <w:p w14:paraId="2753DF96" w14:textId="77777777" w:rsidR="000B1689" w:rsidRPr="00CA0E11" w:rsidRDefault="000B1689" w:rsidP="00480DD5">
            <w:pPr>
              <w:rPr>
                <w:rFonts w:cstheme="minorHAnsi"/>
                <w:b/>
                <w:sz w:val="28"/>
                <w:szCs w:val="28"/>
              </w:rPr>
            </w:pPr>
            <w:r w:rsidRPr="00CA0E11">
              <w:rPr>
                <w:rFonts w:cstheme="minorHAnsi"/>
                <w:b/>
                <w:sz w:val="28"/>
                <w:szCs w:val="28"/>
              </w:rPr>
              <w:t>Imam glavobolje i/ili probleme sa spavanjem i/ili želučane probleme.</w:t>
            </w:r>
          </w:p>
        </w:tc>
      </w:tr>
      <w:tr w:rsidR="00D93AF5" w:rsidRPr="00CA0E11" w14:paraId="565C3814" w14:textId="77777777" w:rsidTr="00480DD5">
        <w:tc>
          <w:tcPr>
            <w:tcW w:w="988" w:type="dxa"/>
          </w:tcPr>
          <w:p w14:paraId="6248F088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850" w:type="dxa"/>
            <w:shd w:val="clear" w:color="auto" w:fill="D9E2F3" w:themeFill="accent5" w:themeFillTint="33"/>
          </w:tcPr>
          <w:p w14:paraId="23408985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746" w:type="dxa"/>
            <w:shd w:val="clear" w:color="auto" w:fill="D9E2F3" w:themeFill="accent5" w:themeFillTint="33"/>
          </w:tcPr>
          <w:p w14:paraId="7DE86D4F" w14:textId="77777777" w:rsidR="000B1689" w:rsidRPr="00480DD5" w:rsidRDefault="000B1689" w:rsidP="00480DD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80DD5">
              <w:rPr>
                <w:rFonts w:cstheme="minorHAnsi"/>
                <w:sz w:val="20"/>
                <w:szCs w:val="20"/>
              </w:rPr>
              <w:t>frenkvencija</w:t>
            </w:r>
            <w:proofErr w:type="spellEnd"/>
            <w:r w:rsidRPr="00480DD5">
              <w:rPr>
                <w:rFonts w:cstheme="minorHAnsi"/>
                <w:sz w:val="20"/>
                <w:szCs w:val="20"/>
              </w:rPr>
              <w:t xml:space="preserve"> odgovora</w:t>
            </w:r>
          </w:p>
        </w:tc>
        <w:tc>
          <w:tcPr>
            <w:tcW w:w="785" w:type="dxa"/>
            <w:shd w:val="clear" w:color="auto" w:fill="D9E2F3" w:themeFill="accent5" w:themeFillTint="33"/>
          </w:tcPr>
          <w:p w14:paraId="58B6602A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891" w:type="dxa"/>
            <w:shd w:val="clear" w:color="auto" w:fill="D9E2F3" w:themeFill="accent5" w:themeFillTint="33"/>
          </w:tcPr>
          <w:p w14:paraId="67941DD2" w14:textId="77777777" w:rsidR="000B1689" w:rsidRPr="00480DD5" w:rsidRDefault="000B1689" w:rsidP="00480DD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80DD5">
              <w:rPr>
                <w:rFonts w:cstheme="minorHAnsi"/>
                <w:sz w:val="20"/>
                <w:szCs w:val="20"/>
              </w:rPr>
              <w:t>frenkvencija</w:t>
            </w:r>
            <w:proofErr w:type="spellEnd"/>
            <w:r w:rsidRPr="00480DD5">
              <w:rPr>
                <w:rFonts w:cstheme="minorHAnsi"/>
                <w:sz w:val="20"/>
                <w:szCs w:val="20"/>
              </w:rPr>
              <w:t xml:space="preserve"> odgovora</w:t>
            </w:r>
          </w:p>
        </w:tc>
        <w:tc>
          <w:tcPr>
            <w:tcW w:w="810" w:type="dxa"/>
            <w:shd w:val="clear" w:color="auto" w:fill="D9E2F3" w:themeFill="accent5" w:themeFillTint="33"/>
          </w:tcPr>
          <w:p w14:paraId="3848F714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866" w:type="dxa"/>
            <w:shd w:val="clear" w:color="auto" w:fill="D9E2F3" w:themeFill="accent5" w:themeFillTint="33"/>
          </w:tcPr>
          <w:p w14:paraId="623B826B" w14:textId="77777777" w:rsidR="000B1689" w:rsidRPr="00480DD5" w:rsidRDefault="000B1689" w:rsidP="00480DD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80DD5">
              <w:rPr>
                <w:rFonts w:cstheme="minorHAnsi"/>
                <w:sz w:val="20"/>
                <w:szCs w:val="20"/>
              </w:rPr>
              <w:t>frenkvencija</w:t>
            </w:r>
            <w:proofErr w:type="spellEnd"/>
            <w:r w:rsidRPr="00480DD5">
              <w:rPr>
                <w:rFonts w:cstheme="minorHAnsi"/>
                <w:sz w:val="20"/>
                <w:szCs w:val="20"/>
              </w:rPr>
              <w:t xml:space="preserve"> odgovora</w:t>
            </w:r>
          </w:p>
        </w:tc>
        <w:tc>
          <w:tcPr>
            <w:tcW w:w="835" w:type="dxa"/>
            <w:shd w:val="clear" w:color="auto" w:fill="D9E2F3" w:themeFill="accent5" w:themeFillTint="33"/>
          </w:tcPr>
          <w:p w14:paraId="20074001" w14:textId="059A6859" w:rsidR="000B1689" w:rsidRPr="00480DD5" w:rsidRDefault="00480DD5" w:rsidP="00480DD5">
            <w:pPr>
              <w:rPr>
                <w:rFonts w:cstheme="minorHAnsi"/>
                <w:sz w:val="20"/>
                <w:szCs w:val="20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841" w:type="dxa"/>
            <w:shd w:val="clear" w:color="auto" w:fill="D9E2F3" w:themeFill="accent5" w:themeFillTint="33"/>
          </w:tcPr>
          <w:p w14:paraId="512F26E0" w14:textId="77777777" w:rsidR="000B1689" w:rsidRPr="00480DD5" w:rsidRDefault="000B1689" w:rsidP="00480DD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80DD5">
              <w:rPr>
                <w:rFonts w:cstheme="minorHAnsi"/>
                <w:sz w:val="20"/>
                <w:szCs w:val="20"/>
              </w:rPr>
              <w:t>frenkvencija</w:t>
            </w:r>
            <w:proofErr w:type="spellEnd"/>
            <w:r w:rsidRPr="00480DD5">
              <w:rPr>
                <w:rFonts w:cstheme="minorHAnsi"/>
                <w:sz w:val="20"/>
                <w:szCs w:val="20"/>
              </w:rPr>
              <w:t xml:space="preserve"> odgovora</w:t>
            </w:r>
          </w:p>
        </w:tc>
        <w:tc>
          <w:tcPr>
            <w:tcW w:w="718" w:type="dxa"/>
            <w:shd w:val="clear" w:color="auto" w:fill="D9E2F3" w:themeFill="accent5" w:themeFillTint="33"/>
          </w:tcPr>
          <w:p w14:paraId="18F34847" w14:textId="05915188" w:rsidR="000B1689" w:rsidRPr="00480DD5" w:rsidRDefault="00480DD5" w:rsidP="00480DD5">
            <w:pPr>
              <w:rPr>
                <w:rFonts w:cstheme="minorHAnsi"/>
                <w:sz w:val="20"/>
                <w:szCs w:val="20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021" w:type="dxa"/>
            <w:shd w:val="clear" w:color="auto" w:fill="D9E2F3" w:themeFill="accent5" w:themeFillTint="33"/>
          </w:tcPr>
          <w:p w14:paraId="48288AA8" w14:textId="77777777" w:rsidR="000B1689" w:rsidRPr="00480DD5" w:rsidRDefault="000B1689" w:rsidP="00480DD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80DD5">
              <w:rPr>
                <w:rFonts w:cstheme="minorHAnsi"/>
                <w:sz w:val="20"/>
                <w:szCs w:val="20"/>
              </w:rPr>
              <w:t>frenkvencija</w:t>
            </w:r>
            <w:proofErr w:type="spellEnd"/>
            <w:r w:rsidRPr="00480DD5">
              <w:rPr>
                <w:rFonts w:cstheme="minorHAnsi"/>
                <w:sz w:val="20"/>
                <w:szCs w:val="20"/>
              </w:rPr>
              <w:t xml:space="preserve"> odgovora</w:t>
            </w:r>
          </w:p>
        </w:tc>
      </w:tr>
      <w:tr w:rsidR="00D93AF5" w:rsidRPr="00CA0E11" w14:paraId="4E1A0344" w14:textId="77777777" w:rsidTr="00480DD5">
        <w:tc>
          <w:tcPr>
            <w:tcW w:w="988" w:type="dxa"/>
            <w:shd w:val="clear" w:color="auto" w:fill="F2F2F2" w:themeFill="background1" w:themeFillShade="F2"/>
          </w:tcPr>
          <w:p w14:paraId="2AE04A6F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ikad</w:t>
            </w:r>
          </w:p>
        </w:tc>
        <w:tc>
          <w:tcPr>
            <w:tcW w:w="850" w:type="dxa"/>
          </w:tcPr>
          <w:p w14:paraId="79943EC4" w14:textId="37CB4637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9,4</w:t>
            </w:r>
          </w:p>
        </w:tc>
        <w:tc>
          <w:tcPr>
            <w:tcW w:w="746" w:type="dxa"/>
          </w:tcPr>
          <w:p w14:paraId="4738D91E" w14:textId="041129E9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785" w:type="dxa"/>
          </w:tcPr>
          <w:p w14:paraId="6AEE2DBC" w14:textId="528724CF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9,4</w:t>
            </w:r>
          </w:p>
        </w:tc>
        <w:tc>
          <w:tcPr>
            <w:tcW w:w="891" w:type="dxa"/>
          </w:tcPr>
          <w:p w14:paraId="4E5D7D55" w14:textId="7B6B54AD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810" w:type="dxa"/>
          </w:tcPr>
          <w:p w14:paraId="739DFF6A" w14:textId="6ADA87B3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3,3</w:t>
            </w:r>
          </w:p>
        </w:tc>
        <w:tc>
          <w:tcPr>
            <w:tcW w:w="866" w:type="dxa"/>
          </w:tcPr>
          <w:p w14:paraId="0F5C8809" w14:textId="4E276D17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4</w:t>
            </w:r>
          </w:p>
        </w:tc>
        <w:tc>
          <w:tcPr>
            <w:tcW w:w="835" w:type="dxa"/>
          </w:tcPr>
          <w:p w14:paraId="6BDB84ED" w14:textId="054B9474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7,3</w:t>
            </w:r>
          </w:p>
        </w:tc>
        <w:tc>
          <w:tcPr>
            <w:tcW w:w="841" w:type="dxa"/>
          </w:tcPr>
          <w:p w14:paraId="5F87791F" w14:textId="6ABEB7DC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9</w:t>
            </w:r>
          </w:p>
        </w:tc>
        <w:tc>
          <w:tcPr>
            <w:tcW w:w="718" w:type="dxa"/>
          </w:tcPr>
          <w:p w14:paraId="11C417D2" w14:textId="77777777" w:rsidR="000B1689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2,1</w:t>
            </w:r>
          </w:p>
          <w:p w14:paraId="6B3E925F" w14:textId="4ECFB79E" w:rsidR="00D93AF5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021" w:type="dxa"/>
          </w:tcPr>
          <w:p w14:paraId="5A8226DE" w14:textId="43BE7CE8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4</w:t>
            </w:r>
          </w:p>
        </w:tc>
      </w:tr>
      <w:tr w:rsidR="00D93AF5" w:rsidRPr="00CA0E11" w14:paraId="518F0164" w14:textId="77777777" w:rsidTr="00480DD5">
        <w:tc>
          <w:tcPr>
            <w:tcW w:w="988" w:type="dxa"/>
            <w:shd w:val="clear" w:color="auto" w:fill="F2F2F2" w:themeFill="background1" w:themeFillShade="F2"/>
          </w:tcPr>
          <w:p w14:paraId="56FC21C4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rijetko</w:t>
            </w:r>
          </w:p>
        </w:tc>
        <w:tc>
          <w:tcPr>
            <w:tcW w:w="850" w:type="dxa"/>
          </w:tcPr>
          <w:p w14:paraId="21A842C8" w14:textId="1527A310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7,6</w:t>
            </w:r>
          </w:p>
        </w:tc>
        <w:tc>
          <w:tcPr>
            <w:tcW w:w="746" w:type="dxa"/>
            <w:shd w:val="clear" w:color="auto" w:fill="auto"/>
          </w:tcPr>
          <w:p w14:paraId="4F16BFAF" w14:textId="0219DC38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9</w:t>
            </w:r>
          </w:p>
        </w:tc>
        <w:tc>
          <w:tcPr>
            <w:tcW w:w="785" w:type="dxa"/>
          </w:tcPr>
          <w:p w14:paraId="36C46BED" w14:textId="7A85E750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8,3</w:t>
            </w:r>
          </w:p>
        </w:tc>
        <w:tc>
          <w:tcPr>
            <w:tcW w:w="891" w:type="dxa"/>
            <w:shd w:val="clear" w:color="auto" w:fill="auto"/>
          </w:tcPr>
          <w:p w14:paraId="286D2449" w14:textId="115BDE05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0</w:t>
            </w:r>
          </w:p>
        </w:tc>
        <w:tc>
          <w:tcPr>
            <w:tcW w:w="810" w:type="dxa"/>
          </w:tcPr>
          <w:p w14:paraId="7E15DF67" w14:textId="15CFE76B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9,8</w:t>
            </w:r>
          </w:p>
        </w:tc>
        <w:tc>
          <w:tcPr>
            <w:tcW w:w="866" w:type="dxa"/>
            <w:shd w:val="clear" w:color="auto" w:fill="auto"/>
          </w:tcPr>
          <w:p w14:paraId="28287F49" w14:textId="268D42A6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1</w:t>
            </w:r>
          </w:p>
        </w:tc>
        <w:tc>
          <w:tcPr>
            <w:tcW w:w="835" w:type="dxa"/>
          </w:tcPr>
          <w:p w14:paraId="34A7D994" w14:textId="00120253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8,2</w:t>
            </w:r>
          </w:p>
        </w:tc>
        <w:tc>
          <w:tcPr>
            <w:tcW w:w="841" w:type="dxa"/>
            <w:shd w:val="clear" w:color="auto" w:fill="auto"/>
          </w:tcPr>
          <w:p w14:paraId="2652D63D" w14:textId="71C6D74E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9</w:t>
            </w:r>
          </w:p>
        </w:tc>
        <w:tc>
          <w:tcPr>
            <w:tcW w:w="718" w:type="dxa"/>
          </w:tcPr>
          <w:p w14:paraId="52F1A2F9" w14:textId="1152F7C6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,2</w:t>
            </w:r>
          </w:p>
        </w:tc>
        <w:tc>
          <w:tcPr>
            <w:tcW w:w="1021" w:type="dxa"/>
            <w:shd w:val="clear" w:color="auto" w:fill="auto"/>
          </w:tcPr>
          <w:p w14:paraId="1B0608DF" w14:textId="602FD87D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6</w:t>
            </w:r>
          </w:p>
        </w:tc>
      </w:tr>
      <w:tr w:rsidR="00D93AF5" w:rsidRPr="00CA0E11" w14:paraId="5D8D4EFE" w14:textId="77777777" w:rsidTr="00480DD5">
        <w:tc>
          <w:tcPr>
            <w:tcW w:w="988" w:type="dxa"/>
            <w:shd w:val="clear" w:color="auto" w:fill="F2F2F2" w:themeFill="background1" w:themeFillShade="F2"/>
          </w:tcPr>
          <w:p w14:paraId="763543E0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često</w:t>
            </w:r>
          </w:p>
        </w:tc>
        <w:tc>
          <w:tcPr>
            <w:tcW w:w="850" w:type="dxa"/>
          </w:tcPr>
          <w:p w14:paraId="7479CD73" w14:textId="2DE1C5A3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5,5</w:t>
            </w:r>
          </w:p>
        </w:tc>
        <w:tc>
          <w:tcPr>
            <w:tcW w:w="746" w:type="dxa"/>
            <w:shd w:val="clear" w:color="auto" w:fill="auto"/>
          </w:tcPr>
          <w:p w14:paraId="7FCBB653" w14:textId="7688EEFC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6</w:t>
            </w:r>
          </w:p>
        </w:tc>
        <w:tc>
          <w:tcPr>
            <w:tcW w:w="785" w:type="dxa"/>
          </w:tcPr>
          <w:p w14:paraId="451E909A" w14:textId="7B48C9EC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9,4</w:t>
            </w:r>
          </w:p>
        </w:tc>
        <w:tc>
          <w:tcPr>
            <w:tcW w:w="891" w:type="dxa"/>
            <w:shd w:val="clear" w:color="auto" w:fill="auto"/>
          </w:tcPr>
          <w:p w14:paraId="409E46ED" w14:textId="04D4BB42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810" w:type="dxa"/>
          </w:tcPr>
          <w:p w14:paraId="1313C9EB" w14:textId="710FFDD9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1,1</w:t>
            </w:r>
          </w:p>
        </w:tc>
        <w:tc>
          <w:tcPr>
            <w:tcW w:w="866" w:type="dxa"/>
            <w:shd w:val="clear" w:color="auto" w:fill="auto"/>
          </w:tcPr>
          <w:p w14:paraId="7935EB59" w14:textId="5B1A62BD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2</w:t>
            </w:r>
          </w:p>
        </w:tc>
        <w:tc>
          <w:tcPr>
            <w:tcW w:w="835" w:type="dxa"/>
          </w:tcPr>
          <w:p w14:paraId="2492B144" w14:textId="301E8576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9,7</w:t>
            </w:r>
          </w:p>
        </w:tc>
        <w:tc>
          <w:tcPr>
            <w:tcW w:w="841" w:type="dxa"/>
            <w:shd w:val="clear" w:color="auto" w:fill="auto"/>
          </w:tcPr>
          <w:p w14:paraId="2AA741F7" w14:textId="26CE6D92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718" w:type="dxa"/>
          </w:tcPr>
          <w:p w14:paraId="6D9A6669" w14:textId="20D7B944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9,7</w:t>
            </w:r>
          </w:p>
        </w:tc>
        <w:tc>
          <w:tcPr>
            <w:tcW w:w="1021" w:type="dxa"/>
            <w:shd w:val="clear" w:color="auto" w:fill="auto"/>
          </w:tcPr>
          <w:p w14:paraId="5757C780" w14:textId="26E11479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</w:t>
            </w:r>
          </w:p>
        </w:tc>
      </w:tr>
      <w:tr w:rsidR="00D93AF5" w:rsidRPr="00CA0E11" w14:paraId="3B20A878" w14:textId="77777777" w:rsidTr="00480DD5">
        <w:tc>
          <w:tcPr>
            <w:tcW w:w="988" w:type="dxa"/>
            <w:shd w:val="clear" w:color="auto" w:fill="F2F2F2" w:themeFill="background1" w:themeFillShade="F2"/>
          </w:tcPr>
          <w:p w14:paraId="111C49C8" w14:textId="77777777" w:rsidR="000B1689" w:rsidRPr="00CA0E11" w:rsidRDefault="000B1689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uvijek</w:t>
            </w:r>
          </w:p>
        </w:tc>
        <w:tc>
          <w:tcPr>
            <w:tcW w:w="850" w:type="dxa"/>
          </w:tcPr>
          <w:p w14:paraId="05473987" w14:textId="58616FB2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7,5</w:t>
            </w:r>
          </w:p>
        </w:tc>
        <w:tc>
          <w:tcPr>
            <w:tcW w:w="746" w:type="dxa"/>
            <w:shd w:val="clear" w:color="auto" w:fill="auto"/>
          </w:tcPr>
          <w:p w14:paraId="1876A88B" w14:textId="3ECB6342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8</w:t>
            </w:r>
          </w:p>
        </w:tc>
        <w:tc>
          <w:tcPr>
            <w:tcW w:w="785" w:type="dxa"/>
          </w:tcPr>
          <w:p w14:paraId="1B2C8E53" w14:textId="7FBC19B8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,9</w:t>
            </w:r>
          </w:p>
        </w:tc>
        <w:tc>
          <w:tcPr>
            <w:tcW w:w="891" w:type="dxa"/>
            <w:shd w:val="clear" w:color="auto" w:fill="auto"/>
          </w:tcPr>
          <w:p w14:paraId="175CD7FA" w14:textId="70207E6F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810" w:type="dxa"/>
          </w:tcPr>
          <w:p w14:paraId="5FD652C8" w14:textId="0E1DF948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,8</w:t>
            </w:r>
          </w:p>
        </w:tc>
        <w:tc>
          <w:tcPr>
            <w:tcW w:w="866" w:type="dxa"/>
            <w:shd w:val="clear" w:color="auto" w:fill="auto"/>
          </w:tcPr>
          <w:p w14:paraId="3C32AF01" w14:textId="1E4AC35B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</w:t>
            </w:r>
          </w:p>
        </w:tc>
        <w:tc>
          <w:tcPr>
            <w:tcW w:w="835" w:type="dxa"/>
          </w:tcPr>
          <w:p w14:paraId="7F7085DD" w14:textId="3B0DA5AD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,8</w:t>
            </w:r>
          </w:p>
        </w:tc>
        <w:tc>
          <w:tcPr>
            <w:tcW w:w="841" w:type="dxa"/>
            <w:shd w:val="clear" w:color="auto" w:fill="auto"/>
          </w:tcPr>
          <w:p w14:paraId="1ACC5A96" w14:textId="584E4065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718" w:type="dxa"/>
          </w:tcPr>
          <w:p w14:paraId="2CBBE42A" w14:textId="0EEB2A91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1021" w:type="dxa"/>
            <w:shd w:val="clear" w:color="auto" w:fill="auto"/>
          </w:tcPr>
          <w:p w14:paraId="3F2CF786" w14:textId="23DB38C1" w:rsidR="000B1689" w:rsidRPr="00CA0E11" w:rsidRDefault="00D93AF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</w:t>
            </w:r>
          </w:p>
        </w:tc>
      </w:tr>
    </w:tbl>
    <w:p w14:paraId="4BC25DF0" w14:textId="12C99C55" w:rsidR="000B1689" w:rsidRDefault="000B1689" w:rsidP="005C208C">
      <w:pPr>
        <w:rPr>
          <w:rFonts w:cstheme="minorHAnsi"/>
          <w:sz w:val="28"/>
          <w:szCs w:val="28"/>
        </w:rPr>
      </w:pPr>
    </w:p>
    <w:p w14:paraId="5B7F2BCA" w14:textId="38BFC617" w:rsidR="00480DD5" w:rsidRDefault="00480DD5" w:rsidP="005C208C">
      <w:pPr>
        <w:rPr>
          <w:rFonts w:cstheme="minorHAnsi"/>
          <w:sz w:val="28"/>
          <w:szCs w:val="28"/>
        </w:rPr>
      </w:pPr>
    </w:p>
    <w:p w14:paraId="301F34CD" w14:textId="38396B26" w:rsidR="00480DD5" w:rsidRDefault="00480DD5" w:rsidP="005C208C">
      <w:pPr>
        <w:rPr>
          <w:rFonts w:cstheme="minorHAnsi"/>
          <w:sz w:val="28"/>
          <w:szCs w:val="28"/>
        </w:rPr>
      </w:pPr>
    </w:p>
    <w:p w14:paraId="0DD06002" w14:textId="0DFFDFFB" w:rsidR="00480DD5" w:rsidRDefault="00480DD5" w:rsidP="005C208C">
      <w:pPr>
        <w:rPr>
          <w:rFonts w:cstheme="minorHAnsi"/>
          <w:sz w:val="28"/>
          <w:szCs w:val="28"/>
        </w:rPr>
      </w:pPr>
    </w:p>
    <w:p w14:paraId="2C405CF4" w14:textId="3C3ABC08" w:rsidR="00480DD5" w:rsidRDefault="00480DD5" w:rsidP="005C208C">
      <w:pPr>
        <w:rPr>
          <w:rFonts w:cstheme="minorHAnsi"/>
          <w:sz w:val="28"/>
          <w:szCs w:val="28"/>
        </w:rPr>
      </w:pPr>
    </w:p>
    <w:p w14:paraId="344C4C02" w14:textId="6E0CBF0B" w:rsidR="00480DD5" w:rsidRDefault="00480DD5" w:rsidP="005C208C">
      <w:pPr>
        <w:rPr>
          <w:rFonts w:cstheme="minorHAnsi"/>
          <w:sz w:val="28"/>
          <w:szCs w:val="28"/>
        </w:rPr>
      </w:pPr>
    </w:p>
    <w:p w14:paraId="7A09EC6C" w14:textId="77777777" w:rsidR="00480DD5" w:rsidRDefault="00480DD5" w:rsidP="005C208C">
      <w:pPr>
        <w:rPr>
          <w:rFonts w:cstheme="minorHAnsi"/>
          <w:sz w:val="28"/>
          <w:szCs w:val="28"/>
        </w:rPr>
      </w:pPr>
    </w:p>
    <w:p w14:paraId="357ED67C" w14:textId="77777777" w:rsidR="00480DD5" w:rsidRPr="00D62466" w:rsidRDefault="00480DD5" w:rsidP="00480DD5">
      <w:pPr>
        <w:shd w:val="clear" w:color="auto" w:fill="F8F9FA"/>
        <w:spacing w:after="0" w:line="300" w:lineRule="atLeast"/>
        <w:rPr>
          <w:rFonts w:eastAsia="Times New Roman" w:cs="Arial"/>
          <w:b/>
          <w:color w:val="202124"/>
          <w:spacing w:val="3"/>
          <w:sz w:val="28"/>
          <w:szCs w:val="28"/>
          <w:lang w:eastAsia="hr-HR"/>
        </w:rPr>
      </w:pPr>
    </w:p>
    <w:p w14:paraId="6F8D3192" w14:textId="0D4614E8" w:rsidR="00480DD5" w:rsidRPr="00D62466" w:rsidRDefault="00D62466" w:rsidP="00480DD5">
      <w:pPr>
        <w:shd w:val="clear" w:color="auto" w:fill="F8F9FA"/>
        <w:spacing w:after="0" w:line="300" w:lineRule="atLeast"/>
        <w:rPr>
          <w:rStyle w:val="freebirdanalyticsviewquestionresponsescount"/>
          <w:rFonts w:cs="Arial"/>
          <w:b/>
          <w:color w:val="202124"/>
          <w:spacing w:val="5"/>
          <w:sz w:val="28"/>
          <w:szCs w:val="28"/>
          <w:shd w:val="clear" w:color="auto" w:fill="FFFFFF"/>
        </w:rPr>
      </w:pPr>
      <w:r w:rsidRPr="00D62466">
        <w:rPr>
          <w:rStyle w:val="freebirdanalyticsviewquestiontitle"/>
          <w:rFonts w:cs="Arial"/>
          <w:b/>
          <w:color w:val="202124"/>
          <w:spacing w:val="2"/>
          <w:sz w:val="28"/>
          <w:szCs w:val="28"/>
          <w:shd w:val="clear" w:color="auto" w:fill="FFFFFF"/>
        </w:rPr>
        <w:t xml:space="preserve">12. </w:t>
      </w:r>
      <w:r w:rsidR="00480DD5" w:rsidRPr="00D62466">
        <w:rPr>
          <w:rStyle w:val="freebirdanalyticsviewquestiontitle"/>
          <w:rFonts w:cs="Arial"/>
          <w:b/>
          <w:color w:val="202124"/>
          <w:spacing w:val="2"/>
          <w:sz w:val="28"/>
          <w:szCs w:val="28"/>
          <w:shd w:val="clear" w:color="auto" w:fill="FFFFFF"/>
        </w:rPr>
        <w:t xml:space="preserve">Koje su za tebe prednosti online nastave, što ti se sviđa i odgovara?  </w:t>
      </w:r>
    </w:p>
    <w:p w14:paraId="6EFFB04B" w14:textId="621B3311" w:rsidR="00480DD5" w:rsidRDefault="00480DD5" w:rsidP="00480DD5">
      <w:pPr>
        <w:shd w:val="clear" w:color="auto" w:fill="F8F9FA"/>
        <w:spacing w:after="0" w:line="300" w:lineRule="atLeast"/>
        <w:rPr>
          <w:rStyle w:val="freebirdanalyticsviewquestionresponsescount"/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</w:p>
    <w:p w14:paraId="4882FCE6" w14:textId="77777777" w:rsid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</w:p>
    <w:p w14:paraId="5B2C4E43" w14:textId="5DF733DB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e mi se sviđa i odgovara.</w:t>
      </w:r>
    </w:p>
    <w:p w14:paraId="4DC335C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Sviđa mi se to što imam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ovaljn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vremena za domaću zadaću.</w:t>
      </w:r>
    </w:p>
    <w:p w14:paraId="54F23003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jer je lako pratit</w:t>
      </w:r>
    </w:p>
    <w:p w14:paraId="6A28C97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ist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se ne sviđa i ne odgovara</w:t>
      </w:r>
    </w:p>
    <w:p w14:paraId="39C4D28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žemo jesti kad god hoćemo.</w:t>
      </w:r>
    </w:p>
    <w:p w14:paraId="4ECDAD7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uda mi se što smo kod kuće.</w:t>
      </w:r>
    </w:p>
    <w:p w14:paraId="43852E1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Za mene nema nikakvih prednost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oel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je dosta teško</w:t>
      </w:r>
    </w:p>
    <w:p w14:paraId="6746CD9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čitelji mi objasne sta mi je teško</w:t>
      </w:r>
    </w:p>
    <w:p w14:paraId="224B4AB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učitelji na</w:t>
      </w:r>
    </w:p>
    <w:p w14:paraId="3D7E354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čenje kroz video i njegova objašnjenja.</w:t>
      </w:r>
    </w:p>
    <w:p w14:paraId="2DCEED1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Više slobodnog vremena.</w:t>
      </w:r>
    </w:p>
    <w:p w14:paraId="766A4E5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Mogu spavati 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ora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e rano budit</w:t>
      </w:r>
    </w:p>
    <w:p w14:paraId="674C484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Pa najviše mi se sviđa kada nam učitelji daju kvizove z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iješavati</w:t>
      </w:r>
      <w:proofErr w:type="spellEnd"/>
    </w:p>
    <w:p w14:paraId="747DC28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možemo pregledati neki važan dokument ponovno.</w:t>
      </w:r>
    </w:p>
    <w:p w14:paraId="179D979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oma sam</w:t>
      </w:r>
    </w:p>
    <w:p w14:paraId="13CDDCD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Pa možemo sve zadatk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iješenjit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u virtualno</w:t>
      </w:r>
    </w:p>
    <w:p w14:paraId="5B9EF60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ju mi se zadaci.</w:t>
      </w:r>
    </w:p>
    <w:p w14:paraId="7C51726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e mi se sviđa i sve mi odgovara.</w:t>
      </w:r>
    </w:p>
    <w:p w14:paraId="5B9E25D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više vremena z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jesavanj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zadataka, brzo obrađivanje lekcija</w:t>
      </w:r>
    </w:p>
    <w:p w14:paraId="5D1F90A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Učitelji su nam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vjek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a raspolaganju a ne samo kad je njihov sat</w:t>
      </w:r>
    </w:p>
    <w:p w14:paraId="1EFE7E0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sve.</w:t>
      </w:r>
    </w:p>
    <w:p w14:paraId="24351D4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uda mi se novi način učenja.</w:t>
      </w:r>
    </w:p>
    <w:p w14:paraId="24B0B44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 gledam ljude koje ne želim!!</w:t>
      </w:r>
    </w:p>
    <w:p w14:paraId="2A0134A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m prednosti</w:t>
      </w:r>
    </w:p>
    <w:p w14:paraId="0B4DC63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što zadatke možemo riješiti tokom dana</w:t>
      </w:r>
    </w:p>
    <w:p w14:paraId="41BA9DE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a ne moram sjediti u školskoj klupi</w:t>
      </w:r>
    </w:p>
    <w:p w14:paraId="2F49546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prednost online nastave je ta sto smo doma.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d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se to st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zem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mati video poziv s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citeljo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/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co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da nam objasni gradivo.</w:t>
      </w:r>
    </w:p>
    <w:p w14:paraId="2B38D6C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sam onda sama u sobi i nitko mi ne smeta.</w:t>
      </w:r>
    </w:p>
    <w:p w14:paraId="3E95645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nastava traje kraće</w:t>
      </w:r>
    </w:p>
    <w:p w14:paraId="04365C3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se razumijem u današnju tehnologiju i snalazim se</w:t>
      </w:r>
    </w:p>
    <w:p w14:paraId="347C1C7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Sviđa mi se to što s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zem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javiti svakom učitelju i dan kad nemamo taj sat.</w:t>
      </w:r>
    </w:p>
    <w:p w14:paraId="185DF34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Sta mogu pogledat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aprimjer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10h</w:t>
      </w:r>
    </w:p>
    <w:p w14:paraId="674BAF8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Uglavnom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m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e kad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ijesava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kviz</w:t>
      </w:r>
    </w:p>
    <w:p w14:paraId="5D99D71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gu pisat brže i kad god želim</w:t>
      </w:r>
    </w:p>
    <w:p w14:paraId="71DD494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Odgovara mi to što s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ćim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baviti tehnologijom</w:t>
      </w:r>
    </w:p>
    <w:p w14:paraId="5151CE70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Kod online nastave mi se sviđa to što možemo bolje naučiti o radu n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ačunalima,tabletim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 ostalim pametnim uređajima.</w:t>
      </w:r>
    </w:p>
    <w:p w14:paraId="4A6972D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Za mene nema prednosti 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sviđ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se onlin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kol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.</w:t>
      </w:r>
    </w:p>
    <w:p w14:paraId="4A672E8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olje upoznavanje rada na računalu</w:t>
      </w:r>
    </w:p>
    <w:p w14:paraId="73716A2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 mene su prednosti to što smo doma, a sviđa mi se što možemo kontaktirati učitelje</w:t>
      </w:r>
    </w:p>
    <w:p w14:paraId="61033ED3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sto sve radimo od kuće.</w:t>
      </w:r>
    </w:p>
    <w:p w14:paraId="548E15D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lastRenderedPageBreak/>
        <w:t>Ne moramo ustajati iz kreveta</w:t>
      </w:r>
    </w:p>
    <w:p w14:paraId="69E9D11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olja mi je obična škola zbog toga što se možemo družiti s prijateljima i normalno učiti.</w:t>
      </w:r>
    </w:p>
    <w:p w14:paraId="4A0771B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gu duže spavati i učitelji/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c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e trude da nam što bolje objasne</w:t>
      </w:r>
    </w:p>
    <w:p w14:paraId="1AA1635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gu duže spavati.</w:t>
      </w:r>
    </w:p>
    <w:p w14:paraId="3C6C40B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Prednosti online nastave su sta u pidžami sjedim za kompjuterom i 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kol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am.</w:t>
      </w:r>
    </w:p>
    <w:p w14:paraId="1FFAA27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eni je super to što ne moram izlaziti iz sobe da bi bio u školi.</w:t>
      </w:r>
    </w:p>
    <w:p w14:paraId="6D3772B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rzi prijenos informacija</w:t>
      </w:r>
    </w:p>
    <w:p w14:paraId="0339AFC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Sviđaju mi s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majlić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za slanje.</w:t>
      </w:r>
    </w:p>
    <w:p w14:paraId="5718329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prednosti</w:t>
      </w:r>
    </w:p>
    <w:p w14:paraId="56599C8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 mene je prednost online nastave to što možemo biti malo i kod kuće.</w:t>
      </w:r>
    </w:p>
    <w:p w14:paraId="46D6D76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mamo više vremena za obaviti neke zadatke.</w:t>
      </w:r>
    </w:p>
    <w:p w14:paraId="3B13A8D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IH.</w:t>
      </w:r>
    </w:p>
    <w:p w14:paraId="7C41596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z</w:t>
      </w:r>
      <w:proofErr w:type="spellEnd"/>
    </w:p>
    <w:p w14:paraId="720FDD0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e mi se sviđa i odgovara mi</w:t>
      </w:r>
    </w:p>
    <w:p w14:paraId="659FEF5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Jedina prednost je ta da se ne moram spremati za školu, ali ne sviđa mi se ovaj način školovanja.</w:t>
      </w:r>
    </w:p>
    <w:p w14:paraId="43AE090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to što sam nekada puno brže gotova no što bih to bila u školi.</w:t>
      </w:r>
    </w:p>
    <w:p w14:paraId="069CB693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m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e to da konačno isprobavali kako internet funkcionira</w:t>
      </w:r>
    </w:p>
    <w:p w14:paraId="4514C9E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gu duže spavati</w:t>
      </w:r>
    </w:p>
    <w:p w14:paraId="49921B4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aš mi se i ne sviđa online nastava.</w:t>
      </w:r>
    </w:p>
    <w:p w14:paraId="052D386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 moramo bit aktivn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cjel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vrijeme 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msu</w:t>
      </w:r>
      <w:proofErr w:type="spellEnd"/>
    </w:p>
    <w:p w14:paraId="32D9977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svaki učitelj da puno zadaće.</w:t>
      </w:r>
    </w:p>
    <w:p w14:paraId="6093A39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Prednosti su te što svi učimo nešto novo o tehnologiji iz dana 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an.Sviđ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se to što se ne moram ustajati jako rano.</w:t>
      </w:r>
    </w:p>
    <w:p w14:paraId="1AF7B40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olje upoznavanje računala jer će nam to biti potrebno u daljnjem životu</w:t>
      </w:r>
    </w:p>
    <w:p w14:paraId="2BC1E75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Sviđa mi se onlin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astava,sviđ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se kako nam učitelj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objasn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 odgovara mi to kako nam pomažu.</w:t>
      </w:r>
    </w:p>
    <w:p w14:paraId="48D44E3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isto mi je samo je malo bolje 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koli</w:t>
      </w:r>
      <w:proofErr w:type="spellEnd"/>
    </w:p>
    <w:p w14:paraId="13CA7A5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to što se ne moramo ustrajati rano i spremati...</w:t>
      </w:r>
    </w:p>
    <w:p w14:paraId="59C5137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</w:t>
      </w:r>
    </w:p>
    <w:p w14:paraId="788848E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išta</w:t>
      </w:r>
    </w:p>
    <w:p w14:paraId="1F61476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 moramo se rano buditi kao prije, vise smo upoznati s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virtuali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vijetom.</w:t>
      </w:r>
    </w:p>
    <w:p w14:paraId="71FD9F9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Lakše je raditi kod kuće.</w:t>
      </w:r>
    </w:p>
    <w:p w14:paraId="29E1891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rednost online nastave za mene je ta što se ne moram rano ustajati . Sviđa mi se ovakav način nastave , ali bi se radije vratila u školu .</w:t>
      </w:r>
    </w:p>
    <w:p w14:paraId="4C558B7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rednost mi je to što možemo se uvijek vratiti unazad, i pogledati nešto ako ne znamo.</w:t>
      </w:r>
    </w:p>
    <w:p w14:paraId="08D4A9C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astava je skraćena i imam vise vremena za ponavljanje gradiva.</w:t>
      </w:r>
    </w:p>
    <w:p w14:paraId="618204B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Što savladavamo rad na računalu.</w:t>
      </w:r>
    </w:p>
    <w:p w14:paraId="53FAEC7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rednost bas i ne vidim, ali barem se mogu školi priključiti u bilo koje doba dana.</w:t>
      </w:r>
    </w:p>
    <w:p w14:paraId="5C4F70B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.</w:t>
      </w:r>
    </w:p>
    <w:p w14:paraId="6EA41F9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to što je jako slično uobičajenoj nastavi.</w:t>
      </w:r>
    </w:p>
    <w:p w14:paraId="295D523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Hoću u školu</w:t>
      </w:r>
    </w:p>
    <w:p w14:paraId="7C27671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 gledam osobe koje ne želim</w:t>
      </w:r>
    </w:p>
    <w:p w14:paraId="0EAA9AC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Sviđa mi se to šta nešto možemo naučiti nov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j.tehnologij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...</w:t>
      </w:r>
    </w:p>
    <w:p w14:paraId="42015BD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to što stječem nova informatička znanja.</w:t>
      </w:r>
    </w:p>
    <w:p w14:paraId="492D889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samo zato jer sam kod kuće</w:t>
      </w:r>
    </w:p>
    <w:p w14:paraId="72DD22B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lastRenderedPageBreak/>
        <w:t xml:space="preserve">Svuda mi se sto nemoral odmah u 8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c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a nastavu.</w:t>
      </w:r>
    </w:p>
    <w:p w14:paraId="288A23A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e je super</w:t>
      </w:r>
    </w:p>
    <w:p w14:paraId="568738C0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Doma sam 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laks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je ,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odm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ijesava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alje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ve.</w:t>
      </w:r>
    </w:p>
    <w:p w14:paraId="1C99119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to što uvijek možemo pitati učitelje ako nam nešto nije jasno.</w:t>
      </w:r>
    </w:p>
    <w:p w14:paraId="3744A0A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ist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se ne sviđa na daljinu</w:t>
      </w:r>
    </w:p>
    <w:p w14:paraId="5ED3F57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razvijam tehnološke sposobnosti.</w:t>
      </w:r>
    </w:p>
    <w:p w14:paraId="047DBFE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eni se sviđa što satovi traju kraće.</w:t>
      </w:r>
    </w:p>
    <w:p w14:paraId="67381F0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Sve mi se sviđa jer učiteljice i učitelj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omažej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am oko zadaće i ostalog.</w:t>
      </w:r>
    </w:p>
    <w:p w14:paraId="6F0AC05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Mogućnost da uvijek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zem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ponovno vidjeti zadatak ako smo zaboravil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cn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to je zadano</w:t>
      </w:r>
    </w:p>
    <w:p w14:paraId="0A815B9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eni se sviđa online nastava jer mi je tako lakše učiti i savladavati gradivo polako</w:t>
      </w:r>
    </w:p>
    <w:p w14:paraId="1FA37A1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gu malo duže spavati i imam malo vise vremena za zadaće.</w:t>
      </w:r>
    </w:p>
    <w:p w14:paraId="5D905E3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To sto su sv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citelj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/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c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dobri preko online nastave. Nisu kao i 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koli</w:t>
      </w:r>
      <w:proofErr w:type="spellEnd"/>
    </w:p>
    <w:p w14:paraId="067C0A6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ovaj oblik nastave jer mi je lakše sve pohvatati i polako rješavati obaveze</w:t>
      </w:r>
    </w:p>
    <w:p w14:paraId="5FA6D1E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mamo vezu sa učiteljima pa nam ide svima lakše.</w:t>
      </w:r>
    </w:p>
    <w:p w14:paraId="1DCF5A4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iđa mi se što mogu malo duže spavati.</w:t>
      </w:r>
    </w:p>
    <w:p w14:paraId="36C6CA4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Laks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je,odm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v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osalje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pa nemam brige i doma sam</w:t>
      </w:r>
    </w:p>
    <w:p w14:paraId="0349FA8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sam doma</w:t>
      </w:r>
    </w:p>
    <w:p w14:paraId="481BE700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e nam je uvijek dostupno što je vezano za školu</w:t>
      </w:r>
    </w:p>
    <w:p w14:paraId="04693D80" w14:textId="77777777" w:rsidR="00480DD5" w:rsidRDefault="00480DD5" w:rsidP="00480DD5">
      <w:pPr>
        <w:rPr>
          <w:rFonts w:cstheme="minorHAnsi"/>
          <w:b/>
          <w:sz w:val="28"/>
          <w:szCs w:val="28"/>
        </w:rPr>
      </w:pPr>
    </w:p>
    <w:p w14:paraId="7E011288" w14:textId="18E212AD" w:rsidR="00480DD5" w:rsidRPr="00D62466" w:rsidRDefault="00D62466" w:rsidP="00480DD5">
      <w:pPr>
        <w:shd w:val="clear" w:color="auto" w:fill="FFFFFF"/>
        <w:spacing w:line="405" w:lineRule="atLeast"/>
        <w:rPr>
          <w:rFonts w:eastAsia="Times New Roman" w:cs="Times New Roman"/>
          <w:b/>
          <w:color w:val="000000"/>
          <w:sz w:val="28"/>
          <w:szCs w:val="28"/>
          <w:lang w:eastAsia="hr-HR"/>
        </w:rPr>
      </w:pPr>
      <w:r>
        <w:rPr>
          <w:rFonts w:eastAsia="Times New Roman" w:cs="Arial"/>
          <w:b/>
          <w:color w:val="202124"/>
          <w:spacing w:val="2"/>
          <w:sz w:val="28"/>
          <w:szCs w:val="28"/>
          <w:lang w:eastAsia="hr-HR"/>
        </w:rPr>
        <w:t>13.</w:t>
      </w:r>
      <w:r w:rsidR="00480DD5" w:rsidRPr="00D62466">
        <w:rPr>
          <w:rFonts w:eastAsia="Times New Roman" w:cs="Arial"/>
          <w:b/>
          <w:color w:val="202124"/>
          <w:spacing w:val="2"/>
          <w:sz w:val="28"/>
          <w:szCs w:val="28"/>
          <w:lang w:eastAsia="hr-HR"/>
        </w:rPr>
        <w:t>Koji su za tebe nedostaci online nastave?</w:t>
      </w:r>
    </w:p>
    <w:p w14:paraId="0A30E88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ruženje s prijateljima</w:t>
      </w:r>
    </w:p>
    <w:p w14:paraId="1155B6C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kada padne sustav</w:t>
      </w:r>
    </w:p>
    <w:p w14:paraId="2052809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To što imamo malo pun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dac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.</w:t>
      </w:r>
    </w:p>
    <w:p w14:paraId="181BB11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Manj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ruzenj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kronkretk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astava</w:t>
      </w:r>
    </w:p>
    <w:p w14:paraId="79668F5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ma ih dosta</w:t>
      </w:r>
    </w:p>
    <w:p w14:paraId="6E959BF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olje je kad učitelj objasni uživo.</w:t>
      </w:r>
    </w:p>
    <w:p w14:paraId="7C8E8A0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Kada ne mogu otvoriti nešto 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ablet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e zamrzne a učiteljica mi kaže da nisam na nastavi a jesam.</w:t>
      </w:r>
    </w:p>
    <w:p w14:paraId="0352539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Što se naknad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oz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otvoriti prezentacije</w:t>
      </w:r>
    </w:p>
    <w:p w14:paraId="085E678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ško mi je usvojiti novo gradivo</w:t>
      </w:r>
    </w:p>
    <w:p w14:paraId="28B5A5E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učitelji imaju strpljenja i razumijevanja sa ovim problemima i zadaćama.</w:t>
      </w:r>
    </w:p>
    <w:p w14:paraId="5BAB01F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ablet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nije dopuštao da odem do sadržaja i datoteka i na njemačkom odjednom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ablet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počne sam uporno krivo pisati.</w:t>
      </w:r>
    </w:p>
    <w:p w14:paraId="4A77A7B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čitelji ne mogu objasniti gradivo kao na satu.</w:t>
      </w:r>
    </w:p>
    <w:p w14:paraId="6B69784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Učitelji m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og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tako dobro objasniti kao u školi</w:t>
      </w:r>
    </w:p>
    <w:p w14:paraId="4839595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a to šta sve moramo sami ali inače sve OK</w:t>
      </w:r>
    </w:p>
    <w:p w14:paraId="5B248AE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anje naučimo nego u školi.</w:t>
      </w:r>
    </w:p>
    <w:p w14:paraId="23F1EA9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čitelji mi bolje objasne</w:t>
      </w:r>
    </w:p>
    <w:p w14:paraId="12C20D9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čitelji nam puno vise mogu pokazati</w:t>
      </w:r>
    </w:p>
    <w:p w14:paraId="3990D03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ih.</w:t>
      </w:r>
    </w:p>
    <w:p w14:paraId="0390D72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nedostataka.</w:t>
      </w:r>
    </w:p>
    <w:p w14:paraId="669BA33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že ih je za shvatiti</w:t>
      </w:r>
    </w:p>
    <w:p w14:paraId="7BD1C5A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Kad nešto ne razumije pa tražim roditelje il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googl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a na posljetku učitelje</w:t>
      </w:r>
    </w:p>
    <w:p w14:paraId="399892D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nedostataka za mene.</w:t>
      </w:r>
    </w:p>
    <w:p w14:paraId="2D46805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to šta se ne viđam sa učiteljima i prijateljima.</w:t>
      </w:r>
    </w:p>
    <w:p w14:paraId="04B6B74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lastRenderedPageBreak/>
        <w:t xml:space="preserve">Imamo više zadaće, učitelji me ljute jer nekada pošalju zadatke za sljedeći dan ili zadaću popodne il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avečer,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koliko ja znam škola ne zatvorena popodne ili navečer. Također, neki se učitelji jako bune i ljute na one koji kasne ili ne dođu n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at,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više se puta desilo da učitelji jako kasne ili da ih jednostavno nema taj sat. Ovako teško shvaćam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gradivo,nekad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baka pomogne ok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atematike,al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i tada mi ništa nije jasno. Učenici s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propašteni,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 njihove ocjene!!</w:t>
      </w:r>
    </w:p>
    <w:p w14:paraId="70A26D5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ama zna za sve zadatke i zadaće</w:t>
      </w:r>
    </w:p>
    <w:p w14:paraId="224AA70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a mi djeca možemo imati knjigu pod ispitom</w:t>
      </w:r>
    </w:p>
    <w:p w14:paraId="24F6CFB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To st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og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vidjet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citelj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 svoje prijatelje.</w:t>
      </w:r>
    </w:p>
    <w:p w14:paraId="2B8BC2A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se i dalje moram rano dizati, to što neki učitelj šalju zadatke poslije podne kad ja već završim ostalo i to što mi je lakše učiti u školi.</w:t>
      </w:r>
    </w:p>
    <w:p w14:paraId="2BB831D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 mogu s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vidit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a prijateljima.</w:t>
      </w:r>
    </w:p>
    <w:p w14:paraId="545D4B3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socijalnih kontakata i druženja</w:t>
      </w:r>
    </w:p>
    <w:p w14:paraId="1A1B60B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islim da nema nedostataka.</w:t>
      </w:r>
    </w:p>
    <w:p w14:paraId="2759F6E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ije isto kao i prava škola.</w:t>
      </w:r>
    </w:p>
    <w:p w14:paraId="41615B53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z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citelj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/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c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objasniti bas kako treba...</w:t>
      </w:r>
    </w:p>
    <w:p w14:paraId="4EF9587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dostaci su: da kad smo u razredu bolje naučimo</w:t>
      </w:r>
    </w:p>
    <w:p w14:paraId="4EC3BAD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ih</w:t>
      </w:r>
    </w:p>
    <w:p w14:paraId="45E40D1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anjak aktivnosti i druženja s prijateljima</w:t>
      </w:r>
    </w:p>
    <w:p w14:paraId="58D6372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dostatci online nastave su to što ponekad zna doći do preopterećenja mreže pa nam se ne mogu učitat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atoteke,linkov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a gradivo koje taj dan obrađujemo.</w:t>
      </w:r>
    </w:p>
    <w:p w14:paraId="2D0E447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Pa mislim da učitelj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og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dobro objasniti.</w:t>
      </w:r>
    </w:p>
    <w:p w14:paraId="17660BD0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olje objašnjavanje učitelja, druženje i zezanje s prijateljima,</w:t>
      </w:r>
    </w:p>
    <w:p w14:paraId="40DFD7F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 mene su nedostaci ti što nismo u našim učionicama</w:t>
      </w:r>
    </w:p>
    <w:p w14:paraId="666D21C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čitelji nam puno vise mogu pokazati i objasniti .</w:t>
      </w:r>
    </w:p>
    <w:p w14:paraId="03B5C39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Gradivo nije u potpunosti uvijek jasno</w:t>
      </w:r>
    </w:p>
    <w:p w14:paraId="6F1D015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m ih</w:t>
      </w:r>
    </w:p>
    <w:p w14:paraId="46CA75F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dostaci što učitelji/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c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e mogu objasnit gradivo kako bi inače bilo da idemo u školu</w:t>
      </w:r>
    </w:p>
    <w:p w14:paraId="601CB0F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že je naučiti sadržaj nastave.</w:t>
      </w:r>
    </w:p>
    <w:p w14:paraId="47BECA7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dostaci su šta mi je na početku bilo jak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sk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nac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a slanjem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dac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gogl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riv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jer to nisam znao a i roditelji nemaju bas nek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nformatick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znanje da mi pomognu pa smo se snalazili i učili.</w:t>
      </w:r>
    </w:p>
    <w:p w14:paraId="7D69973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e je super ali po meni , učitelji daju previše zadaće , Nisu dali ovoliko kada smo išli u školu a sada daju puno.</w:t>
      </w:r>
    </w:p>
    <w:p w14:paraId="56DBC37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sk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hvacanje</w:t>
      </w:r>
      <w:proofErr w:type="spellEnd"/>
    </w:p>
    <w:p w14:paraId="47E7ABC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rijatelji i zabava.</w:t>
      </w:r>
    </w:p>
    <w:p w14:paraId="1DB6374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e</w:t>
      </w:r>
    </w:p>
    <w:p w14:paraId="72728E6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skreno, nema ih.</w:t>
      </w:r>
    </w:p>
    <w:p w14:paraId="2FCE04C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kad učitelji od jednom pošalju toga previše.</w:t>
      </w:r>
    </w:p>
    <w:p w14:paraId="0D9AD7D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Učitelji se ne pridržavaj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asporeda,nek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šalj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r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obiln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datke,očekivanj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učitelja da smo 24h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online,nedostatak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lobodnog vremena...</w:t>
      </w:r>
    </w:p>
    <w:p w14:paraId="0857CCE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ožda da vise komuniciramo</w:t>
      </w:r>
    </w:p>
    <w:p w14:paraId="2B5D1D7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o meni ih nema</w:t>
      </w:r>
    </w:p>
    <w:p w14:paraId="2E409D73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 pišemo ispite i ne odgovara mi usmenu za ocjenu.</w:t>
      </w:r>
    </w:p>
    <w:p w14:paraId="7FE50D3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nogi učitelji ne objasne gradivo kako treba, a od nas traže da riješimo puno zadataka. Isto tako, ne shvaćaju naše potrebe i previše traže od nas.</w:t>
      </w:r>
    </w:p>
    <w:p w14:paraId="1139831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lastRenderedPageBreak/>
        <w:t xml:space="preserve">U skoči to puno brz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opamti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a ovdje ili je preopterećenje mreže ili previše zadataka</w:t>
      </w:r>
    </w:p>
    <w:p w14:paraId="6666467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vidi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prijatelje</w:t>
      </w:r>
    </w:p>
    <w:p w14:paraId="7CA95562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rebali bi imati rok online nastave</w:t>
      </w:r>
    </w:p>
    <w:p w14:paraId="073D85DE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Lakše mi je kad mi učitelj objasni</w:t>
      </w:r>
    </w:p>
    <w:p w14:paraId="5E45537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učitelj popodne piše zadaću.</w:t>
      </w:r>
    </w:p>
    <w:p w14:paraId="249FD074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dostatci su ti što nekomu ovako gradivo ide malo teže.</w:t>
      </w:r>
    </w:p>
    <w:p w14:paraId="220CABE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azgovor s prijateljima, zezanje, manje naučimo i manje nam učitelji mogu objasniti online</w:t>
      </w:r>
    </w:p>
    <w:p w14:paraId="5B2BE53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ismeno pisanje ispita</w:t>
      </w:r>
    </w:p>
    <w:p w14:paraId="3E04FAB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m ih</w:t>
      </w:r>
    </w:p>
    <w:p w14:paraId="601438B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što smo za računalima skoro cijeli dan jer svaki učitelj je drukčiji.. Netko pošalje materijale u sedam ujutro netko u pet popodne...</w:t>
      </w:r>
    </w:p>
    <w:p w14:paraId="02D0C1B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I</w:t>
      </w:r>
    </w:p>
    <w:p w14:paraId="1DA3446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Aplikacija za online nastavu dosta šteka</w:t>
      </w:r>
    </w:p>
    <w:p w14:paraId="1B84A1A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Vecinom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ve moramo sami (nem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citelj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koji bi nam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ziv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te n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lask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acin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objasnio gradivo)</w:t>
      </w:r>
    </w:p>
    <w:p w14:paraId="4A3A59E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Više zadataka nego inače.</w:t>
      </w:r>
    </w:p>
    <w:p w14:paraId="3B981C1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dostatak je to što malo teže učimo novo gradivo .</w:t>
      </w:r>
    </w:p>
    <w:p w14:paraId="557B173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Što imamo malo puno zadaća.</w:t>
      </w:r>
    </w:p>
    <w:p w14:paraId="6E35956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organiziranost</w:t>
      </w:r>
    </w:p>
    <w:p w14:paraId="18B1921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dostaje mi to sta s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og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vidjet s prijateljima.</w:t>
      </w:r>
    </w:p>
    <w:p w14:paraId="6F3F72EB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Bolja objašnjenja i rad sa učiteljicom.</w:t>
      </w:r>
    </w:p>
    <w:p w14:paraId="7028A26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To što dobivamo PREVIŠE zadataka iz fizike, a nije nam gotovo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ist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objašnjeno.</w:t>
      </w:r>
    </w:p>
    <w:p w14:paraId="61EAF4C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druženja s prijateljima.</w:t>
      </w:r>
    </w:p>
    <w:p w14:paraId="0DBE3CE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o sto ne možemo vidjeti učitelje i prijatelje.</w:t>
      </w:r>
    </w:p>
    <w:p w14:paraId="5633615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ze svladavamo novo gradivo</w:t>
      </w:r>
    </w:p>
    <w:p w14:paraId="0C2AA81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Ima ih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jakooo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puno. Jednom sam ih već napisala sad rješavam matematiku i ne mogu tipkat.....</w:t>
      </w:r>
    </w:p>
    <w:p w14:paraId="5B7E5D0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Nedostatci online nastave su to št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ožem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u živo dobiti objašnjenja nekih predmeta.</w:t>
      </w:r>
    </w:p>
    <w:p w14:paraId="19C2DE7C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ajveći nedostatak je to što ne možemo "normalno" komunicirati pa je i nama učenicima i učiteljima teže pogotovo kad nam pokušavaju objasniti što nam nije jasno. Definitivno nije dobro to što neki učenici koji se trude i rade sve prema uputama moraju biti i po nekoliko sati pred ekranom...</w:t>
      </w:r>
    </w:p>
    <w:p w14:paraId="63DDFCD5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 mene nema nedostataka</w:t>
      </w:r>
    </w:p>
    <w:p w14:paraId="563963A6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objasnjenje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ucitelj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nekad i nekad</w:t>
      </w:r>
    </w:p>
    <w:p w14:paraId="72B0C333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ista</w:t>
      </w:r>
      <w:proofErr w:type="spellEnd"/>
    </w:p>
    <w:p w14:paraId="023D6AF3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,jedin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to mi malo fali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kol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samo zbog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rustva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.</w:t>
      </w:r>
    </w:p>
    <w:p w14:paraId="093CA3A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Mislim da nam zadaju malo previše zadaće .</w:t>
      </w:r>
    </w:p>
    <w:p w14:paraId="765EFA0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 nedostatka</w:t>
      </w:r>
    </w:p>
    <w:p w14:paraId="34AC11B8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ruženje s prijateljima i slobodnog vremena.</w:t>
      </w:r>
    </w:p>
    <w:p w14:paraId="48308959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Za mene su nedostatci to što možeš varati.</w:t>
      </w:r>
    </w:p>
    <w:p w14:paraId="0911FC7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m nedostataka.</w:t>
      </w:r>
    </w:p>
    <w:p w14:paraId="120E3E1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Druženje sa prijateljima</w:t>
      </w:r>
    </w:p>
    <w:p w14:paraId="4771A7D1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To što moram većinu dana provesti na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Teamsu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i ostalim stranicama.</w:t>
      </w:r>
    </w:p>
    <w:p w14:paraId="6E3FC920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Malo teze mogu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razumijet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zadane zadatke iz nekih predmeta</w:t>
      </w:r>
    </w:p>
    <w:p w14:paraId="2013C66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Što ne vidim uživo prijatelje i učitelje.</w:t>
      </w:r>
    </w:p>
    <w:p w14:paraId="31AF98AA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 mogu vidjeti učitelje i prijatelje. Teže je savladati novo gradivo.</w:t>
      </w:r>
    </w:p>
    <w:p w14:paraId="38808887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Nema,jedino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mi malo fale prijatelji</w:t>
      </w:r>
    </w:p>
    <w:p w14:paraId="3602638F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lastRenderedPageBreak/>
        <w:t xml:space="preserve">Lakše mi je </w:t>
      </w:r>
      <w:proofErr w:type="spellStart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svatiti</w:t>
      </w:r>
      <w:proofErr w:type="spellEnd"/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 xml:space="preserve"> gradivo u školi</w:t>
      </w:r>
    </w:p>
    <w:p w14:paraId="14B2277D" w14:textId="77777777" w:rsidR="00480DD5" w:rsidRPr="00480DD5" w:rsidRDefault="00480DD5" w:rsidP="00480DD5">
      <w:pPr>
        <w:shd w:val="clear" w:color="auto" w:fill="F8F9FA"/>
        <w:spacing w:after="0"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</w:pPr>
      <w:r w:rsidRPr="00480DD5">
        <w:rPr>
          <w:rFonts w:ascii="Arial" w:eastAsia="Times New Roman" w:hAnsi="Arial" w:cs="Arial"/>
          <w:color w:val="202124"/>
          <w:spacing w:val="3"/>
          <w:sz w:val="21"/>
          <w:szCs w:val="21"/>
          <w:lang w:eastAsia="hr-HR"/>
        </w:rPr>
        <w:t>Puno zadataka</w:t>
      </w:r>
    </w:p>
    <w:p w14:paraId="16B8676D" w14:textId="77777777" w:rsidR="00480DD5" w:rsidRDefault="00480DD5" w:rsidP="00480DD5">
      <w:pPr>
        <w:rPr>
          <w:rFonts w:cstheme="minorHAnsi"/>
          <w:b/>
          <w:sz w:val="28"/>
          <w:szCs w:val="28"/>
        </w:rPr>
      </w:pPr>
    </w:p>
    <w:p w14:paraId="131CE98B" w14:textId="24F62378" w:rsidR="00D93AF5" w:rsidRDefault="00480DD5" w:rsidP="00480DD5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1</w:t>
      </w:r>
      <w:r w:rsidR="00C962B4">
        <w:rPr>
          <w:rFonts w:cstheme="minorHAnsi"/>
          <w:b/>
          <w:sz w:val="28"/>
          <w:szCs w:val="28"/>
        </w:rPr>
        <w:t>4</w:t>
      </w:r>
      <w:r>
        <w:rPr>
          <w:rFonts w:cstheme="minorHAnsi"/>
          <w:b/>
          <w:sz w:val="28"/>
          <w:szCs w:val="28"/>
        </w:rPr>
        <w:t>.</w:t>
      </w:r>
      <w:r w:rsidR="00D93AF5" w:rsidRPr="00480DD5">
        <w:rPr>
          <w:rFonts w:cstheme="minorHAnsi"/>
          <w:b/>
          <w:sz w:val="28"/>
          <w:szCs w:val="28"/>
        </w:rPr>
        <w:t>Veseliš li se povratku u školu?</w:t>
      </w:r>
    </w:p>
    <w:p w14:paraId="11BB6DCA" w14:textId="77777777" w:rsidR="00992744" w:rsidRPr="00480DD5" w:rsidRDefault="00992744" w:rsidP="00480DD5">
      <w:pPr>
        <w:rPr>
          <w:rFonts w:cstheme="minorHAnsi"/>
          <w:b/>
          <w:sz w:val="28"/>
          <w:szCs w:val="28"/>
        </w:rPr>
      </w:pPr>
    </w:p>
    <w:tbl>
      <w:tblPr>
        <w:tblStyle w:val="Reetkatablice"/>
        <w:tblW w:w="0" w:type="auto"/>
        <w:jc w:val="center"/>
        <w:tblLook w:val="04A0" w:firstRow="1" w:lastRow="0" w:firstColumn="1" w:lastColumn="0" w:noHBand="0" w:noVBand="1"/>
      </w:tblPr>
      <w:tblGrid>
        <w:gridCol w:w="959"/>
        <w:gridCol w:w="850"/>
        <w:gridCol w:w="1610"/>
      </w:tblGrid>
      <w:tr w:rsidR="00D93AF5" w:rsidRPr="00CA0E11" w14:paraId="7C77419F" w14:textId="77777777" w:rsidTr="00480DD5">
        <w:trPr>
          <w:jc w:val="center"/>
        </w:trPr>
        <w:tc>
          <w:tcPr>
            <w:tcW w:w="959" w:type="dxa"/>
          </w:tcPr>
          <w:p w14:paraId="57382BEC" w14:textId="77777777" w:rsidR="00D93AF5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850" w:type="dxa"/>
            <w:shd w:val="clear" w:color="auto" w:fill="D9E2F3" w:themeFill="accent5" w:themeFillTint="33"/>
          </w:tcPr>
          <w:p w14:paraId="20F9DFF1" w14:textId="77777777" w:rsidR="00D93AF5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%</w:t>
            </w:r>
          </w:p>
        </w:tc>
        <w:tc>
          <w:tcPr>
            <w:tcW w:w="1418" w:type="dxa"/>
            <w:shd w:val="clear" w:color="auto" w:fill="D9E2F3" w:themeFill="accent5" w:themeFillTint="33"/>
          </w:tcPr>
          <w:p w14:paraId="2D10E6E9" w14:textId="77777777" w:rsidR="00D93AF5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CA0E11">
              <w:rPr>
                <w:rFonts w:cstheme="minorHAnsi"/>
                <w:sz w:val="28"/>
                <w:szCs w:val="28"/>
              </w:rPr>
              <w:t>frenkvencija</w:t>
            </w:r>
            <w:proofErr w:type="spellEnd"/>
            <w:r w:rsidRPr="00CA0E11">
              <w:rPr>
                <w:rFonts w:cstheme="minorHAnsi"/>
                <w:sz w:val="28"/>
                <w:szCs w:val="28"/>
              </w:rPr>
              <w:t xml:space="preserve"> odgovora</w:t>
            </w:r>
          </w:p>
        </w:tc>
      </w:tr>
      <w:tr w:rsidR="00D93AF5" w:rsidRPr="00CA0E11" w14:paraId="0857A9CD" w14:textId="77777777" w:rsidTr="00480DD5">
        <w:trPr>
          <w:jc w:val="center"/>
        </w:trPr>
        <w:tc>
          <w:tcPr>
            <w:tcW w:w="959" w:type="dxa"/>
            <w:shd w:val="clear" w:color="auto" w:fill="F2F2F2" w:themeFill="background1" w:themeFillShade="F2"/>
          </w:tcPr>
          <w:p w14:paraId="061D6DD2" w14:textId="77777777" w:rsidR="00D93AF5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Da</w:t>
            </w:r>
          </w:p>
        </w:tc>
        <w:tc>
          <w:tcPr>
            <w:tcW w:w="850" w:type="dxa"/>
          </w:tcPr>
          <w:p w14:paraId="320ACAE9" w14:textId="09021842" w:rsidR="00D93AF5" w:rsidRPr="00CA0E11" w:rsidRDefault="00E157A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5,7</w:t>
            </w:r>
          </w:p>
        </w:tc>
        <w:tc>
          <w:tcPr>
            <w:tcW w:w="1418" w:type="dxa"/>
          </w:tcPr>
          <w:p w14:paraId="63171A45" w14:textId="43F53B4D" w:rsidR="00D93AF5" w:rsidRPr="00CA0E11" w:rsidRDefault="00E157A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8</w:t>
            </w:r>
          </w:p>
        </w:tc>
      </w:tr>
      <w:tr w:rsidR="00D93AF5" w:rsidRPr="00CA0E11" w14:paraId="25390C0E" w14:textId="77777777" w:rsidTr="00480DD5">
        <w:trPr>
          <w:jc w:val="center"/>
        </w:trPr>
        <w:tc>
          <w:tcPr>
            <w:tcW w:w="959" w:type="dxa"/>
            <w:shd w:val="clear" w:color="auto" w:fill="F2F2F2" w:themeFill="background1" w:themeFillShade="F2"/>
          </w:tcPr>
          <w:p w14:paraId="2619E40F" w14:textId="77777777" w:rsidR="00D93AF5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I da i ne</w:t>
            </w:r>
          </w:p>
        </w:tc>
        <w:tc>
          <w:tcPr>
            <w:tcW w:w="850" w:type="dxa"/>
          </w:tcPr>
          <w:p w14:paraId="4A4ECAF9" w14:textId="6835BECD" w:rsidR="00D93AF5" w:rsidRPr="00CA0E11" w:rsidRDefault="00E157A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7,5</w:t>
            </w:r>
          </w:p>
        </w:tc>
        <w:tc>
          <w:tcPr>
            <w:tcW w:w="1418" w:type="dxa"/>
          </w:tcPr>
          <w:p w14:paraId="4BCD7CC9" w14:textId="3CB2168D" w:rsidR="00D93AF5" w:rsidRPr="00CA0E11" w:rsidRDefault="00E157A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8</w:t>
            </w:r>
          </w:p>
        </w:tc>
      </w:tr>
      <w:tr w:rsidR="00D93AF5" w:rsidRPr="00CA0E11" w14:paraId="1AA68DBC" w14:textId="77777777" w:rsidTr="00480DD5">
        <w:trPr>
          <w:jc w:val="center"/>
        </w:trPr>
        <w:tc>
          <w:tcPr>
            <w:tcW w:w="959" w:type="dxa"/>
            <w:shd w:val="clear" w:color="auto" w:fill="F2F2F2" w:themeFill="background1" w:themeFillShade="F2"/>
          </w:tcPr>
          <w:p w14:paraId="1890312E" w14:textId="77777777" w:rsidR="00D93AF5" w:rsidRPr="00CA0E11" w:rsidRDefault="00D93AF5" w:rsidP="00480DD5">
            <w:pPr>
              <w:rPr>
                <w:rFonts w:cstheme="minorHAnsi"/>
                <w:sz w:val="28"/>
                <w:szCs w:val="28"/>
              </w:rPr>
            </w:pPr>
            <w:r w:rsidRPr="00CA0E11">
              <w:rPr>
                <w:rFonts w:cstheme="minorHAnsi"/>
                <w:sz w:val="28"/>
                <w:szCs w:val="28"/>
              </w:rPr>
              <w:t>Ne</w:t>
            </w:r>
          </w:p>
        </w:tc>
        <w:tc>
          <w:tcPr>
            <w:tcW w:w="850" w:type="dxa"/>
          </w:tcPr>
          <w:p w14:paraId="6EBB7F1C" w14:textId="117DB3AA" w:rsidR="00D93AF5" w:rsidRPr="00CA0E11" w:rsidRDefault="00E157A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,8</w:t>
            </w:r>
          </w:p>
        </w:tc>
        <w:tc>
          <w:tcPr>
            <w:tcW w:w="1418" w:type="dxa"/>
          </w:tcPr>
          <w:p w14:paraId="2A08475D" w14:textId="1717EE33" w:rsidR="00D93AF5" w:rsidRPr="00CA0E11" w:rsidRDefault="00E157A5" w:rsidP="00480DD5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</w:t>
            </w:r>
          </w:p>
        </w:tc>
      </w:tr>
    </w:tbl>
    <w:p w14:paraId="3EE0B521" w14:textId="0D2E3235" w:rsidR="000B1689" w:rsidRDefault="000B1689" w:rsidP="005C208C">
      <w:pPr>
        <w:rPr>
          <w:rFonts w:cstheme="minorHAnsi"/>
          <w:sz w:val="28"/>
          <w:szCs w:val="28"/>
        </w:rPr>
      </w:pPr>
    </w:p>
    <w:p w14:paraId="4048DE2A" w14:textId="467FD2F7" w:rsidR="000B1689" w:rsidRDefault="000B1689" w:rsidP="005C208C">
      <w:pPr>
        <w:rPr>
          <w:rFonts w:cstheme="minorHAnsi"/>
          <w:sz w:val="28"/>
          <w:szCs w:val="28"/>
        </w:rPr>
      </w:pPr>
    </w:p>
    <w:p w14:paraId="30CD222D" w14:textId="48A4E706" w:rsidR="000B1689" w:rsidRDefault="000B1689" w:rsidP="005C208C">
      <w:pPr>
        <w:rPr>
          <w:rFonts w:cstheme="minorHAnsi"/>
          <w:sz w:val="28"/>
          <w:szCs w:val="28"/>
        </w:rPr>
      </w:pPr>
    </w:p>
    <w:p w14:paraId="793FA060" w14:textId="18F882DB" w:rsidR="000B1689" w:rsidRDefault="000B1689" w:rsidP="005C208C">
      <w:pPr>
        <w:rPr>
          <w:rFonts w:cstheme="minorHAnsi"/>
          <w:sz w:val="28"/>
          <w:szCs w:val="28"/>
        </w:rPr>
      </w:pPr>
    </w:p>
    <w:p w14:paraId="10C0C854" w14:textId="4ED1FDE8" w:rsidR="000B1689" w:rsidRDefault="000B1689" w:rsidP="005C208C">
      <w:pPr>
        <w:rPr>
          <w:rFonts w:cstheme="minorHAnsi"/>
          <w:sz w:val="28"/>
          <w:szCs w:val="28"/>
        </w:rPr>
      </w:pPr>
    </w:p>
    <w:p w14:paraId="69067A61" w14:textId="3891D7EB" w:rsidR="000B1689" w:rsidRDefault="000B1689" w:rsidP="005C208C">
      <w:pPr>
        <w:rPr>
          <w:rFonts w:cstheme="minorHAnsi"/>
          <w:sz w:val="28"/>
          <w:szCs w:val="28"/>
        </w:rPr>
      </w:pPr>
    </w:p>
    <w:p w14:paraId="4E1535CD" w14:textId="1EBDD4BD" w:rsidR="000B1689" w:rsidRDefault="000B1689" w:rsidP="005C208C">
      <w:pPr>
        <w:rPr>
          <w:rFonts w:cstheme="minorHAnsi"/>
          <w:sz w:val="28"/>
          <w:szCs w:val="28"/>
        </w:rPr>
      </w:pPr>
    </w:p>
    <w:p w14:paraId="73971346" w14:textId="05CB629D" w:rsidR="000B1689" w:rsidRDefault="000B1689" w:rsidP="005C208C">
      <w:pPr>
        <w:rPr>
          <w:rFonts w:cstheme="minorHAnsi"/>
          <w:sz w:val="28"/>
          <w:szCs w:val="28"/>
        </w:rPr>
      </w:pPr>
    </w:p>
    <w:p w14:paraId="6692D003" w14:textId="2942FF06" w:rsidR="000B1689" w:rsidRDefault="000B1689" w:rsidP="005C208C">
      <w:pPr>
        <w:rPr>
          <w:rFonts w:cstheme="minorHAnsi"/>
          <w:sz w:val="28"/>
          <w:szCs w:val="28"/>
        </w:rPr>
      </w:pPr>
    </w:p>
    <w:p w14:paraId="0A3E4D4B" w14:textId="1327EDFF" w:rsidR="000B1689" w:rsidRDefault="000B1689" w:rsidP="005C208C">
      <w:pPr>
        <w:rPr>
          <w:rFonts w:cstheme="minorHAnsi"/>
          <w:sz w:val="28"/>
          <w:szCs w:val="28"/>
        </w:rPr>
      </w:pPr>
    </w:p>
    <w:p w14:paraId="7DE20881" w14:textId="636D37E5" w:rsidR="000B1689" w:rsidRDefault="000B1689" w:rsidP="005C208C">
      <w:pPr>
        <w:rPr>
          <w:rFonts w:cstheme="minorHAnsi"/>
          <w:sz w:val="28"/>
          <w:szCs w:val="28"/>
        </w:rPr>
      </w:pPr>
    </w:p>
    <w:p w14:paraId="70062FEB" w14:textId="38694182" w:rsidR="000B1689" w:rsidRDefault="000B1689" w:rsidP="005C208C">
      <w:pPr>
        <w:rPr>
          <w:rFonts w:cstheme="minorHAnsi"/>
          <w:sz w:val="28"/>
          <w:szCs w:val="28"/>
        </w:rPr>
      </w:pPr>
    </w:p>
    <w:p w14:paraId="3902EAE0" w14:textId="3FF95443" w:rsidR="000B1689" w:rsidRDefault="000B1689" w:rsidP="005C208C">
      <w:pPr>
        <w:rPr>
          <w:rFonts w:cstheme="minorHAnsi"/>
          <w:sz w:val="28"/>
          <w:szCs w:val="28"/>
        </w:rPr>
      </w:pPr>
    </w:p>
    <w:p w14:paraId="5B2273B7" w14:textId="53BE2A77" w:rsidR="000B1689" w:rsidRDefault="000B1689" w:rsidP="005C208C">
      <w:pPr>
        <w:rPr>
          <w:rFonts w:cstheme="minorHAnsi"/>
          <w:sz w:val="28"/>
          <w:szCs w:val="28"/>
        </w:rPr>
      </w:pPr>
    </w:p>
    <w:p w14:paraId="41700227" w14:textId="010F73BB" w:rsidR="000B1689" w:rsidRDefault="000B1689" w:rsidP="005C208C">
      <w:pPr>
        <w:rPr>
          <w:rFonts w:cstheme="minorHAnsi"/>
          <w:sz w:val="28"/>
          <w:szCs w:val="28"/>
        </w:rPr>
      </w:pPr>
    </w:p>
    <w:p w14:paraId="1823622A" w14:textId="31D82741" w:rsidR="00AE166D" w:rsidRDefault="00AE166D" w:rsidP="005C208C">
      <w:pPr>
        <w:rPr>
          <w:rFonts w:cstheme="minorHAnsi"/>
          <w:sz w:val="28"/>
          <w:szCs w:val="28"/>
        </w:rPr>
      </w:pPr>
    </w:p>
    <w:p w14:paraId="62D78DCB" w14:textId="77777777" w:rsidR="00AE166D" w:rsidRPr="00AE166D" w:rsidRDefault="00AE166D" w:rsidP="00AE166D">
      <w:pPr>
        <w:rPr>
          <w:rFonts w:cstheme="minorHAnsi"/>
          <w:sz w:val="28"/>
          <w:szCs w:val="28"/>
        </w:rPr>
      </w:pPr>
    </w:p>
    <w:p w14:paraId="5886E59E" w14:textId="77777777" w:rsidR="00AE166D" w:rsidRPr="00AE166D" w:rsidRDefault="00AE166D" w:rsidP="00AE166D">
      <w:pPr>
        <w:rPr>
          <w:rFonts w:cstheme="minorHAnsi"/>
          <w:sz w:val="28"/>
          <w:szCs w:val="28"/>
        </w:rPr>
      </w:pPr>
    </w:p>
    <w:p w14:paraId="5AA45F33" w14:textId="77777777" w:rsidR="00AE166D" w:rsidRPr="00AE166D" w:rsidRDefault="00AE166D" w:rsidP="00AE166D">
      <w:pPr>
        <w:rPr>
          <w:rFonts w:cstheme="minorHAnsi"/>
          <w:sz w:val="28"/>
          <w:szCs w:val="28"/>
        </w:rPr>
      </w:pPr>
    </w:p>
    <w:p w14:paraId="6546A43A" w14:textId="77777777" w:rsidR="00AE166D" w:rsidRPr="00AE166D" w:rsidRDefault="00AE166D" w:rsidP="00AE166D">
      <w:pPr>
        <w:rPr>
          <w:rFonts w:cstheme="minorHAnsi"/>
          <w:sz w:val="28"/>
          <w:szCs w:val="28"/>
        </w:rPr>
      </w:pPr>
    </w:p>
    <w:p w14:paraId="31566547" w14:textId="45864F16" w:rsidR="00AE166D" w:rsidRPr="007D0E10" w:rsidRDefault="00AA2AEA" w:rsidP="00AE166D">
      <w:pPr>
        <w:rPr>
          <w:rFonts w:cstheme="minorHAnsi"/>
          <w:b/>
          <w:sz w:val="28"/>
          <w:szCs w:val="28"/>
        </w:rPr>
      </w:pPr>
      <w:r w:rsidRPr="007D0E10">
        <w:rPr>
          <w:rFonts w:cstheme="minorHAnsi"/>
          <w:b/>
          <w:sz w:val="28"/>
          <w:szCs w:val="28"/>
        </w:rPr>
        <w:t xml:space="preserve">ZAKLJUČAK </w:t>
      </w:r>
    </w:p>
    <w:p w14:paraId="32215377" w14:textId="5A781335" w:rsidR="00AE166D" w:rsidRDefault="00AE166D" w:rsidP="00AE166D">
      <w:pPr>
        <w:rPr>
          <w:rFonts w:cstheme="minorHAnsi"/>
          <w:sz w:val="28"/>
          <w:szCs w:val="28"/>
        </w:rPr>
      </w:pPr>
    </w:p>
    <w:p w14:paraId="2614578D" w14:textId="77777777" w:rsidR="00631FFE" w:rsidRDefault="00AE166D" w:rsidP="00AE166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 xml:space="preserve">Anketa  je provedena u virtualnim učionicama i bila je namijenjen učenicima predmetne nastave škole </w:t>
      </w:r>
      <w:proofErr w:type="spellStart"/>
      <w:r>
        <w:rPr>
          <w:rFonts w:ascii="Arial" w:hAnsi="Arial" w:cs="Arial"/>
          <w:color w:val="212529"/>
          <w:sz w:val="26"/>
          <w:szCs w:val="26"/>
        </w:rPr>
        <w:t>Josipdol</w:t>
      </w:r>
      <w:proofErr w:type="spellEnd"/>
      <w:r>
        <w:rPr>
          <w:rFonts w:ascii="Arial" w:hAnsi="Arial" w:cs="Arial"/>
          <w:color w:val="212529"/>
          <w:sz w:val="26"/>
          <w:szCs w:val="26"/>
        </w:rPr>
        <w:t xml:space="preserve">. </w:t>
      </w:r>
    </w:p>
    <w:p w14:paraId="082A3696" w14:textId="4B01B311" w:rsidR="00AE166D" w:rsidRDefault="00AE166D" w:rsidP="00AE166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>Upitnik je bio otvoren do petka,10.travnja, a odgovorilo je ukupno </w:t>
      </w:r>
      <w:r>
        <w:rPr>
          <w:rStyle w:val="Naglaeno"/>
          <w:rFonts w:ascii="Arial" w:hAnsi="Arial" w:cs="Arial"/>
          <w:color w:val="212529"/>
          <w:sz w:val="26"/>
          <w:szCs w:val="26"/>
        </w:rPr>
        <w:t>103 učenika. </w:t>
      </w:r>
      <w:r>
        <w:rPr>
          <w:rFonts w:ascii="Arial" w:hAnsi="Arial" w:cs="Arial"/>
          <w:color w:val="212529"/>
          <w:sz w:val="26"/>
          <w:szCs w:val="26"/>
        </w:rPr>
        <w:t xml:space="preserve">Uzorak je prigodan što za posljedicu ima određena ograničenja u interpretaciji. </w:t>
      </w:r>
      <w:r w:rsidR="00631FFE">
        <w:rPr>
          <w:rFonts w:ascii="Arial" w:hAnsi="Arial" w:cs="Arial"/>
          <w:color w:val="212529"/>
          <w:sz w:val="26"/>
          <w:szCs w:val="26"/>
        </w:rPr>
        <w:t>C</w:t>
      </w:r>
      <w:r>
        <w:rPr>
          <w:rFonts w:ascii="Arial" w:hAnsi="Arial" w:cs="Arial"/>
          <w:color w:val="212529"/>
          <w:sz w:val="26"/>
          <w:szCs w:val="26"/>
        </w:rPr>
        <w:t xml:space="preserve">ilj je bio </w:t>
      </w:r>
      <w:r w:rsidR="00C75C0F">
        <w:rPr>
          <w:rFonts w:ascii="Arial" w:hAnsi="Arial" w:cs="Arial"/>
          <w:color w:val="212529"/>
          <w:sz w:val="26"/>
          <w:szCs w:val="26"/>
        </w:rPr>
        <w:t xml:space="preserve">ispitati mišljenja i osjećaje učenika tijekom realizacije nastave na daljinu te staviti naglasak na prednosti i nedostatke iste, a kao </w:t>
      </w:r>
      <w:proofErr w:type="spellStart"/>
      <w:r w:rsidR="00C75C0F">
        <w:rPr>
          <w:rFonts w:ascii="Arial" w:hAnsi="Arial" w:cs="Arial"/>
          <w:color w:val="212529"/>
          <w:sz w:val="26"/>
          <w:szCs w:val="26"/>
        </w:rPr>
        <w:t>osnov</w:t>
      </w:r>
      <w:proofErr w:type="spellEnd"/>
      <w:r w:rsidR="00C75C0F">
        <w:rPr>
          <w:rFonts w:ascii="Arial" w:hAnsi="Arial" w:cs="Arial"/>
          <w:color w:val="212529"/>
          <w:sz w:val="26"/>
          <w:szCs w:val="26"/>
        </w:rPr>
        <w:t xml:space="preserve"> podrške i pomoći tijekom narednog perioda od strane učitelja i stručnih suradnika.</w:t>
      </w:r>
      <w:r>
        <w:rPr>
          <w:rFonts w:ascii="Arial" w:hAnsi="Arial" w:cs="Arial"/>
          <w:color w:val="212529"/>
          <w:sz w:val="26"/>
          <w:szCs w:val="26"/>
        </w:rPr>
        <w:t xml:space="preserve"> </w:t>
      </w:r>
    </w:p>
    <w:p w14:paraId="50C3061F" w14:textId="45726C8D" w:rsidR="0097522B" w:rsidRDefault="00C75C0F" w:rsidP="00AE166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 xml:space="preserve">Optimistična </w:t>
      </w:r>
      <w:r w:rsidR="00AE166D">
        <w:rPr>
          <w:rFonts w:ascii="Arial" w:hAnsi="Arial" w:cs="Arial"/>
          <w:color w:val="212529"/>
          <w:sz w:val="26"/>
          <w:szCs w:val="26"/>
        </w:rPr>
        <w:t xml:space="preserve"> je </w:t>
      </w:r>
      <w:r w:rsidR="00495017">
        <w:rPr>
          <w:rFonts w:ascii="Arial" w:hAnsi="Arial" w:cs="Arial"/>
          <w:color w:val="212529"/>
          <w:sz w:val="26"/>
          <w:szCs w:val="26"/>
        </w:rPr>
        <w:t>informacija</w:t>
      </w:r>
      <w:r w:rsidR="00AE166D">
        <w:rPr>
          <w:rFonts w:ascii="Arial" w:hAnsi="Arial" w:cs="Arial"/>
          <w:color w:val="212529"/>
          <w:sz w:val="26"/>
          <w:szCs w:val="26"/>
        </w:rPr>
        <w:t xml:space="preserve"> da</w:t>
      </w:r>
      <w:r>
        <w:rPr>
          <w:rFonts w:ascii="Arial" w:hAnsi="Arial" w:cs="Arial"/>
          <w:color w:val="212529"/>
          <w:sz w:val="26"/>
          <w:szCs w:val="26"/>
        </w:rPr>
        <w:t xml:space="preserve"> natpolovična gru</w:t>
      </w:r>
      <w:r w:rsidR="0097522B">
        <w:rPr>
          <w:rFonts w:ascii="Arial" w:hAnsi="Arial" w:cs="Arial"/>
          <w:color w:val="212529"/>
          <w:sz w:val="26"/>
          <w:szCs w:val="26"/>
        </w:rPr>
        <w:t>pa ispitanika  ( 53 %) smatra da su njihova informatička znanja za rad u virtualnim učionicama dobra, dok je mali postotak ( 3,9 % ) odgovorio da mu je izrazito teško.</w:t>
      </w:r>
    </w:p>
    <w:p w14:paraId="76BE6456" w14:textId="4C94C6B3" w:rsidR="0097522B" w:rsidRDefault="0097522B" w:rsidP="00AE166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>Također, prema dobivenim podacima  (86,4 %)</w:t>
      </w:r>
      <w:r w:rsidR="00AA2AEA">
        <w:rPr>
          <w:rFonts w:ascii="Arial" w:hAnsi="Arial" w:cs="Arial"/>
          <w:color w:val="212529"/>
          <w:sz w:val="26"/>
          <w:szCs w:val="26"/>
        </w:rPr>
        <w:t>,</w:t>
      </w:r>
      <w:r>
        <w:rPr>
          <w:rFonts w:ascii="Arial" w:hAnsi="Arial" w:cs="Arial"/>
          <w:color w:val="212529"/>
          <w:sz w:val="26"/>
          <w:szCs w:val="26"/>
        </w:rPr>
        <w:t xml:space="preserve"> uređaj koji</w:t>
      </w:r>
      <w:r w:rsidR="00495017">
        <w:rPr>
          <w:rFonts w:ascii="Arial" w:hAnsi="Arial" w:cs="Arial"/>
          <w:color w:val="212529"/>
          <w:sz w:val="26"/>
          <w:szCs w:val="26"/>
        </w:rPr>
        <w:t xml:space="preserve">m se služe </w:t>
      </w:r>
      <w:r>
        <w:rPr>
          <w:rFonts w:ascii="Arial" w:hAnsi="Arial" w:cs="Arial"/>
          <w:color w:val="212529"/>
          <w:sz w:val="26"/>
          <w:szCs w:val="26"/>
        </w:rPr>
        <w:t>za pristup virtualnim učionicama koriste samo oni što bi se trebalo implicirati na njihovu aktivnost i ažurnost.</w:t>
      </w:r>
    </w:p>
    <w:p w14:paraId="6FD7FFDC" w14:textId="7BE26B8D" w:rsidR="00631FFE" w:rsidRDefault="00631FFE" w:rsidP="00AE166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>Velika većina učenika ( 75,7 % ) potvrđuje da im učitelj/učiteljica uvijek odgovori na postavljena pitanja vezana uz nejasnoće u nastavnom gradivu, dok neznatan broj  ( 1% ) odgovara da mu se nikada ne odgovori.</w:t>
      </w:r>
    </w:p>
    <w:p w14:paraId="1A67ABEB" w14:textId="0C22F393" w:rsidR="00E850FD" w:rsidRDefault="00631FFE" w:rsidP="00AE166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>Podaci o tome  tko im pomaže u radu i  gdje ih se  44%  izjašnjava da samostalno obavljaju zadano ukazuju na samostalnost učenika</w:t>
      </w:r>
      <w:r w:rsidR="00495017">
        <w:rPr>
          <w:rFonts w:ascii="Arial" w:hAnsi="Arial" w:cs="Arial"/>
          <w:color w:val="212529"/>
          <w:sz w:val="26"/>
          <w:szCs w:val="26"/>
        </w:rPr>
        <w:t>.</w:t>
      </w:r>
      <w:r>
        <w:rPr>
          <w:rFonts w:ascii="Arial" w:hAnsi="Arial" w:cs="Arial"/>
          <w:color w:val="212529"/>
          <w:sz w:val="26"/>
          <w:szCs w:val="26"/>
        </w:rPr>
        <w:t xml:space="preserve"> </w:t>
      </w:r>
    </w:p>
    <w:p w14:paraId="2CCA4E3B" w14:textId="3ECC36AC" w:rsidR="00E850FD" w:rsidRDefault="00E850FD" w:rsidP="00E850F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 xml:space="preserve">Mišljenja o stresu koji proživljavaju u izolaciji, nemogućnosti bavljenja uobičajenim aktivnostima, te druženja s prijateljima podijeljena su i gradiraju od </w:t>
      </w:r>
      <w:r w:rsidRPr="00AA2AEA">
        <w:rPr>
          <w:rFonts w:ascii="Arial" w:hAnsi="Arial" w:cs="Arial"/>
          <w:i/>
          <w:color w:val="212529"/>
          <w:sz w:val="26"/>
          <w:szCs w:val="26"/>
        </w:rPr>
        <w:t>malo do izuzetno</w:t>
      </w:r>
      <w:r>
        <w:rPr>
          <w:rFonts w:ascii="Arial" w:hAnsi="Arial" w:cs="Arial"/>
          <w:color w:val="212529"/>
          <w:sz w:val="26"/>
          <w:szCs w:val="26"/>
        </w:rPr>
        <w:t xml:space="preserve"> u približnim frekvencijama.</w:t>
      </w:r>
    </w:p>
    <w:p w14:paraId="3B5A3495" w14:textId="040F3BEC" w:rsidR="00E850FD" w:rsidRDefault="00E850FD" w:rsidP="00E850F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lastRenderedPageBreak/>
        <w:t xml:space="preserve">Svoj optimizam u odgovoru koliko su sposobni nositi se sa stresom iskazuje većima učenika  ( 51 % ), dok ih je samo 2,9 % negativno </w:t>
      </w:r>
      <w:r w:rsidR="00432AD0">
        <w:rPr>
          <w:rFonts w:ascii="Arial" w:hAnsi="Arial" w:cs="Arial"/>
          <w:color w:val="212529"/>
          <w:sz w:val="26"/>
          <w:szCs w:val="26"/>
        </w:rPr>
        <w:t>. Slični podaci vezani su i uz uspjeh kao i dobar konačni ishod .</w:t>
      </w:r>
    </w:p>
    <w:p w14:paraId="577A817C" w14:textId="14E54BC9" w:rsidR="00432AD0" w:rsidRDefault="00432AD0" w:rsidP="00E850F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>Svoje zadovoljstvo nastavom iskazuje većina učenika navodeći kao pozitivno</w:t>
      </w:r>
      <w:r w:rsidR="00F76393">
        <w:rPr>
          <w:rFonts w:ascii="Arial" w:hAnsi="Arial" w:cs="Arial"/>
          <w:color w:val="212529"/>
          <w:sz w:val="26"/>
          <w:szCs w:val="26"/>
        </w:rPr>
        <w:t>:</w:t>
      </w:r>
      <w:r>
        <w:rPr>
          <w:rFonts w:ascii="Arial" w:hAnsi="Arial" w:cs="Arial"/>
          <w:color w:val="212529"/>
          <w:sz w:val="26"/>
          <w:szCs w:val="26"/>
        </w:rPr>
        <w:t xml:space="preserve"> </w:t>
      </w:r>
    </w:p>
    <w:p w14:paraId="60CAF308" w14:textId="0E617605" w:rsidR="00432AD0" w:rsidRDefault="00432AD0" w:rsidP="00432AD0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>Dovoljno vremena za izvršavanje zadataka</w:t>
      </w:r>
    </w:p>
    <w:p w14:paraId="4BF961DA" w14:textId="3131FFBC" w:rsidR="00432AD0" w:rsidRPr="00AA2AEA" w:rsidRDefault="00432AD0" w:rsidP="00432AD0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 xml:space="preserve">Organizacija </w:t>
      </w:r>
      <w:r w:rsidR="00495017" w:rsidRPr="00AA2AEA">
        <w:rPr>
          <w:rFonts w:ascii="Arial" w:hAnsi="Arial" w:cs="Arial"/>
          <w:sz w:val="26"/>
          <w:szCs w:val="26"/>
        </w:rPr>
        <w:t>rad</w:t>
      </w:r>
      <w:r w:rsidR="002D68D6" w:rsidRPr="00AA2AEA">
        <w:rPr>
          <w:rFonts w:ascii="Arial" w:hAnsi="Arial" w:cs="Arial"/>
          <w:sz w:val="26"/>
          <w:szCs w:val="26"/>
        </w:rPr>
        <w:t xml:space="preserve">og </w:t>
      </w:r>
      <w:r w:rsidR="00495017" w:rsidRPr="00AA2AEA">
        <w:rPr>
          <w:rFonts w:ascii="Arial" w:hAnsi="Arial" w:cs="Arial"/>
          <w:sz w:val="26"/>
          <w:szCs w:val="26"/>
        </w:rPr>
        <w:t xml:space="preserve"> prema vlastitom odabiru </w:t>
      </w:r>
    </w:p>
    <w:p w14:paraId="744FAA69" w14:textId="1A3BC96E" w:rsidR="00432AD0" w:rsidRPr="00AA2AEA" w:rsidRDefault="00432AD0" w:rsidP="00432AD0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Mogućnost pregledavanja nastavne građe</w:t>
      </w:r>
    </w:p>
    <w:p w14:paraId="02AB41B4" w14:textId="0EF6052A" w:rsidR="00432AD0" w:rsidRPr="00AA2AEA" w:rsidRDefault="00432AD0" w:rsidP="00432AD0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Kvizovi</w:t>
      </w:r>
    </w:p>
    <w:p w14:paraId="7EACAA6C" w14:textId="7EC99B2C" w:rsidR="00432AD0" w:rsidRPr="00AA2AEA" w:rsidRDefault="00432AD0" w:rsidP="00432AD0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Uporaba novih alata</w:t>
      </w:r>
    </w:p>
    <w:p w14:paraId="1752D0C9" w14:textId="46439DA9" w:rsidR="00432AD0" w:rsidRPr="00AA2AEA" w:rsidRDefault="00432AD0" w:rsidP="00432AD0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Bolje upoznavanje informatičkih mogućnosti</w:t>
      </w:r>
    </w:p>
    <w:p w14:paraId="2B042860" w14:textId="3FAF6E94" w:rsidR="00F76393" w:rsidRPr="00AA2AEA" w:rsidRDefault="00F76393" w:rsidP="00F76393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Poteškoće koje veći broj učenika navodi su :</w:t>
      </w:r>
    </w:p>
    <w:p w14:paraId="1D1FDB62" w14:textId="3E850FE1" w:rsidR="00F76393" w:rsidRPr="00AA2AEA" w:rsidRDefault="00F76393" w:rsidP="00F76393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Tehničke</w:t>
      </w:r>
    </w:p>
    <w:p w14:paraId="370A03C6" w14:textId="11BF1151" w:rsidR="00F76393" w:rsidRPr="00AA2AEA" w:rsidRDefault="00F76393" w:rsidP="00F76393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Preopterećenost</w:t>
      </w:r>
    </w:p>
    <w:p w14:paraId="6BFA3EB2" w14:textId="512534F6" w:rsidR="00F76393" w:rsidRPr="00AA2AEA" w:rsidRDefault="00F76393" w:rsidP="00F76393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Nemogućnost socijalnog kontakta sa učiteljima i prijateljima</w:t>
      </w:r>
    </w:p>
    <w:p w14:paraId="11A8DAAD" w14:textId="27DE54F5" w:rsidR="00F76393" w:rsidRPr="00AA2AEA" w:rsidRDefault="00F76393" w:rsidP="00F76393">
      <w:pPr>
        <w:pStyle w:val="StandardWeb"/>
        <w:numPr>
          <w:ilvl w:val="0"/>
          <w:numId w:val="31"/>
        </w:numPr>
        <w:shd w:val="clear" w:color="auto" w:fill="FFFFFF"/>
        <w:spacing w:before="0" w:beforeAutospacing="0" w:line="422" w:lineRule="atLeast"/>
        <w:rPr>
          <w:rFonts w:ascii="Arial" w:hAnsi="Arial" w:cs="Arial"/>
          <w:sz w:val="26"/>
          <w:szCs w:val="26"/>
        </w:rPr>
      </w:pPr>
      <w:r w:rsidRPr="00AA2AEA">
        <w:rPr>
          <w:rFonts w:ascii="Arial" w:hAnsi="Arial" w:cs="Arial"/>
          <w:sz w:val="26"/>
          <w:szCs w:val="26"/>
        </w:rPr>
        <w:t>Neodržavanje nastave u realnom vremenu, što bi pozitivno utjecalo na strukturiranje i organizaciju radnog dana</w:t>
      </w:r>
    </w:p>
    <w:p w14:paraId="1CFA96D3" w14:textId="77777777" w:rsidR="00F76393" w:rsidRPr="00AA2AEA" w:rsidRDefault="00F76393" w:rsidP="00F76393">
      <w:pPr>
        <w:pStyle w:val="StandardWeb"/>
        <w:shd w:val="clear" w:color="auto" w:fill="FFFFFF"/>
        <w:spacing w:before="0" w:beforeAutospacing="0" w:line="422" w:lineRule="atLeast"/>
        <w:ind w:left="720"/>
        <w:rPr>
          <w:rFonts w:ascii="Arial" w:hAnsi="Arial" w:cs="Arial"/>
          <w:sz w:val="26"/>
          <w:szCs w:val="26"/>
        </w:rPr>
      </w:pPr>
    </w:p>
    <w:p w14:paraId="06DFCC5F" w14:textId="6F6761E8" w:rsidR="002D68D6" w:rsidRPr="007D0E10" w:rsidRDefault="00AA2AEA" w:rsidP="00AA2AEA">
      <w:pPr>
        <w:pStyle w:val="StandardWeb"/>
        <w:shd w:val="clear" w:color="auto" w:fill="FFFFFF"/>
        <w:spacing w:before="0" w:beforeAutospacing="0" w:line="422" w:lineRule="atLeast"/>
        <w:ind w:firstLine="708"/>
        <w:rPr>
          <w:rFonts w:ascii="Arial" w:hAnsi="Arial" w:cs="Arial"/>
          <w:b/>
          <w:color w:val="212529"/>
          <w:sz w:val="26"/>
          <w:szCs w:val="26"/>
        </w:rPr>
      </w:pPr>
      <w:r w:rsidRPr="007D0E10">
        <w:rPr>
          <w:rFonts w:ascii="Arial" w:hAnsi="Arial" w:cs="Arial"/>
          <w:b/>
          <w:color w:val="212529"/>
          <w:sz w:val="26"/>
          <w:szCs w:val="26"/>
        </w:rPr>
        <w:t>S obzirom na navedene poteškoće s kojima se učenici susreću, preporuka stručne službe je:</w:t>
      </w:r>
    </w:p>
    <w:p w14:paraId="759A5DAA" w14:textId="77777777" w:rsidR="002D68D6" w:rsidRPr="00AA2AEA" w:rsidRDefault="002D68D6" w:rsidP="00AA2AEA">
      <w:pPr>
        <w:pStyle w:val="StandardWeb"/>
        <w:shd w:val="clear" w:color="auto" w:fill="FFFFFF"/>
        <w:spacing w:before="0" w:beforeAutospacing="0" w:after="0" w:afterAutospacing="0" w:line="360" w:lineRule="auto"/>
        <w:ind w:left="720"/>
        <w:jc w:val="both"/>
        <w:rPr>
          <w:rFonts w:ascii="Arial" w:hAnsi="Arial" w:cs="Arial"/>
          <w:color w:val="222222"/>
        </w:rPr>
      </w:pPr>
      <w:r w:rsidRPr="00AA2AEA">
        <w:rPr>
          <w:rFonts w:ascii="Arial" w:hAnsi="Arial" w:cs="Arial"/>
          <w:color w:val="222222"/>
        </w:rPr>
        <w:t>-        Snimanje sadržaja za učenike kad i koliko je moguće s ciljem boljeg razumijevanja sadržaja ili sl. aktivnosti (grupni video/audio pozivi…)</w:t>
      </w:r>
    </w:p>
    <w:p w14:paraId="3E082909" w14:textId="77777777" w:rsidR="002D68D6" w:rsidRPr="00AA2AEA" w:rsidRDefault="002D68D6" w:rsidP="00AA2AEA">
      <w:pPr>
        <w:pStyle w:val="StandardWeb"/>
        <w:shd w:val="clear" w:color="auto" w:fill="FFFFFF"/>
        <w:spacing w:before="0" w:beforeAutospacing="0" w:after="0" w:afterAutospacing="0" w:line="360" w:lineRule="auto"/>
        <w:ind w:left="720"/>
        <w:jc w:val="both"/>
        <w:rPr>
          <w:rFonts w:ascii="Arial" w:hAnsi="Arial" w:cs="Arial"/>
          <w:color w:val="222222"/>
        </w:rPr>
      </w:pPr>
      <w:r w:rsidRPr="00AA2AEA">
        <w:rPr>
          <w:rFonts w:ascii="Arial" w:hAnsi="Arial" w:cs="Arial"/>
          <w:color w:val="222222"/>
        </w:rPr>
        <w:t>-        Zadaci i obaveze za učenike ujutro tog dana za predmete po rasporedu, ne u popodnevnim satima</w:t>
      </w:r>
    </w:p>
    <w:p w14:paraId="5A1B15DC" w14:textId="1D981EB5" w:rsidR="002D68D6" w:rsidRPr="00AA2AEA" w:rsidRDefault="002D68D6" w:rsidP="00AA2AEA">
      <w:pPr>
        <w:pStyle w:val="StandardWeb"/>
        <w:shd w:val="clear" w:color="auto" w:fill="FFFFFF"/>
        <w:spacing w:before="0" w:beforeAutospacing="0" w:after="0" w:afterAutospacing="0" w:line="360" w:lineRule="auto"/>
        <w:ind w:left="720"/>
        <w:jc w:val="both"/>
        <w:rPr>
          <w:rFonts w:ascii="Arial" w:hAnsi="Arial" w:cs="Arial"/>
          <w:color w:val="222222"/>
        </w:rPr>
      </w:pPr>
      <w:r w:rsidRPr="00AA2AEA">
        <w:rPr>
          <w:rFonts w:ascii="Arial" w:hAnsi="Arial" w:cs="Arial"/>
          <w:color w:val="222222"/>
        </w:rPr>
        <w:t>-        Ponoviti učenicima upute za rad u virtualnom okruženju (organizacija radnog dana, rasporeda rada i učenja, komunikacija s učiteljima, vrijeme proved</w:t>
      </w:r>
      <w:r w:rsidR="00AA2AEA" w:rsidRPr="00AA2AEA">
        <w:rPr>
          <w:rFonts w:ascii="Arial" w:hAnsi="Arial" w:cs="Arial"/>
          <w:color w:val="222222"/>
        </w:rPr>
        <w:t xml:space="preserve">eno u online </w:t>
      </w:r>
      <w:r w:rsidRPr="00AA2AEA">
        <w:rPr>
          <w:rFonts w:ascii="Arial" w:hAnsi="Arial" w:cs="Arial"/>
          <w:color w:val="222222"/>
        </w:rPr>
        <w:t>okruženju, poteškoće sa slanjem zadaća…)</w:t>
      </w:r>
    </w:p>
    <w:p w14:paraId="5C227FB9" w14:textId="4C66A767" w:rsidR="002D68D6" w:rsidRDefault="002D68D6" w:rsidP="00AA2AEA">
      <w:pPr>
        <w:pStyle w:val="StandardWeb"/>
        <w:shd w:val="clear" w:color="auto" w:fill="FFFFFF"/>
        <w:spacing w:before="0" w:beforeAutospacing="0" w:after="160" w:afterAutospacing="0" w:line="360" w:lineRule="auto"/>
        <w:ind w:left="720"/>
        <w:jc w:val="both"/>
        <w:rPr>
          <w:rFonts w:ascii="Arial" w:hAnsi="Arial" w:cs="Arial"/>
          <w:color w:val="222222"/>
        </w:rPr>
      </w:pPr>
      <w:r w:rsidRPr="00AA2AEA">
        <w:rPr>
          <w:rFonts w:ascii="Arial" w:hAnsi="Arial" w:cs="Arial"/>
          <w:color w:val="222222"/>
        </w:rPr>
        <w:t>-        Pronalazak optimalnog opterećenja učenika sa zadacima i obvezama, komunikacija s učenicima</w:t>
      </w:r>
      <w:bookmarkStart w:id="0" w:name="_GoBack"/>
      <w:bookmarkEnd w:id="0"/>
    </w:p>
    <w:p w14:paraId="1930FC80" w14:textId="6FFBCF7C" w:rsidR="009A55CE" w:rsidRPr="00AA2AEA" w:rsidRDefault="009A55CE" w:rsidP="00AA2AEA">
      <w:pPr>
        <w:pStyle w:val="StandardWeb"/>
        <w:shd w:val="clear" w:color="auto" w:fill="FFFFFF"/>
        <w:spacing w:before="0" w:beforeAutospacing="0" w:after="160" w:afterAutospacing="0" w:line="360" w:lineRule="auto"/>
        <w:ind w:left="72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t>- sugerirati učenicima koji imaju emocionalne teškoće u prevladavanju trenutne situacije  da se za pomoć i podršku obrate stručnoj službi škole putem virtualnih učionica</w:t>
      </w:r>
    </w:p>
    <w:p w14:paraId="01E66170" w14:textId="77777777" w:rsidR="00432AD0" w:rsidRDefault="00432AD0" w:rsidP="00E850F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</w:p>
    <w:p w14:paraId="2799B66A" w14:textId="77777777" w:rsidR="00AE166D" w:rsidRDefault="00AE166D" w:rsidP="00AE166D">
      <w:pPr>
        <w:pStyle w:val="StandardWeb"/>
        <w:shd w:val="clear" w:color="auto" w:fill="FFFFFF"/>
        <w:spacing w:before="0" w:beforeAutospacing="0" w:line="422" w:lineRule="atLeast"/>
        <w:rPr>
          <w:rFonts w:ascii="Arial" w:hAnsi="Arial" w:cs="Arial"/>
          <w:color w:val="212529"/>
          <w:sz w:val="26"/>
          <w:szCs w:val="26"/>
        </w:rPr>
      </w:pPr>
      <w:r>
        <w:rPr>
          <w:rFonts w:ascii="Arial" w:hAnsi="Arial" w:cs="Arial"/>
          <w:color w:val="212529"/>
          <w:sz w:val="26"/>
          <w:szCs w:val="26"/>
        </w:rPr>
        <w:t> </w:t>
      </w:r>
    </w:p>
    <w:p w14:paraId="4B85BDDB" w14:textId="77777777" w:rsidR="00200618" w:rsidRPr="00AE166D" w:rsidRDefault="00200618" w:rsidP="00AE166D">
      <w:pPr>
        <w:rPr>
          <w:rFonts w:cstheme="minorHAnsi"/>
          <w:sz w:val="28"/>
          <w:szCs w:val="28"/>
        </w:rPr>
      </w:pPr>
    </w:p>
    <w:sectPr w:rsidR="00200618" w:rsidRPr="00AE166D" w:rsidSect="00200618">
      <w:headerReference w:type="default" r:id="rId8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96411" w14:textId="77777777" w:rsidR="005F2C0A" w:rsidRDefault="005F2C0A" w:rsidP="000412F2">
      <w:pPr>
        <w:spacing w:after="0" w:line="240" w:lineRule="auto"/>
      </w:pPr>
      <w:r>
        <w:separator/>
      </w:r>
    </w:p>
  </w:endnote>
  <w:endnote w:type="continuationSeparator" w:id="0">
    <w:p w14:paraId="33A768E5" w14:textId="77777777" w:rsidR="005F2C0A" w:rsidRDefault="005F2C0A" w:rsidP="00041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F75003" w14:textId="77777777" w:rsidR="005F2C0A" w:rsidRDefault="005F2C0A" w:rsidP="000412F2">
      <w:pPr>
        <w:spacing w:after="0" w:line="240" w:lineRule="auto"/>
      </w:pPr>
      <w:r>
        <w:separator/>
      </w:r>
    </w:p>
  </w:footnote>
  <w:footnote w:type="continuationSeparator" w:id="0">
    <w:p w14:paraId="7BBE4EC8" w14:textId="77777777" w:rsidR="005F2C0A" w:rsidRDefault="005F2C0A" w:rsidP="00041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3DE138" w14:textId="16FC2CF6" w:rsidR="009A55CE" w:rsidRPr="000412F2" w:rsidRDefault="009A55CE" w:rsidP="000412F2">
    <w:pPr>
      <w:pStyle w:val="Zaglavlje"/>
      <w:jc w:val="right"/>
      <w:rPr>
        <w:i/>
        <w:color w:val="D0CECE" w:themeColor="background2" w:themeShade="E6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8206B"/>
    <w:multiLevelType w:val="hybridMultilevel"/>
    <w:tmpl w:val="AD1ED0B0"/>
    <w:lvl w:ilvl="0" w:tplc="041A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0384E"/>
    <w:multiLevelType w:val="hybridMultilevel"/>
    <w:tmpl w:val="93769E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D7707"/>
    <w:multiLevelType w:val="hybridMultilevel"/>
    <w:tmpl w:val="9FFAD4A2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57" w:hanging="360"/>
      </w:pPr>
    </w:lvl>
    <w:lvl w:ilvl="2" w:tplc="041A001B" w:tentative="1">
      <w:start w:val="1"/>
      <w:numFmt w:val="lowerRoman"/>
      <w:lvlText w:val="%3."/>
      <w:lvlJc w:val="right"/>
      <w:pPr>
        <w:ind w:left="1877" w:hanging="180"/>
      </w:pPr>
    </w:lvl>
    <w:lvl w:ilvl="3" w:tplc="041A000F" w:tentative="1">
      <w:start w:val="1"/>
      <w:numFmt w:val="decimal"/>
      <w:lvlText w:val="%4."/>
      <w:lvlJc w:val="left"/>
      <w:pPr>
        <w:ind w:left="2597" w:hanging="360"/>
      </w:pPr>
    </w:lvl>
    <w:lvl w:ilvl="4" w:tplc="041A0019" w:tentative="1">
      <w:start w:val="1"/>
      <w:numFmt w:val="lowerLetter"/>
      <w:lvlText w:val="%5."/>
      <w:lvlJc w:val="left"/>
      <w:pPr>
        <w:ind w:left="3317" w:hanging="360"/>
      </w:pPr>
    </w:lvl>
    <w:lvl w:ilvl="5" w:tplc="041A001B" w:tentative="1">
      <w:start w:val="1"/>
      <w:numFmt w:val="lowerRoman"/>
      <w:lvlText w:val="%6."/>
      <w:lvlJc w:val="right"/>
      <w:pPr>
        <w:ind w:left="4037" w:hanging="180"/>
      </w:pPr>
    </w:lvl>
    <w:lvl w:ilvl="6" w:tplc="041A000F" w:tentative="1">
      <w:start w:val="1"/>
      <w:numFmt w:val="decimal"/>
      <w:lvlText w:val="%7."/>
      <w:lvlJc w:val="left"/>
      <w:pPr>
        <w:ind w:left="4757" w:hanging="360"/>
      </w:pPr>
    </w:lvl>
    <w:lvl w:ilvl="7" w:tplc="041A0019" w:tentative="1">
      <w:start w:val="1"/>
      <w:numFmt w:val="lowerLetter"/>
      <w:lvlText w:val="%8."/>
      <w:lvlJc w:val="left"/>
      <w:pPr>
        <w:ind w:left="5477" w:hanging="360"/>
      </w:pPr>
    </w:lvl>
    <w:lvl w:ilvl="8" w:tplc="041A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3" w15:restartNumberingAfterBreak="0">
    <w:nsid w:val="0DD015B4"/>
    <w:multiLevelType w:val="hybridMultilevel"/>
    <w:tmpl w:val="DF1AA45C"/>
    <w:lvl w:ilvl="0" w:tplc="041A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977D3"/>
    <w:multiLevelType w:val="hybridMultilevel"/>
    <w:tmpl w:val="A8A06C48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867412"/>
    <w:multiLevelType w:val="hybridMultilevel"/>
    <w:tmpl w:val="BB8689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36882"/>
    <w:multiLevelType w:val="hybridMultilevel"/>
    <w:tmpl w:val="3CDE666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B7312"/>
    <w:multiLevelType w:val="hybridMultilevel"/>
    <w:tmpl w:val="5320827E"/>
    <w:lvl w:ilvl="0" w:tplc="041A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7518F"/>
    <w:multiLevelType w:val="hybridMultilevel"/>
    <w:tmpl w:val="8016368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FF6811"/>
    <w:multiLevelType w:val="multilevel"/>
    <w:tmpl w:val="3754F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0B4BBD"/>
    <w:multiLevelType w:val="hybridMultilevel"/>
    <w:tmpl w:val="08645A24"/>
    <w:lvl w:ilvl="0" w:tplc="041A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F49C9"/>
    <w:multiLevelType w:val="hybridMultilevel"/>
    <w:tmpl w:val="3878BB90"/>
    <w:lvl w:ilvl="0" w:tplc="041A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F6359"/>
    <w:multiLevelType w:val="hybridMultilevel"/>
    <w:tmpl w:val="CD70CFD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36258"/>
    <w:multiLevelType w:val="hybridMultilevel"/>
    <w:tmpl w:val="5B30DE00"/>
    <w:lvl w:ilvl="0" w:tplc="041A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EE0B24"/>
    <w:multiLevelType w:val="multilevel"/>
    <w:tmpl w:val="4996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30212A"/>
    <w:multiLevelType w:val="hybridMultilevel"/>
    <w:tmpl w:val="91643114"/>
    <w:lvl w:ilvl="0" w:tplc="041A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B457A"/>
    <w:multiLevelType w:val="hybridMultilevel"/>
    <w:tmpl w:val="B36CA2C2"/>
    <w:lvl w:ilvl="0" w:tplc="041A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77588"/>
    <w:multiLevelType w:val="multilevel"/>
    <w:tmpl w:val="42145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EF666E"/>
    <w:multiLevelType w:val="hybridMultilevel"/>
    <w:tmpl w:val="4AEEF960"/>
    <w:lvl w:ilvl="0" w:tplc="041A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436338"/>
    <w:multiLevelType w:val="multilevel"/>
    <w:tmpl w:val="36AE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515F61"/>
    <w:multiLevelType w:val="hybridMultilevel"/>
    <w:tmpl w:val="7C289694"/>
    <w:lvl w:ilvl="0" w:tplc="823E050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D6A64"/>
    <w:multiLevelType w:val="hybridMultilevel"/>
    <w:tmpl w:val="79D44FBC"/>
    <w:lvl w:ilvl="0" w:tplc="041A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474021"/>
    <w:multiLevelType w:val="multilevel"/>
    <w:tmpl w:val="C6E27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D906CE"/>
    <w:multiLevelType w:val="hybridMultilevel"/>
    <w:tmpl w:val="552CFB70"/>
    <w:lvl w:ilvl="0" w:tplc="0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DA08D1"/>
    <w:multiLevelType w:val="hybridMultilevel"/>
    <w:tmpl w:val="82A467E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18478A"/>
    <w:multiLevelType w:val="hybridMultilevel"/>
    <w:tmpl w:val="BA90B43A"/>
    <w:lvl w:ilvl="0" w:tplc="041A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3E5627"/>
    <w:multiLevelType w:val="multilevel"/>
    <w:tmpl w:val="B5E8F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CC701DF"/>
    <w:multiLevelType w:val="multilevel"/>
    <w:tmpl w:val="07221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3852FD7"/>
    <w:multiLevelType w:val="hybridMultilevel"/>
    <w:tmpl w:val="D0002E4E"/>
    <w:lvl w:ilvl="0" w:tplc="041A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EB6B01"/>
    <w:multiLevelType w:val="hybridMultilevel"/>
    <w:tmpl w:val="A66CECA4"/>
    <w:lvl w:ilvl="0" w:tplc="041A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9B172E"/>
    <w:multiLevelType w:val="hybridMultilevel"/>
    <w:tmpl w:val="DB76CDE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8"/>
  </w:num>
  <w:num w:numId="3">
    <w:abstractNumId w:val="4"/>
  </w:num>
  <w:num w:numId="4">
    <w:abstractNumId w:val="6"/>
  </w:num>
  <w:num w:numId="5">
    <w:abstractNumId w:val="1"/>
  </w:num>
  <w:num w:numId="6">
    <w:abstractNumId w:val="9"/>
  </w:num>
  <w:num w:numId="7">
    <w:abstractNumId w:val="26"/>
  </w:num>
  <w:num w:numId="8">
    <w:abstractNumId w:val="22"/>
  </w:num>
  <w:num w:numId="9">
    <w:abstractNumId w:val="17"/>
  </w:num>
  <w:num w:numId="10">
    <w:abstractNumId w:val="14"/>
  </w:num>
  <w:num w:numId="11">
    <w:abstractNumId w:val="19"/>
  </w:num>
  <w:num w:numId="12">
    <w:abstractNumId w:val="27"/>
  </w:num>
  <w:num w:numId="13">
    <w:abstractNumId w:val="5"/>
  </w:num>
  <w:num w:numId="14">
    <w:abstractNumId w:val="12"/>
  </w:num>
  <w:num w:numId="15">
    <w:abstractNumId w:val="24"/>
  </w:num>
  <w:num w:numId="16">
    <w:abstractNumId w:val="2"/>
  </w:num>
  <w:num w:numId="17">
    <w:abstractNumId w:val="10"/>
  </w:num>
  <w:num w:numId="18">
    <w:abstractNumId w:val="16"/>
  </w:num>
  <w:num w:numId="19">
    <w:abstractNumId w:val="11"/>
  </w:num>
  <w:num w:numId="20">
    <w:abstractNumId w:val="28"/>
  </w:num>
  <w:num w:numId="21">
    <w:abstractNumId w:val="7"/>
  </w:num>
  <w:num w:numId="22">
    <w:abstractNumId w:val="25"/>
  </w:num>
  <w:num w:numId="23">
    <w:abstractNumId w:val="13"/>
  </w:num>
  <w:num w:numId="24">
    <w:abstractNumId w:val="18"/>
  </w:num>
  <w:num w:numId="25">
    <w:abstractNumId w:val="29"/>
  </w:num>
  <w:num w:numId="26">
    <w:abstractNumId w:val="15"/>
  </w:num>
  <w:num w:numId="27">
    <w:abstractNumId w:val="3"/>
  </w:num>
  <w:num w:numId="28">
    <w:abstractNumId w:val="0"/>
  </w:num>
  <w:num w:numId="29">
    <w:abstractNumId w:val="21"/>
  </w:num>
  <w:num w:numId="30">
    <w:abstractNumId w:val="23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UzMTYwtASSJko6SsGpxcWZ+XkgBaa1AMpbgUssAAAA"/>
  </w:docVars>
  <w:rsids>
    <w:rsidRoot w:val="004011BD"/>
    <w:rsid w:val="00020D87"/>
    <w:rsid w:val="00026191"/>
    <w:rsid w:val="000412F2"/>
    <w:rsid w:val="00093D82"/>
    <w:rsid w:val="000B1689"/>
    <w:rsid w:val="000B690E"/>
    <w:rsid w:val="000C774E"/>
    <w:rsid w:val="000F1F90"/>
    <w:rsid w:val="00145A11"/>
    <w:rsid w:val="00162073"/>
    <w:rsid w:val="001C1C15"/>
    <w:rsid w:val="001E5757"/>
    <w:rsid w:val="00200618"/>
    <w:rsid w:val="00213700"/>
    <w:rsid w:val="00221085"/>
    <w:rsid w:val="002A25B4"/>
    <w:rsid w:val="002B78CA"/>
    <w:rsid w:val="002D68D6"/>
    <w:rsid w:val="003060F7"/>
    <w:rsid w:val="00365235"/>
    <w:rsid w:val="003875BC"/>
    <w:rsid w:val="00390E43"/>
    <w:rsid w:val="00390FC9"/>
    <w:rsid w:val="003C0ED1"/>
    <w:rsid w:val="003E4F32"/>
    <w:rsid w:val="003F79F0"/>
    <w:rsid w:val="004011BD"/>
    <w:rsid w:val="00432AD0"/>
    <w:rsid w:val="0044591D"/>
    <w:rsid w:val="00480DD5"/>
    <w:rsid w:val="00495017"/>
    <w:rsid w:val="004C606E"/>
    <w:rsid w:val="004D083C"/>
    <w:rsid w:val="00516F52"/>
    <w:rsid w:val="00536A10"/>
    <w:rsid w:val="00544D75"/>
    <w:rsid w:val="005A2C4B"/>
    <w:rsid w:val="005A4F2D"/>
    <w:rsid w:val="005A5A23"/>
    <w:rsid w:val="005C208C"/>
    <w:rsid w:val="005C7500"/>
    <w:rsid w:val="005E3EFB"/>
    <w:rsid w:val="005E400A"/>
    <w:rsid w:val="005F2C0A"/>
    <w:rsid w:val="00631FFE"/>
    <w:rsid w:val="00667BC0"/>
    <w:rsid w:val="00696B5B"/>
    <w:rsid w:val="006B5D5E"/>
    <w:rsid w:val="006E4EEA"/>
    <w:rsid w:val="006F3B93"/>
    <w:rsid w:val="007253C7"/>
    <w:rsid w:val="00741987"/>
    <w:rsid w:val="00742931"/>
    <w:rsid w:val="0077357B"/>
    <w:rsid w:val="00790358"/>
    <w:rsid w:val="007A52AD"/>
    <w:rsid w:val="007D0E10"/>
    <w:rsid w:val="007D228C"/>
    <w:rsid w:val="007D79C2"/>
    <w:rsid w:val="00857A66"/>
    <w:rsid w:val="00874B70"/>
    <w:rsid w:val="0087535C"/>
    <w:rsid w:val="008B1470"/>
    <w:rsid w:val="008C2A14"/>
    <w:rsid w:val="00900C7D"/>
    <w:rsid w:val="00933080"/>
    <w:rsid w:val="009504D9"/>
    <w:rsid w:val="00973EAA"/>
    <w:rsid w:val="0097438A"/>
    <w:rsid w:val="0097522B"/>
    <w:rsid w:val="00992744"/>
    <w:rsid w:val="009A3B49"/>
    <w:rsid w:val="009A45E3"/>
    <w:rsid w:val="009A55CE"/>
    <w:rsid w:val="009A7FDD"/>
    <w:rsid w:val="009D48ED"/>
    <w:rsid w:val="00A3318D"/>
    <w:rsid w:val="00A4458E"/>
    <w:rsid w:val="00AA2AEA"/>
    <w:rsid w:val="00AE166D"/>
    <w:rsid w:val="00B0227A"/>
    <w:rsid w:val="00B80B59"/>
    <w:rsid w:val="00B9731C"/>
    <w:rsid w:val="00BA7CAE"/>
    <w:rsid w:val="00BD362D"/>
    <w:rsid w:val="00BE67C0"/>
    <w:rsid w:val="00C24265"/>
    <w:rsid w:val="00C75C0F"/>
    <w:rsid w:val="00C917D1"/>
    <w:rsid w:val="00C9426B"/>
    <w:rsid w:val="00C962B4"/>
    <w:rsid w:val="00C97292"/>
    <w:rsid w:val="00CA01D5"/>
    <w:rsid w:val="00CA0E11"/>
    <w:rsid w:val="00CD75A5"/>
    <w:rsid w:val="00D254BA"/>
    <w:rsid w:val="00D35C15"/>
    <w:rsid w:val="00D43B26"/>
    <w:rsid w:val="00D62466"/>
    <w:rsid w:val="00D6407A"/>
    <w:rsid w:val="00D821B9"/>
    <w:rsid w:val="00D86500"/>
    <w:rsid w:val="00D93AF5"/>
    <w:rsid w:val="00DA39BF"/>
    <w:rsid w:val="00DD1755"/>
    <w:rsid w:val="00DF4FDD"/>
    <w:rsid w:val="00E139A3"/>
    <w:rsid w:val="00E157A5"/>
    <w:rsid w:val="00E25158"/>
    <w:rsid w:val="00E52235"/>
    <w:rsid w:val="00E56CE1"/>
    <w:rsid w:val="00E66F6C"/>
    <w:rsid w:val="00E850FD"/>
    <w:rsid w:val="00EC05C1"/>
    <w:rsid w:val="00EC3711"/>
    <w:rsid w:val="00EF0802"/>
    <w:rsid w:val="00EF37AA"/>
    <w:rsid w:val="00F03F24"/>
    <w:rsid w:val="00F23C36"/>
    <w:rsid w:val="00F56B42"/>
    <w:rsid w:val="00F61F6B"/>
    <w:rsid w:val="00F76393"/>
    <w:rsid w:val="00F76AD9"/>
    <w:rsid w:val="00FB36EB"/>
    <w:rsid w:val="00FC236C"/>
    <w:rsid w:val="00FC4191"/>
    <w:rsid w:val="00FF3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0142E"/>
  <w15:docId w15:val="{59E03EC0-7CC2-4ABE-9B0A-6EB25DDC9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3AF5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011BD"/>
    <w:pPr>
      <w:ind w:left="720"/>
      <w:contextualSpacing/>
    </w:pPr>
  </w:style>
  <w:style w:type="table" w:styleId="Reetkatablice">
    <w:name w:val="Table Grid"/>
    <w:basedOn w:val="Obinatablica"/>
    <w:uiPriority w:val="39"/>
    <w:rsid w:val="00401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973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73EAA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412F2"/>
  </w:style>
  <w:style w:type="paragraph" w:styleId="Podnoje">
    <w:name w:val="footer"/>
    <w:basedOn w:val="Normal"/>
    <w:link w:val="Podno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412F2"/>
  </w:style>
  <w:style w:type="paragraph" w:styleId="StandardWeb">
    <w:name w:val="Normal (Web)"/>
    <w:basedOn w:val="Normal"/>
    <w:uiPriority w:val="99"/>
    <w:semiHidden/>
    <w:unhideWhenUsed/>
    <w:rsid w:val="00BA7C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reebirdanalyticsviewquestiontitle">
    <w:name w:val="freebirdanalyticsviewquestiontitle"/>
    <w:basedOn w:val="Zadanifontodlomka"/>
    <w:rsid w:val="00480DD5"/>
  </w:style>
  <w:style w:type="character" w:customStyle="1" w:styleId="freebirdanalyticsviewquestionresponsescount">
    <w:name w:val="freebirdanalyticsviewquestionresponsescount"/>
    <w:basedOn w:val="Zadanifontodlomka"/>
    <w:rsid w:val="00480DD5"/>
  </w:style>
  <w:style w:type="character" w:styleId="Naglaeno">
    <w:name w:val="Strong"/>
    <w:basedOn w:val="Zadanifontodlomka"/>
    <w:uiPriority w:val="22"/>
    <w:qFormat/>
    <w:rsid w:val="00AE16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9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5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9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02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064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685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771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912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360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6554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8181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39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6452">
          <w:marLeft w:val="-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3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755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24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81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63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29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56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1090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998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4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729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62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333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642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92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32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1058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44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13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40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22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35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07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7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66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30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62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731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25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77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20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83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57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1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18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6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258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8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99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10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7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05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28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40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004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6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66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691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48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65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206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3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843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61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73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8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67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63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98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81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726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82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3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9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86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63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13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78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014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422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3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54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280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18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611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77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73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75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34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71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62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281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20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4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99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22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215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900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274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70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001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56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1616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84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5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896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32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40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5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9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8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9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4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50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558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519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506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09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5090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195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229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9062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4446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0431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317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5027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9970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113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955582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7804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798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7410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754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92207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93160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5498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3429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5117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161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647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6534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5682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5444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4829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037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15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9690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4937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647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7476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5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8042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4976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7621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29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051945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8486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4327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70171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0306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93665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0525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42671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7594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7798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542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67585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48426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34738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1197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477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6306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785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6228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45740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463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4843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3391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0345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8905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74521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67251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7380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7182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0530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7862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926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7973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39120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0821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3024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9992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9292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2497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51634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90007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23318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50307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23224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269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0930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224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65741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9075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103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3061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775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90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6050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595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44629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7702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0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006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37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692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014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067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16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92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01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7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96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98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26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5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4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31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59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792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71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94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3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0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5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3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31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114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541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134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55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6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684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8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28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8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70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700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5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0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87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12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140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90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73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52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5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13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65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2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55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49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5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7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75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2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20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8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765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10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4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52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06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12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4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7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94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8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3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64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9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408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7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25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5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2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12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09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3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8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1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32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20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00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71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9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08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61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5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70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1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13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67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0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394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45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8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583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58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4174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79349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25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1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96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95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08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55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78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3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50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67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56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30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6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62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97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42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45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08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9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48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493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685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44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23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82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52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44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0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8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6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2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82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47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11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50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21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92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96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263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42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4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6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48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1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63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75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5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6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9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59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9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534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8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648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128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65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55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9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81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2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19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682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6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01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71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30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16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55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88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7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6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1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051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90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36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23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34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32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1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26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04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632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36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7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21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45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3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81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70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3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3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60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9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8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9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36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52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8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0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94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154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05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02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00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039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49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333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7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2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534707">
                  <w:marLeft w:val="0"/>
                  <w:marRight w:val="0"/>
                  <w:marTop w:val="0"/>
                  <w:marBottom w:val="180"/>
                  <w:divBdr>
                    <w:top w:val="single" w:sz="6" w:space="9" w:color="DADCE0"/>
                    <w:left w:val="single" w:sz="6" w:space="18" w:color="DADCE0"/>
                    <w:bottom w:val="single" w:sz="6" w:space="18" w:color="DADCE0"/>
                    <w:right w:val="single" w:sz="6" w:space="9" w:color="DADCE0"/>
                  </w:divBdr>
                  <w:divsChild>
                    <w:div w:id="65465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75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520300">
                              <w:marLeft w:val="0"/>
                              <w:marRight w:val="12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3072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92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14258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80959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437021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12040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311435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03835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852109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67641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523601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6241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733495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332017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487995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616018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979028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064493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47435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990479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129030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643465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708882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154809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266621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24864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964023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121558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262186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712253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5501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812528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613145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812822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506943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424831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835173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359450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191745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201994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298142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675188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543293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189497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086605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3051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7690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753604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159359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380338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042835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606214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82654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468242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309417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335379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343764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814510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697446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382403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54851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922943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819412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748478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85768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220480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831442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56664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839633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195221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25123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677374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898655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565271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20263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135100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274873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895821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231208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723593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406769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341633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01595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45314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58469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158548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381546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520095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12992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469000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58294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272362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453986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71340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023504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550850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347406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167948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756740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595353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79995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973566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812371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352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788D69-BFB5-4C3C-8271-A89D639FB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2477</Words>
  <Characters>14120</Characters>
  <Application>Microsoft Office Word</Application>
  <DocSecurity>0</DocSecurity>
  <Lines>117</Lines>
  <Paragraphs>3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ar Bezinovic</dc:creator>
  <cp:lastModifiedBy>Korisnik</cp:lastModifiedBy>
  <cp:revision>4</cp:revision>
  <cp:lastPrinted>2020-03-24T19:42:00Z</cp:lastPrinted>
  <dcterms:created xsi:type="dcterms:W3CDTF">2020-04-14T06:02:00Z</dcterms:created>
  <dcterms:modified xsi:type="dcterms:W3CDTF">2020-04-14T07:26:00Z</dcterms:modified>
</cp:coreProperties>
</file>